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26847" w14:textId="31E578CD" w:rsidR="00284338" w:rsidRPr="002154D7" w:rsidRDefault="00284338" w:rsidP="006D51B3">
      <w:pPr>
        <w:rPr>
          <w:sz w:val="13"/>
          <w:szCs w:val="13"/>
        </w:rPr>
      </w:pPr>
    </w:p>
    <w:tbl>
      <w:tblPr>
        <w:tblW w:w="15756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56"/>
        <w:gridCol w:w="2942"/>
        <w:gridCol w:w="2931"/>
        <w:gridCol w:w="3198"/>
        <w:gridCol w:w="2908"/>
        <w:gridCol w:w="2821"/>
      </w:tblGrid>
      <w:tr w:rsidR="009B0A73" w:rsidRPr="004E5D8C" w14:paraId="72A3718F" w14:textId="77777777" w:rsidTr="00926CEC">
        <w:trPr>
          <w:trHeight w:val="143"/>
          <w:jc w:val="center"/>
        </w:trPr>
        <w:tc>
          <w:tcPr>
            <w:tcW w:w="0" w:type="auto"/>
          </w:tcPr>
          <w:p w14:paraId="1DB3643B" w14:textId="4083C3FB" w:rsidR="009B0A73" w:rsidRPr="004E5D8C" w:rsidRDefault="009B0A73" w:rsidP="00DA4C1E">
            <w:pPr>
              <w:rPr>
                <w:b/>
                <w:bCs/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br w:type="page"/>
            </w:r>
            <w:r w:rsidRPr="004E5D8C">
              <w:rPr>
                <w:b/>
                <w:bCs/>
                <w:sz w:val="10"/>
                <w:szCs w:val="10"/>
              </w:rPr>
              <w:t>1.SINIF</w:t>
            </w:r>
          </w:p>
        </w:tc>
        <w:tc>
          <w:tcPr>
            <w:tcW w:w="2942" w:type="dxa"/>
          </w:tcPr>
          <w:p w14:paraId="0618E0A3" w14:textId="77777777" w:rsidR="009B0A73" w:rsidRPr="004E5D8C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4E5D8C">
              <w:rPr>
                <w:b/>
                <w:bCs/>
                <w:sz w:val="10"/>
                <w:szCs w:val="10"/>
              </w:rPr>
              <w:t>PAZARTESİ</w:t>
            </w:r>
          </w:p>
        </w:tc>
        <w:tc>
          <w:tcPr>
            <w:tcW w:w="2931" w:type="dxa"/>
          </w:tcPr>
          <w:p w14:paraId="036E7F59" w14:textId="77777777" w:rsidR="009B0A73" w:rsidRPr="004E5D8C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4E5D8C">
              <w:rPr>
                <w:b/>
                <w:bCs/>
                <w:sz w:val="10"/>
                <w:szCs w:val="10"/>
              </w:rPr>
              <w:t>SALI</w:t>
            </w:r>
          </w:p>
        </w:tc>
        <w:tc>
          <w:tcPr>
            <w:tcW w:w="3198" w:type="dxa"/>
          </w:tcPr>
          <w:p w14:paraId="41181A4D" w14:textId="77777777" w:rsidR="009B0A73" w:rsidRPr="004E5D8C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4E5D8C">
              <w:rPr>
                <w:b/>
                <w:bCs/>
                <w:sz w:val="10"/>
                <w:szCs w:val="10"/>
              </w:rPr>
              <w:t>ÇARŞAMBA</w:t>
            </w:r>
          </w:p>
        </w:tc>
        <w:tc>
          <w:tcPr>
            <w:tcW w:w="2908" w:type="dxa"/>
          </w:tcPr>
          <w:p w14:paraId="54B5D2D0" w14:textId="77777777" w:rsidR="009B0A73" w:rsidRPr="004E5D8C" w:rsidRDefault="009B0A73" w:rsidP="00DA4C1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sz w:val="10"/>
                <w:szCs w:val="10"/>
              </w:rPr>
              <w:t>PERŞEMBE</w:t>
            </w:r>
          </w:p>
        </w:tc>
        <w:tc>
          <w:tcPr>
            <w:tcW w:w="2821" w:type="dxa"/>
          </w:tcPr>
          <w:p w14:paraId="5E656368" w14:textId="77777777" w:rsidR="009B0A73" w:rsidRPr="004E5D8C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4E5D8C">
              <w:rPr>
                <w:b/>
                <w:bCs/>
                <w:sz w:val="10"/>
                <w:szCs w:val="10"/>
              </w:rPr>
              <w:t>CUMA</w:t>
            </w:r>
          </w:p>
        </w:tc>
      </w:tr>
      <w:tr w:rsidR="009B0A73" w:rsidRPr="004E5D8C" w14:paraId="63FB0558" w14:textId="77777777" w:rsidTr="00926CEC">
        <w:trPr>
          <w:trHeight w:val="288"/>
          <w:jc w:val="center"/>
        </w:trPr>
        <w:tc>
          <w:tcPr>
            <w:tcW w:w="0" w:type="auto"/>
            <w:shd w:val="clear" w:color="auto" w:fill="F2F2F2"/>
          </w:tcPr>
          <w:p w14:paraId="0348608E" w14:textId="77777777" w:rsidR="009B0A73" w:rsidRPr="004E5D8C" w:rsidRDefault="009B0A73" w:rsidP="00DA4C1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08:10</w:t>
            </w:r>
          </w:p>
          <w:p w14:paraId="0AACE6C1" w14:textId="77777777" w:rsidR="009B0A73" w:rsidRPr="004E5D8C" w:rsidRDefault="009B0A73" w:rsidP="00DA4C1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08:55</w:t>
            </w:r>
          </w:p>
        </w:tc>
        <w:tc>
          <w:tcPr>
            <w:tcW w:w="2942" w:type="dxa"/>
            <w:shd w:val="clear" w:color="auto" w:fill="F2F2F2"/>
          </w:tcPr>
          <w:p w14:paraId="261D3250" w14:textId="77777777" w:rsidR="009B0A73" w:rsidRPr="004E5D8C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1" w:type="dxa"/>
            <w:shd w:val="clear" w:color="auto" w:fill="F2F2F2"/>
          </w:tcPr>
          <w:p w14:paraId="491FFA60" w14:textId="77777777" w:rsidR="009B0A73" w:rsidRPr="004E5D8C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198" w:type="dxa"/>
            <w:shd w:val="clear" w:color="auto" w:fill="F2F2F2"/>
          </w:tcPr>
          <w:p w14:paraId="6AD4FEDD" w14:textId="77777777" w:rsidR="009B0A73" w:rsidRPr="004E5D8C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08" w:type="dxa"/>
            <w:shd w:val="clear" w:color="auto" w:fill="F2F2F2"/>
          </w:tcPr>
          <w:p w14:paraId="08425F79" w14:textId="77777777" w:rsidR="009B0A73" w:rsidRPr="004E5D8C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21" w:type="dxa"/>
            <w:shd w:val="clear" w:color="auto" w:fill="F2F2F2"/>
          </w:tcPr>
          <w:p w14:paraId="755549BE" w14:textId="77777777" w:rsidR="009B0A73" w:rsidRPr="004E5D8C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</w:tr>
      <w:tr w:rsidR="00ED7DB3" w:rsidRPr="004E5D8C" w14:paraId="1E28378B" w14:textId="77777777" w:rsidTr="00926CEC">
        <w:trPr>
          <w:trHeight w:val="288"/>
          <w:jc w:val="center"/>
        </w:trPr>
        <w:tc>
          <w:tcPr>
            <w:tcW w:w="0" w:type="auto"/>
          </w:tcPr>
          <w:p w14:paraId="3008DC9B" w14:textId="77777777" w:rsidR="00ED7DB3" w:rsidRPr="004E5D8C" w:rsidRDefault="00ED7DB3" w:rsidP="00ED7D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09:00</w:t>
            </w:r>
          </w:p>
          <w:p w14:paraId="5F0405C4" w14:textId="77777777" w:rsidR="00ED7DB3" w:rsidRPr="004E5D8C" w:rsidRDefault="00ED7DB3" w:rsidP="00ED7D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09:45</w:t>
            </w:r>
          </w:p>
        </w:tc>
        <w:tc>
          <w:tcPr>
            <w:tcW w:w="2942" w:type="dxa"/>
          </w:tcPr>
          <w:p w14:paraId="385E19C7" w14:textId="01E32531" w:rsidR="00ED7DB3" w:rsidRPr="004E5D8C" w:rsidRDefault="00ED7DB3" w:rsidP="00ED7D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1" w:type="dxa"/>
          </w:tcPr>
          <w:p w14:paraId="0D0FBE83" w14:textId="77777777" w:rsidR="00ED7DB3" w:rsidRPr="004E5D8C" w:rsidRDefault="00ED7DB3" w:rsidP="00ED7D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198" w:type="dxa"/>
          </w:tcPr>
          <w:p w14:paraId="22ED1ECA" w14:textId="77777777" w:rsidR="00ED7DB3" w:rsidRPr="004E5D8C" w:rsidRDefault="00ED7DB3" w:rsidP="00ED7DB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16</w:t>
            </w:r>
          </w:p>
          <w:p w14:paraId="7DC2E646" w14:textId="77777777" w:rsidR="00ED7DB3" w:rsidRPr="004E5D8C" w:rsidRDefault="00ED7DB3" w:rsidP="00ED7DB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Finansal Muhasebe II</w:t>
            </w:r>
          </w:p>
          <w:p w14:paraId="1BB276A4" w14:textId="77777777" w:rsidR="00ED7DB3" w:rsidRPr="004E5D8C" w:rsidRDefault="00ED7DB3" w:rsidP="00ED7DB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oç. Dr. İsmail ELAGÖZ</w:t>
            </w:r>
          </w:p>
          <w:p w14:paraId="300C6B8D" w14:textId="6C3D1467" w:rsidR="00926CEC" w:rsidRPr="004E5D8C" w:rsidRDefault="00926CEC" w:rsidP="00ED7DB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08" w:type="dxa"/>
          </w:tcPr>
          <w:p w14:paraId="6786D065" w14:textId="4F669991" w:rsidR="00ED7DB3" w:rsidRPr="004E5D8C" w:rsidRDefault="00ED7DB3" w:rsidP="00ED7D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21" w:type="dxa"/>
          </w:tcPr>
          <w:p w14:paraId="39F59A2B" w14:textId="43D7B05B" w:rsidR="00ED7DB3" w:rsidRPr="004E5D8C" w:rsidRDefault="00ED7DB3" w:rsidP="00ED7DB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4E5D8C" w14:paraId="7C90119A" w14:textId="77777777" w:rsidTr="00926CEC">
        <w:trPr>
          <w:trHeight w:val="288"/>
          <w:jc w:val="center"/>
        </w:trPr>
        <w:tc>
          <w:tcPr>
            <w:tcW w:w="0" w:type="auto"/>
            <w:shd w:val="clear" w:color="auto" w:fill="F2F2F2"/>
          </w:tcPr>
          <w:p w14:paraId="07E793C2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09:50</w:t>
            </w:r>
          </w:p>
          <w:p w14:paraId="5A1C3F29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0:35</w:t>
            </w:r>
          </w:p>
        </w:tc>
        <w:tc>
          <w:tcPr>
            <w:tcW w:w="2942" w:type="dxa"/>
            <w:shd w:val="clear" w:color="auto" w:fill="F2F2F2"/>
          </w:tcPr>
          <w:p w14:paraId="7B92A5E8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14</w:t>
            </w:r>
          </w:p>
          <w:p w14:paraId="43F39C75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etme Bilimi II</w:t>
            </w:r>
          </w:p>
          <w:p w14:paraId="373AA6A3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4E5D8C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4E5D8C">
              <w:rPr>
                <w:sz w:val="10"/>
                <w:szCs w:val="10"/>
              </w:rPr>
              <w:t xml:space="preserve"> GÜMÜŞTEKİN</w:t>
            </w:r>
          </w:p>
          <w:p w14:paraId="08AFDEE4" w14:textId="7208CBD4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31" w:type="dxa"/>
            <w:shd w:val="clear" w:color="auto" w:fill="F2F2F2"/>
          </w:tcPr>
          <w:p w14:paraId="57837EB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TDİ1002</w:t>
            </w:r>
          </w:p>
          <w:p w14:paraId="317C617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Türk Dili II</w:t>
            </w:r>
          </w:p>
          <w:p w14:paraId="655C83D3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ğr. Gör. Halil İbrahim BULAN</w:t>
            </w:r>
          </w:p>
          <w:p w14:paraId="5E067FE2" w14:textId="6E258B87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3198" w:type="dxa"/>
            <w:shd w:val="clear" w:color="auto" w:fill="F2F2F2"/>
          </w:tcPr>
          <w:p w14:paraId="29BCE6D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16</w:t>
            </w:r>
          </w:p>
          <w:p w14:paraId="4EF159D7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Finansal Muhasebe II</w:t>
            </w:r>
          </w:p>
          <w:p w14:paraId="2D04C893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oç. Dr. İsmail ELAGÖZ</w:t>
            </w:r>
          </w:p>
          <w:p w14:paraId="3A64DDA3" w14:textId="48690B3E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08" w:type="dxa"/>
            <w:shd w:val="clear" w:color="auto" w:fill="F2F2F2"/>
          </w:tcPr>
          <w:p w14:paraId="7A87BDC4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MAC-1002</w:t>
            </w:r>
          </w:p>
          <w:p w14:paraId="44881179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4E5D8C">
              <w:rPr>
                <w:sz w:val="10"/>
                <w:szCs w:val="10"/>
              </w:rPr>
              <w:t>Macroeconomics</w:t>
            </w:r>
            <w:proofErr w:type="spellEnd"/>
          </w:p>
          <w:p w14:paraId="06D24E91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Can BEKAROĞLU</w:t>
            </w:r>
          </w:p>
          <w:p w14:paraId="4A979C91" w14:textId="4DD5B790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821" w:type="dxa"/>
            <w:shd w:val="clear" w:color="auto" w:fill="F2F2F2"/>
          </w:tcPr>
          <w:p w14:paraId="7B2DAB81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26</w:t>
            </w:r>
          </w:p>
          <w:p w14:paraId="22197006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etme Matematik II</w:t>
            </w:r>
          </w:p>
          <w:p w14:paraId="0BDA4C5F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4E5D8C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4E5D8C">
              <w:rPr>
                <w:sz w:val="10"/>
                <w:szCs w:val="10"/>
              </w:rPr>
              <w:t xml:space="preserve"> ŞENGÜL</w:t>
            </w:r>
          </w:p>
          <w:p w14:paraId="355E4529" w14:textId="432F2E11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</w:tr>
      <w:tr w:rsidR="00B824F3" w:rsidRPr="004E5D8C" w14:paraId="6DBACB09" w14:textId="77777777" w:rsidTr="00926CEC">
        <w:trPr>
          <w:trHeight w:val="275"/>
          <w:jc w:val="center"/>
        </w:trPr>
        <w:tc>
          <w:tcPr>
            <w:tcW w:w="0" w:type="auto"/>
          </w:tcPr>
          <w:p w14:paraId="3E004DBC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0:40</w:t>
            </w:r>
          </w:p>
          <w:p w14:paraId="2CB30AD4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1:25</w:t>
            </w:r>
          </w:p>
        </w:tc>
        <w:tc>
          <w:tcPr>
            <w:tcW w:w="2942" w:type="dxa"/>
          </w:tcPr>
          <w:p w14:paraId="10D34FA0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14</w:t>
            </w:r>
          </w:p>
          <w:p w14:paraId="15A26D31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etme Bilimi II</w:t>
            </w:r>
          </w:p>
          <w:p w14:paraId="17245AB8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4E5D8C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4E5D8C">
              <w:rPr>
                <w:sz w:val="10"/>
                <w:szCs w:val="10"/>
              </w:rPr>
              <w:t xml:space="preserve"> GÜMÜŞTEKİN</w:t>
            </w:r>
          </w:p>
          <w:p w14:paraId="6BB31F36" w14:textId="1E82C5E1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31" w:type="dxa"/>
          </w:tcPr>
          <w:p w14:paraId="7CE1F487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TDİ1002</w:t>
            </w:r>
          </w:p>
          <w:p w14:paraId="036EEC83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Türk Dili II</w:t>
            </w:r>
          </w:p>
          <w:p w14:paraId="68F0AB0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ğr. Gör. Halil İbrahim BULAN</w:t>
            </w:r>
          </w:p>
          <w:p w14:paraId="51C13D4C" w14:textId="4B070B99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3198" w:type="dxa"/>
          </w:tcPr>
          <w:p w14:paraId="3ECE069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16</w:t>
            </w:r>
          </w:p>
          <w:p w14:paraId="00E0B265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Finansal Muhasebe II</w:t>
            </w:r>
          </w:p>
          <w:p w14:paraId="570564B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oç. Dr. İsmail ELAGÖZ</w:t>
            </w:r>
          </w:p>
          <w:p w14:paraId="7D596EFD" w14:textId="4B8478C8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08" w:type="dxa"/>
          </w:tcPr>
          <w:p w14:paraId="7FB7FB4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MAC-1002</w:t>
            </w:r>
          </w:p>
          <w:p w14:paraId="50308E2A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4E5D8C">
              <w:rPr>
                <w:sz w:val="10"/>
                <w:szCs w:val="10"/>
              </w:rPr>
              <w:t>Macroeconomics</w:t>
            </w:r>
            <w:proofErr w:type="spellEnd"/>
          </w:p>
          <w:p w14:paraId="7EF0446F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Can BEKAROĞLU</w:t>
            </w:r>
          </w:p>
          <w:p w14:paraId="6B03CCB4" w14:textId="327999A8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821" w:type="dxa"/>
          </w:tcPr>
          <w:p w14:paraId="1158C500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26</w:t>
            </w:r>
          </w:p>
          <w:p w14:paraId="158A46E0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etme Matematik II</w:t>
            </w:r>
          </w:p>
          <w:p w14:paraId="1DC52E68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4E5D8C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4E5D8C">
              <w:rPr>
                <w:sz w:val="10"/>
                <w:szCs w:val="10"/>
              </w:rPr>
              <w:t xml:space="preserve"> ŞENGÜL</w:t>
            </w:r>
          </w:p>
          <w:p w14:paraId="0BD10BB5" w14:textId="7FD05B8A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</w:tr>
      <w:tr w:rsidR="00B824F3" w:rsidRPr="004E5D8C" w14:paraId="20C11740" w14:textId="77777777" w:rsidTr="00926CEC">
        <w:trPr>
          <w:trHeight w:val="282"/>
          <w:jc w:val="center"/>
        </w:trPr>
        <w:tc>
          <w:tcPr>
            <w:tcW w:w="0" w:type="auto"/>
            <w:shd w:val="clear" w:color="auto" w:fill="F2F2F2"/>
          </w:tcPr>
          <w:p w14:paraId="320BFF86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1:30</w:t>
            </w:r>
          </w:p>
          <w:p w14:paraId="115676D9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2:15</w:t>
            </w:r>
          </w:p>
        </w:tc>
        <w:tc>
          <w:tcPr>
            <w:tcW w:w="2942" w:type="dxa"/>
            <w:shd w:val="clear" w:color="auto" w:fill="F2F2F2"/>
          </w:tcPr>
          <w:p w14:paraId="26BF956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14</w:t>
            </w:r>
          </w:p>
          <w:p w14:paraId="1ED410AD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etme Bilimi II</w:t>
            </w:r>
          </w:p>
          <w:p w14:paraId="5CD17A8B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4E5D8C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4E5D8C">
              <w:rPr>
                <w:sz w:val="10"/>
                <w:szCs w:val="10"/>
              </w:rPr>
              <w:t xml:space="preserve"> GÜMÜŞTEKİN</w:t>
            </w:r>
          </w:p>
          <w:p w14:paraId="3D1A1B07" w14:textId="7750B70F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31" w:type="dxa"/>
            <w:shd w:val="clear" w:color="auto" w:fill="F2F2F2"/>
          </w:tcPr>
          <w:p w14:paraId="5C761C59" w14:textId="00E66B4F" w:rsidR="00B824F3" w:rsidRPr="004E5D8C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 xml:space="preserve">BUS-1006 </w:t>
            </w:r>
            <w:r w:rsidRPr="004E5D8C">
              <w:rPr>
                <w:b/>
                <w:bCs/>
                <w:sz w:val="10"/>
                <w:szCs w:val="10"/>
              </w:rPr>
              <w:t>(I. ve II. Öğretim)</w:t>
            </w:r>
          </w:p>
          <w:p w14:paraId="3A2A75A6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4E5D8C">
              <w:rPr>
                <w:sz w:val="10"/>
                <w:szCs w:val="10"/>
              </w:rPr>
              <w:t>Organizational</w:t>
            </w:r>
            <w:proofErr w:type="spellEnd"/>
            <w:r w:rsidRPr="004E5D8C">
              <w:rPr>
                <w:sz w:val="10"/>
                <w:szCs w:val="10"/>
              </w:rPr>
              <w:t xml:space="preserve"> </w:t>
            </w:r>
            <w:proofErr w:type="spellStart"/>
            <w:r w:rsidRPr="004E5D8C">
              <w:rPr>
                <w:sz w:val="10"/>
                <w:szCs w:val="10"/>
              </w:rPr>
              <w:t>Behavior</w:t>
            </w:r>
            <w:proofErr w:type="spellEnd"/>
          </w:p>
          <w:p w14:paraId="1C732C38" w14:textId="215EF198" w:rsidR="00926CEC" w:rsidRPr="004E5D8C" w:rsidRDefault="00B824F3" w:rsidP="00926CEC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Elçin Bayraktar Köse</w:t>
            </w:r>
          </w:p>
          <w:p w14:paraId="2D8BBE3A" w14:textId="196676BA" w:rsidR="00B824F3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3198" w:type="dxa"/>
            <w:shd w:val="clear" w:color="auto" w:fill="F2F2F2"/>
          </w:tcPr>
          <w:p w14:paraId="32737238" w14:textId="77777777" w:rsidR="00B824F3" w:rsidRPr="004E5D8C" w:rsidRDefault="00B824F3" w:rsidP="00B824F3">
            <w:pPr>
              <w:jc w:val="center"/>
              <w:rPr>
                <w:color w:val="000000"/>
                <w:sz w:val="10"/>
                <w:szCs w:val="10"/>
              </w:rPr>
            </w:pPr>
            <w:r w:rsidRPr="004E5D8C">
              <w:rPr>
                <w:color w:val="000000"/>
                <w:sz w:val="10"/>
                <w:szCs w:val="10"/>
              </w:rPr>
              <w:t>ATA-1002</w:t>
            </w:r>
          </w:p>
          <w:p w14:paraId="11F1947B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Atatürk İlkeleri ve İnkılap Tarihi II</w:t>
            </w:r>
          </w:p>
          <w:p w14:paraId="75C4ACAD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ğr. Gör. İmran ŞAHİN</w:t>
            </w:r>
          </w:p>
          <w:p w14:paraId="650D7303" w14:textId="05D1EF74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908" w:type="dxa"/>
            <w:shd w:val="clear" w:color="auto" w:fill="F2F2F2"/>
          </w:tcPr>
          <w:p w14:paraId="0C809CD7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MAC-1002</w:t>
            </w:r>
          </w:p>
          <w:p w14:paraId="3D0D96FB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4E5D8C">
              <w:rPr>
                <w:sz w:val="10"/>
                <w:szCs w:val="10"/>
              </w:rPr>
              <w:t>Macroeconomics</w:t>
            </w:r>
            <w:proofErr w:type="spellEnd"/>
          </w:p>
          <w:p w14:paraId="2C02C3AB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Can BEKAROĞLU</w:t>
            </w:r>
          </w:p>
          <w:p w14:paraId="50021FEB" w14:textId="059B8A3D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821" w:type="dxa"/>
            <w:shd w:val="clear" w:color="auto" w:fill="F2F2F2"/>
          </w:tcPr>
          <w:p w14:paraId="15C59F2B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26</w:t>
            </w:r>
          </w:p>
          <w:p w14:paraId="5977E88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etme Matematik II</w:t>
            </w:r>
          </w:p>
          <w:p w14:paraId="0AC7C8C8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4E5D8C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4E5D8C">
              <w:rPr>
                <w:sz w:val="10"/>
                <w:szCs w:val="10"/>
              </w:rPr>
              <w:t xml:space="preserve"> ŞENGÜL</w:t>
            </w:r>
          </w:p>
          <w:p w14:paraId="7C8F4E70" w14:textId="3B0D2E85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</w:tr>
      <w:tr w:rsidR="00B824F3" w:rsidRPr="004E5D8C" w14:paraId="68DFAF5B" w14:textId="77777777" w:rsidTr="00926CEC">
        <w:trPr>
          <w:trHeight w:val="288"/>
          <w:jc w:val="center"/>
        </w:trPr>
        <w:tc>
          <w:tcPr>
            <w:tcW w:w="0" w:type="auto"/>
          </w:tcPr>
          <w:p w14:paraId="2AA5AFC5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2:20</w:t>
            </w:r>
          </w:p>
          <w:p w14:paraId="3154D0EA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3:05</w:t>
            </w:r>
          </w:p>
        </w:tc>
        <w:tc>
          <w:tcPr>
            <w:tcW w:w="2942" w:type="dxa"/>
          </w:tcPr>
          <w:p w14:paraId="696863DB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28</w:t>
            </w:r>
          </w:p>
          <w:p w14:paraId="64CBB13B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Pazarlama İlkeleri</w:t>
            </w:r>
          </w:p>
          <w:p w14:paraId="02508150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Mustafa KAPLAN</w:t>
            </w:r>
          </w:p>
          <w:p w14:paraId="1DDF6B44" w14:textId="66F654E7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931" w:type="dxa"/>
          </w:tcPr>
          <w:p w14:paraId="5D7C0A3F" w14:textId="6CBFECCC" w:rsidR="00B824F3" w:rsidRPr="004E5D8C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 xml:space="preserve">BUS-1006 </w:t>
            </w:r>
            <w:r w:rsidRPr="004E5D8C">
              <w:rPr>
                <w:b/>
                <w:bCs/>
                <w:sz w:val="10"/>
                <w:szCs w:val="10"/>
              </w:rPr>
              <w:t>(I. ve II. Öğretim)</w:t>
            </w:r>
          </w:p>
          <w:p w14:paraId="7AA1ED66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4E5D8C">
              <w:rPr>
                <w:sz w:val="10"/>
                <w:szCs w:val="10"/>
              </w:rPr>
              <w:t>Organizational</w:t>
            </w:r>
            <w:proofErr w:type="spellEnd"/>
            <w:r w:rsidRPr="004E5D8C">
              <w:rPr>
                <w:sz w:val="10"/>
                <w:szCs w:val="10"/>
              </w:rPr>
              <w:t xml:space="preserve"> </w:t>
            </w:r>
            <w:proofErr w:type="spellStart"/>
            <w:r w:rsidRPr="004E5D8C">
              <w:rPr>
                <w:sz w:val="10"/>
                <w:szCs w:val="10"/>
              </w:rPr>
              <w:t>Behavior</w:t>
            </w:r>
            <w:proofErr w:type="spellEnd"/>
          </w:p>
          <w:p w14:paraId="73990F16" w14:textId="77777777" w:rsidR="006158DA" w:rsidRDefault="00B824F3" w:rsidP="006158DA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Elçin Bayraktar Köse</w:t>
            </w:r>
          </w:p>
          <w:p w14:paraId="1F22C368" w14:textId="1E9C11A1" w:rsidR="006158DA" w:rsidRPr="004E5D8C" w:rsidRDefault="006158DA" w:rsidP="006158DA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3198" w:type="dxa"/>
          </w:tcPr>
          <w:p w14:paraId="71768387" w14:textId="77777777" w:rsidR="00B824F3" w:rsidRPr="004E5D8C" w:rsidRDefault="00B824F3" w:rsidP="00B824F3">
            <w:pPr>
              <w:jc w:val="center"/>
              <w:rPr>
                <w:color w:val="000000"/>
                <w:sz w:val="10"/>
                <w:szCs w:val="10"/>
              </w:rPr>
            </w:pPr>
            <w:r w:rsidRPr="004E5D8C">
              <w:rPr>
                <w:color w:val="000000"/>
                <w:sz w:val="10"/>
                <w:szCs w:val="10"/>
              </w:rPr>
              <w:t>ATA-1002</w:t>
            </w:r>
          </w:p>
          <w:p w14:paraId="6AA0D757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Atatürk İlkeleri ve İnkılap Tarihi II</w:t>
            </w:r>
          </w:p>
          <w:p w14:paraId="07FE1121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ğr. Gör. İmran ŞAHİN</w:t>
            </w:r>
          </w:p>
          <w:p w14:paraId="13AF2CFF" w14:textId="4EFBAA1A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908" w:type="dxa"/>
          </w:tcPr>
          <w:p w14:paraId="425DFFAA" w14:textId="21E27D76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21" w:type="dxa"/>
          </w:tcPr>
          <w:p w14:paraId="2B25EC1C" w14:textId="1E14F7CD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4E5D8C" w14:paraId="5424AA23" w14:textId="77777777" w:rsidTr="00926CEC">
        <w:trPr>
          <w:trHeight w:val="293"/>
          <w:jc w:val="center"/>
        </w:trPr>
        <w:tc>
          <w:tcPr>
            <w:tcW w:w="0" w:type="auto"/>
            <w:shd w:val="clear" w:color="auto" w:fill="F2F2F2"/>
          </w:tcPr>
          <w:p w14:paraId="6857374F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3:10</w:t>
            </w:r>
          </w:p>
          <w:p w14:paraId="74F1B833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3:55</w:t>
            </w:r>
          </w:p>
        </w:tc>
        <w:tc>
          <w:tcPr>
            <w:tcW w:w="2942" w:type="dxa"/>
            <w:shd w:val="clear" w:color="auto" w:fill="F2F2F2"/>
          </w:tcPr>
          <w:p w14:paraId="432C4350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28</w:t>
            </w:r>
          </w:p>
          <w:p w14:paraId="141F1FD1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Pazarlama İlkeleri</w:t>
            </w:r>
          </w:p>
          <w:p w14:paraId="3C512B61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Mustafa KAPLAN</w:t>
            </w:r>
          </w:p>
          <w:p w14:paraId="783468F2" w14:textId="6AF33FCE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931" w:type="dxa"/>
            <w:shd w:val="clear" w:color="auto" w:fill="F2F2F2"/>
          </w:tcPr>
          <w:p w14:paraId="4BFC7601" w14:textId="448C04B1" w:rsidR="00B824F3" w:rsidRPr="004E5D8C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 xml:space="preserve">BUS-1006 </w:t>
            </w:r>
            <w:r w:rsidRPr="004E5D8C">
              <w:rPr>
                <w:b/>
                <w:bCs/>
                <w:sz w:val="10"/>
                <w:szCs w:val="10"/>
              </w:rPr>
              <w:t>(I. ve II. Öğretim)</w:t>
            </w:r>
          </w:p>
          <w:p w14:paraId="2F47DCE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4E5D8C">
              <w:rPr>
                <w:sz w:val="10"/>
                <w:szCs w:val="10"/>
              </w:rPr>
              <w:t>Organizational</w:t>
            </w:r>
            <w:proofErr w:type="spellEnd"/>
            <w:r w:rsidRPr="004E5D8C">
              <w:rPr>
                <w:sz w:val="10"/>
                <w:szCs w:val="10"/>
              </w:rPr>
              <w:t xml:space="preserve"> </w:t>
            </w:r>
            <w:proofErr w:type="spellStart"/>
            <w:r w:rsidRPr="004E5D8C">
              <w:rPr>
                <w:sz w:val="10"/>
                <w:szCs w:val="10"/>
              </w:rPr>
              <w:t>Behavior</w:t>
            </w:r>
            <w:proofErr w:type="spellEnd"/>
          </w:p>
          <w:p w14:paraId="72F364C2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Elçin Bayraktar Köse</w:t>
            </w:r>
          </w:p>
          <w:p w14:paraId="0DAB05D3" w14:textId="61A9D67E" w:rsidR="00B824F3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3198" w:type="dxa"/>
            <w:shd w:val="clear" w:color="auto" w:fill="F2F2F2"/>
          </w:tcPr>
          <w:p w14:paraId="58791A26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16 İŞL-112</w:t>
            </w:r>
          </w:p>
          <w:p w14:paraId="38ED0F41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Hukukun Temel Kavramları</w:t>
            </w:r>
          </w:p>
          <w:p w14:paraId="1ED6EA6D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Hafize SEÇTİM</w:t>
            </w:r>
          </w:p>
          <w:p w14:paraId="750B3781" w14:textId="1234641C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908" w:type="dxa"/>
            <w:shd w:val="clear" w:color="auto" w:fill="F2F2F2"/>
          </w:tcPr>
          <w:p w14:paraId="4A5D577C" w14:textId="08F3EE1D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21" w:type="dxa"/>
            <w:shd w:val="clear" w:color="auto" w:fill="F2F2F2"/>
          </w:tcPr>
          <w:p w14:paraId="79F20131" w14:textId="2573301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4E5D8C" w14:paraId="27B3A337" w14:textId="77777777" w:rsidTr="00926CEC">
        <w:trPr>
          <w:trHeight w:val="360"/>
          <w:jc w:val="center"/>
        </w:trPr>
        <w:tc>
          <w:tcPr>
            <w:tcW w:w="0" w:type="auto"/>
          </w:tcPr>
          <w:p w14:paraId="1D9FEBF1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4:00</w:t>
            </w:r>
          </w:p>
          <w:p w14:paraId="1B2B2D42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4:45</w:t>
            </w:r>
          </w:p>
        </w:tc>
        <w:tc>
          <w:tcPr>
            <w:tcW w:w="2942" w:type="dxa"/>
          </w:tcPr>
          <w:p w14:paraId="6DD65EC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28</w:t>
            </w:r>
          </w:p>
          <w:p w14:paraId="53FFB2F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Pazarlama İlkeleri</w:t>
            </w:r>
          </w:p>
          <w:p w14:paraId="40A7A3D4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Mustafa KAPLAN</w:t>
            </w:r>
          </w:p>
          <w:p w14:paraId="6273F300" w14:textId="08CF170B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931" w:type="dxa"/>
          </w:tcPr>
          <w:p w14:paraId="403FE479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YDİ1002</w:t>
            </w:r>
          </w:p>
          <w:p w14:paraId="6E2CCF7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Yabancı Dil II (İngilizce)</w:t>
            </w:r>
          </w:p>
          <w:p w14:paraId="4F05EB3F" w14:textId="311E9F9D" w:rsidR="00CD7E97" w:rsidRPr="004E5D8C" w:rsidRDefault="00B824F3" w:rsidP="00CD7E97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ğr. Gör. Pelin ALBAYRAK</w:t>
            </w:r>
          </w:p>
          <w:p w14:paraId="153E1F6B" w14:textId="3FD94E09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Online</w:t>
            </w:r>
          </w:p>
        </w:tc>
        <w:tc>
          <w:tcPr>
            <w:tcW w:w="3198" w:type="dxa"/>
          </w:tcPr>
          <w:p w14:paraId="30E8B8BB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16 İŞL-112</w:t>
            </w:r>
          </w:p>
          <w:p w14:paraId="6B03B778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Hukukun Temel Kavramları</w:t>
            </w:r>
          </w:p>
          <w:p w14:paraId="6F622B13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Hafize SEÇTİM</w:t>
            </w:r>
          </w:p>
          <w:p w14:paraId="0B480C3D" w14:textId="07A4E253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908" w:type="dxa"/>
          </w:tcPr>
          <w:p w14:paraId="660A34C2" w14:textId="110284A3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21" w:type="dxa"/>
          </w:tcPr>
          <w:p w14:paraId="3096E3F3" w14:textId="28B989EF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4E5D8C" w14:paraId="66414027" w14:textId="77777777" w:rsidTr="00926CEC">
        <w:trPr>
          <w:trHeight w:val="432"/>
          <w:jc w:val="center"/>
        </w:trPr>
        <w:tc>
          <w:tcPr>
            <w:tcW w:w="0" w:type="auto"/>
            <w:shd w:val="clear" w:color="auto" w:fill="F2F2F2"/>
          </w:tcPr>
          <w:p w14:paraId="318948D4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4:50</w:t>
            </w:r>
          </w:p>
          <w:p w14:paraId="7ABBAA4E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5:35</w:t>
            </w:r>
          </w:p>
        </w:tc>
        <w:tc>
          <w:tcPr>
            <w:tcW w:w="2942" w:type="dxa"/>
            <w:shd w:val="clear" w:color="auto" w:fill="F2F2F2"/>
          </w:tcPr>
          <w:p w14:paraId="0C816282" w14:textId="5CF530C8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1" w:type="dxa"/>
            <w:shd w:val="clear" w:color="auto" w:fill="F2F2F2"/>
          </w:tcPr>
          <w:p w14:paraId="3887A8A2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YDİ1002</w:t>
            </w:r>
          </w:p>
          <w:p w14:paraId="475D2984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Yabancı Dil II (İngilizce)</w:t>
            </w:r>
          </w:p>
          <w:p w14:paraId="26DA4AAD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ğr. Gör. Pelin ALBAYRAK</w:t>
            </w:r>
          </w:p>
          <w:p w14:paraId="5AACC58E" w14:textId="43D39FF6" w:rsidR="00CD7E97" w:rsidRPr="004E5D8C" w:rsidRDefault="00CD7E97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Online</w:t>
            </w:r>
          </w:p>
        </w:tc>
        <w:tc>
          <w:tcPr>
            <w:tcW w:w="3198" w:type="dxa"/>
            <w:shd w:val="clear" w:color="auto" w:fill="F2F2F2"/>
          </w:tcPr>
          <w:p w14:paraId="3123B87F" w14:textId="29336950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08" w:type="dxa"/>
            <w:shd w:val="clear" w:color="auto" w:fill="F2F2F2"/>
          </w:tcPr>
          <w:p w14:paraId="4269A6CB" w14:textId="084B1481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21" w:type="dxa"/>
            <w:shd w:val="clear" w:color="auto" w:fill="F2F2F2"/>
          </w:tcPr>
          <w:p w14:paraId="6A309E99" w14:textId="0F07598F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4E5D8C" w14:paraId="36F34948" w14:textId="77777777" w:rsidTr="00926CEC">
        <w:trPr>
          <w:trHeight w:val="432"/>
          <w:jc w:val="center"/>
        </w:trPr>
        <w:tc>
          <w:tcPr>
            <w:tcW w:w="0" w:type="auto"/>
          </w:tcPr>
          <w:p w14:paraId="7046F992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5:40</w:t>
            </w:r>
          </w:p>
          <w:p w14:paraId="6DE15B56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6:25</w:t>
            </w:r>
          </w:p>
        </w:tc>
        <w:tc>
          <w:tcPr>
            <w:tcW w:w="2942" w:type="dxa"/>
          </w:tcPr>
          <w:p w14:paraId="7979D179" w14:textId="77777777" w:rsidR="00B824F3" w:rsidRPr="004E5D8C" w:rsidRDefault="00B824F3" w:rsidP="00926CEC">
            <w:pPr>
              <w:rPr>
                <w:sz w:val="10"/>
                <w:szCs w:val="10"/>
              </w:rPr>
            </w:pPr>
          </w:p>
        </w:tc>
        <w:tc>
          <w:tcPr>
            <w:tcW w:w="2931" w:type="dxa"/>
          </w:tcPr>
          <w:p w14:paraId="51660A10" w14:textId="1E91AD98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198" w:type="dxa"/>
          </w:tcPr>
          <w:p w14:paraId="529CF26F" w14:textId="5C4BB22A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08" w:type="dxa"/>
          </w:tcPr>
          <w:p w14:paraId="6A0D785E" w14:textId="2B5A9BD8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21" w:type="dxa"/>
          </w:tcPr>
          <w:p w14:paraId="21CFAB81" w14:textId="31E59DE4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4E5D8C" w14:paraId="78C98C8D" w14:textId="77777777" w:rsidTr="00926CEC">
        <w:trPr>
          <w:trHeight w:val="137"/>
          <w:jc w:val="center"/>
        </w:trPr>
        <w:tc>
          <w:tcPr>
            <w:tcW w:w="0" w:type="auto"/>
            <w:shd w:val="clear" w:color="auto" w:fill="F2F2F2"/>
          </w:tcPr>
          <w:p w14:paraId="2E4F2BB2" w14:textId="77777777" w:rsidR="00B824F3" w:rsidRPr="004E5D8C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6:30</w:t>
            </w:r>
          </w:p>
          <w:p w14:paraId="2E4C0BA7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00B0F0"/>
                <w:sz w:val="10"/>
                <w:szCs w:val="10"/>
              </w:rPr>
              <w:t>17:15</w:t>
            </w:r>
          </w:p>
        </w:tc>
        <w:tc>
          <w:tcPr>
            <w:tcW w:w="2942" w:type="dxa"/>
            <w:shd w:val="clear" w:color="auto" w:fill="F2F2F2"/>
          </w:tcPr>
          <w:p w14:paraId="3667E427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1" w:type="dxa"/>
            <w:shd w:val="clear" w:color="auto" w:fill="F2F2F2"/>
          </w:tcPr>
          <w:p w14:paraId="4AA887E1" w14:textId="55BD73FD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198" w:type="dxa"/>
            <w:shd w:val="clear" w:color="auto" w:fill="F2F2F2"/>
          </w:tcPr>
          <w:p w14:paraId="3E71A92A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08" w:type="dxa"/>
            <w:shd w:val="clear" w:color="auto" w:fill="F2F2F2"/>
          </w:tcPr>
          <w:p w14:paraId="297395B6" w14:textId="4E19697C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21" w:type="dxa"/>
            <w:shd w:val="clear" w:color="auto" w:fill="F2F2F2"/>
          </w:tcPr>
          <w:p w14:paraId="52433EB5" w14:textId="50E6F039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4E5D8C" w14:paraId="1E232E12" w14:textId="77777777" w:rsidTr="00926CEC">
        <w:trPr>
          <w:trHeight w:val="454"/>
          <w:jc w:val="center"/>
        </w:trPr>
        <w:tc>
          <w:tcPr>
            <w:tcW w:w="0" w:type="auto"/>
          </w:tcPr>
          <w:p w14:paraId="67220584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4:50</w:t>
            </w:r>
          </w:p>
          <w:p w14:paraId="1F3A8261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5:35</w:t>
            </w:r>
          </w:p>
        </w:tc>
        <w:tc>
          <w:tcPr>
            <w:tcW w:w="2942" w:type="dxa"/>
          </w:tcPr>
          <w:p w14:paraId="7B32E66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14</w:t>
            </w:r>
          </w:p>
          <w:p w14:paraId="6ABEB857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etme Bilimi II</w:t>
            </w:r>
          </w:p>
          <w:p w14:paraId="3128497B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4E5D8C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4E5D8C">
              <w:rPr>
                <w:sz w:val="10"/>
                <w:szCs w:val="10"/>
              </w:rPr>
              <w:t xml:space="preserve"> GÜMÜŞTEKİN</w:t>
            </w:r>
          </w:p>
          <w:p w14:paraId="22A88C85" w14:textId="0BF31235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31" w:type="dxa"/>
          </w:tcPr>
          <w:p w14:paraId="37239685" w14:textId="433998B6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198" w:type="dxa"/>
          </w:tcPr>
          <w:p w14:paraId="6B523BBD" w14:textId="004CEE6D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08" w:type="dxa"/>
          </w:tcPr>
          <w:p w14:paraId="4CCAB02E" w14:textId="3834FCBF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21" w:type="dxa"/>
          </w:tcPr>
          <w:p w14:paraId="16D5AB8E" w14:textId="0812FB29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4E5D8C" w14:paraId="688F5481" w14:textId="77777777" w:rsidTr="00926CEC">
        <w:trPr>
          <w:trHeight w:val="288"/>
          <w:jc w:val="center"/>
        </w:trPr>
        <w:tc>
          <w:tcPr>
            <w:tcW w:w="0" w:type="auto"/>
          </w:tcPr>
          <w:p w14:paraId="46AB26F4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5:40</w:t>
            </w:r>
          </w:p>
          <w:p w14:paraId="2F02443F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6:25</w:t>
            </w:r>
          </w:p>
        </w:tc>
        <w:tc>
          <w:tcPr>
            <w:tcW w:w="2942" w:type="dxa"/>
          </w:tcPr>
          <w:p w14:paraId="3351B91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14</w:t>
            </w:r>
          </w:p>
          <w:p w14:paraId="61378AE3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etme Bilimi II</w:t>
            </w:r>
          </w:p>
          <w:p w14:paraId="458574B8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4E5D8C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4E5D8C">
              <w:rPr>
                <w:sz w:val="10"/>
                <w:szCs w:val="10"/>
              </w:rPr>
              <w:t xml:space="preserve"> GÜMÜŞTEKİN</w:t>
            </w:r>
          </w:p>
          <w:p w14:paraId="0500E40E" w14:textId="68076D12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31" w:type="dxa"/>
          </w:tcPr>
          <w:p w14:paraId="21565722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YDİ1002</w:t>
            </w:r>
          </w:p>
          <w:p w14:paraId="0859876D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Yabancı Dil II (İngilizce)</w:t>
            </w:r>
          </w:p>
          <w:p w14:paraId="3D3291F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ğr. Gör. Pelin ALBAYRAK</w:t>
            </w:r>
          </w:p>
          <w:p w14:paraId="0E39A549" w14:textId="44094B31" w:rsidR="00CD7E97" w:rsidRPr="004E5D8C" w:rsidRDefault="00CD7E97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Online</w:t>
            </w:r>
          </w:p>
        </w:tc>
        <w:tc>
          <w:tcPr>
            <w:tcW w:w="3198" w:type="dxa"/>
          </w:tcPr>
          <w:p w14:paraId="54869DD6" w14:textId="22638D03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08" w:type="dxa"/>
          </w:tcPr>
          <w:p w14:paraId="4B61FD0C" w14:textId="63D0F723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21" w:type="dxa"/>
          </w:tcPr>
          <w:p w14:paraId="09359B31" w14:textId="67E8EF86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4E5D8C" w14:paraId="4C1C54A5" w14:textId="77777777" w:rsidTr="00926CEC">
        <w:trPr>
          <w:trHeight w:val="288"/>
          <w:jc w:val="center"/>
        </w:trPr>
        <w:tc>
          <w:tcPr>
            <w:tcW w:w="0" w:type="auto"/>
          </w:tcPr>
          <w:p w14:paraId="5DA9D16C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6:30</w:t>
            </w:r>
          </w:p>
          <w:p w14:paraId="56D4000A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7:15</w:t>
            </w:r>
          </w:p>
        </w:tc>
        <w:tc>
          <w:tcPr>
            <w:tcW w:w="2942" w:type="dxa"/>
          </w:tcPr>
          <w:p w14:paraId="40A6A76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14</w:t>
            </w:r>
          </w:p>
          <w:p w14:paraId="5471C096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etme Bilimi II</w:t>
            </w:r>
          </w:p>
          <w:p w14:paraId="3BDF4003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4E5D8C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4E5D8C">
              <w:rPr>
                <w:sz w:val="10"/>
                <w:szCs w:val="10"/>
              </w:rPr>
              <w:t xml:space="preserve"> GÜMÜŞTEKİN</w:t>
            </w:r>
          </w:p>
          <w:p w14:paraId="1E125760" w14:textId="656713C4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31" w:type="dxa"/>
          </w:tcPr>
          <w:p w14:paraId="22C2BBC4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YDİ1002</w:t>
            </w:r>
          </w:p>
          <w:p w14:paraId="23AA25F2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Yabancı Dil II (İngilizce)</w:t>
            </w:r>
          </w:p>
          <w:p w14:paraId="2AB4748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ğr. Gör. Pelin ALBAYRAK</w:t>
            </w:r>
          </w:p>
          <w:p w14:paraId="40AECC40" w14:textId="21B969B5" w:rsidR="00CD7E97" w:rsidRPr="004E5D8C" w:rsidRDefault="00CD7E97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Online</w:t>
            </w:r>
          </w:p>
        </w:tc>
        <w:tc>
          <w:tcPr>
            <w:tcW w:w="3198" w:type="dxa"/>
          </w:tcPr>
          <w:p w14:paraId="0CDE8CF1" w14:textId="60257585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08" w:type="dxa"/>
          </w:tcPr>
          <w:p w14:paraId="50D1BD49" w14:textId="62A5EC0E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21" w:type="dxa"/>
          </w:tcPr>
          <w:p w14:paraId="19577B27" w14:textId="6E39D1ED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4E5D8C" w14:paraId="082DBA31" w14:textId="77777777" w:rsidTr="00926CEC">
        <w:trPr>
          <w:trHeight w:val="432"/>
          <w:jc w:val="center"/>
        </w:trPr>
        <w:tc>
          <w:tcPr>
            <w:tcW w:w="0" w:type="auto"/>
          </w:tcPr>
          <w:p w14:paraId="75E810BC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7:20</w:t>
            </w:r>
          </w:p>
          <w:p w14:paraId="62D6F17C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8:05</w:t>
            </w:r>
          </w:p>
        </w:tc>
        <w:tc>
          <w:tcPr>
            <w:tcW w:w="2942" w:type="dxa"/>
          </w:tcPr>
          <w:p w14:paraId="0C9EF067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28</w:t>
            </w:r>
          </w:p>
          <w:p w14:paraId="4879688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Pazarlama İlkeleri</w:t>
            </w:r>
          </w:p>
          <w:p w14:paraId="2550EF52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Mustafa KAPLAN</w:t>
            </w:r>
          </w:p>
          <w:p w14:paraId="6AFAFF2E" w14:textId="28F38987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931" w:type="dxa"/>
          </w:tcPr>
          <w:p w14:paraId="3A1C7F72" w14:textId="5CA8EF5A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198" w:type="dxa"/>
          </w:tcPr>
          <w:p w14:paraId="41B9A6B3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16</w:t>
            </w:r>
          </w:p>
          <w:p w14:paraId="0A3CF879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Finansal Muhasebe II</w:t>
            </w:r>
          </w:p>
          <w:p w14:paraId="358D51A6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oç. Dr. İsmail ELAGÖZ</w:t>
            </w:r>
          </w:p>
          <w:p w14:paraId="72521C71" w14:textId="30B5006A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08" w:type="dxa"/>
          </w:tcPr>
          <w:p w14:paraId="5709B4A9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TDİ1002</w:t>
            </w:r>
          </w:p>
          <w:p w14:paraId="2A64A88A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Türk Dili II</w:t>
            </w:r>
          </w:p>
          <w:p w14:paraId="20174818" w14:textId="3835819C" w:rsidR="00926CEC" w:rsidRPr="004E5D8C" w:rsidRDefault="00B824F3" w:rsidP="00926CEC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ğr. Gör. Halil İbrahim BULAN</w:t>
            </w:r>
          </w:p>
          <w:p w14:paraId="531A07B2" w14:textId="3C84F911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821" w:type="dxa"/>
          </w:tcPr>
          <w:p w14:paraId="3896839D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26</w:t>
            </w:r>
          </w:p>
          <w:p w14:paraId="0143FC00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etme Matematik II</w:t>
            </w:r>
          </w:p>
          <w:p w14:paraId="3AF2791F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4E5D8C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4E5D8C">
              <w:rPr>
                <w:sz w:val="10"/>
                <w:szCs w:val="10"/>
              </w:rPr>
              <w:t xml:space="preserve"> ŞENGÜL</w:t>
            </w:r>
          </w:p>
          <w:p w14:paraId="28A62031" w14:textId="6EF83FBA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</w:tr>
      <w:tr w:rsidR="00B824F3" w:rsidRPr="004E5D8C" w14:paraId="302D05D9" w14:textId="77777777" w:rsidTr="00926CEC">
        <w:trPr>
          <w:trHeight w:val="432"/>
          <w:jc w:val="center"/>
        </w:trPr>
        <w:tc>
          <w:tcPr>
            <w:tcW w:w="0" w:type="auto"/>
            <w:shd w:val="clear" w:color="auto" w:fill="F2F2F2"/>
          </w:tcPr>
          <w:p w14:paraId="5D4C9ABA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8:10</w:t>
            </w:r>
          </w:p>
          <w:p w14:paraId="5ED8C2DC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8:55</w:t>
            </w:r>
          </w:p>
        </w:tc>
        <w:tc>
          <w:tcPr>
            <w:tcW w:w="2942" w:type="dxa"/>
            <w:shd w:val="clear" w:color="auto" w:fill="F2F2F2"/>
          </w:tcPr>
          <w:p w14:paraId="1EA23E14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28</w:t>
            </w:r>
          </w:p>
          <w:p w14:paraId="51344CD2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Pazarlama İlkeleri</w:t>
            </w:r>
          </w:p>
          <w:p w14:paraId="299E4983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Mustafa KAPLAN</w:t>
            </w:r>
          </w:p>
          <w:p w14:paraId="3CB86457" w14:textId="2877AB1C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931" w:type="dxa"/>
            <w:shd w:val="clear" w:color="auto" w:fill="F2F2F2"/>
          </w:tcPr>
          <w:p w14:paraId="08EE1F19" w14:textId="57F34242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198" w:type="dxa"/>
            <w:shd w:val="clear" w:color="auto" w:fill="F2F2F2"/>
          </w:tcPr>
          <w:p w14:paraId="1DC02EA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16</w:t>
            </w:r>
          </w:p>
          <w:p w14:paraId="70CB8B72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Finansal Muhasebe II</w:t>
            </w:r>
          </w:p>
          <w:p w14:paraId="134E0505" w14:textId="77777777" w:rsidR="00B824F3" w:rsidRPr="004E5D8C" w:rsidRDefault="00B824F3" w:rsidP="00B824F3">
            <w:pPr>
              <w:tabs>
                <w:tab w:val="left" w:pos="1308"/>
              </w:tabs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oç. Dr. İsmail ELAGÖZ</w:t>
            </w:r>
          </w:p>
          <w:p w14:paraId="322BAC1E" w14:textId="15A40983" w:rsidR="00926CEC" w:rsidRPr="004E5D8C" w:rsidRDefault="00926CEC" w:rsidP="00B824F3">
            <w:pPr>
              <w:tabs>
                <w:tab w:val="left" w:pos="1308"/>
              </w:tabs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08" w:type="dxa"/>
            <w:shd w:val="clear" w:color="auto" w:fill="F2F2F2"/>
          </w:tcPr>
          <w:p w14:paraId="5D5284FA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TDİ1002</w:t>
            </w:r>
          </w:p>
          <w:p w14:paraId="41C460D5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Türk Dili II</w:t>
            </w:r>
          </w:p>
          <w:p w14:paraId="73AA078B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ğr. Gör. Halil İbrahim BULAN</w:t>
            </w:r>
          </w:p>
          <w:p w14:paraId="5076D0EA" w14:textId="31CC25B1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821" w:type="dxa"/>
            <w:shd w:val="clear" w:color="auto" w:fill="F2F2F2"/>
          </w:tcPr>
          <w:p w14:paraId="03734BB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26</w:t>
            </w:r>
          </w:p>
          <w:p w14:paraId="792D59A0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etme Matematik II</w:t>
            </w:r>
          </w:p>
          <w:p w14:paraId="6E45A8D1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4E5D8C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4E5D8C">
              <w:rPr>
                <w:sz w:val="10"/>
                <w:szCs w:val="10"/>
              </w:rPr>
              <w:t xml:space="preserve"> ŞENGÜL</w:t>
            </w:r>
          </w:p>
          <w:p w14:paraId="79398EED" w14:textId="33245C13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</w:tr>
      <w:tr w:rsidR="00B824F3" w:rsidRPr="004E5D8C" w14:paraId="620D6942" w14:textId="77777777" w:rsidTr="00926CEC">
        <w:trPr>
          <w:trHeight w:val="432"/>
          <w:jc w:val="center"/>
        </w:trPr>
        <w:tc>
          <w:tcPr>
            <w:tcW w:w="0" w:type="auto"/>
          </w:tcPr>
          <w:p w14:paraId="4A46111A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9:00</w:t>
            </w:r>
          </w:p>
          <w:p w14:paraId="7D0ADFEB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9:45</w:t>
            </w:r>
          </w:p>
        </w:tc>
        <w:tc>
          <w:tcPr>
            <w:tcW w:w="2942" w:type="dxa"/>
          </w:tcPr>
          <w:p w14:paraId="23323AC1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28</w:t>
            </w:r>
          </w:p>
          <w:p w14:paraId="5904BDA7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Pazarlama İlkeleri</w:t>
            </w:r>
          </w:p>
          <w:p w14:paraId="2774B0E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Mustafa KAPLAN</w:t>
            </w:r>
          </w:p>
          <w:p w14:paraId="253D3388" w14:textId="6702CB28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931" w:type="dxa"/>
          </w:tcPr>
          <w:p w14:paraId="37EEB74E" w14:textId="2A41D3C4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198" w:type="dxa"/>
          </w:tcPr>
          <w:p w14:paraId="7426DF98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16</w:t>
            </w:r>
          </w:p>
          <w:p w14:paraId="125CC2DB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Finansal Muhasebe II</w:t>
            </w:r>
          </w:p>
          <w:p w14:paraId="13074267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oç. Dr. İsmail ELAGÖZ</w:t>
            </w:r>
          </w:p>
          <w:p w14:paraId="5BFB0F70" w14:textId="59636BF3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08" w:type="dxa"/>
          </w:tcPr>
          <w:p w14:paraId="498C2F4D" w14:textId="5607EDFF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21" w:type="dxa"/>
          </w:tcPr>
          <w:p w14:paraId="7AC1CD7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-1026</w:t>
            </w:r>
          </w:p>
          <w:p w14:paraId="77F50CA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İşletme Matematik II</w:t>
            </w:r>
          </w:p>
          <w:p w14:paraId="66376269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4E5D8C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4E5D8C">
              <w:rPr>
                <w:sz w:val="10"/>
                <w:szCs w:val="10"/>
              </w:rPr>
              <w:t xml:space="preserve"> ŞENGÜL</w:t>
            </w:r>
          </w:p>
          <w:p w14:paraId="21FF813B" w14:textId="17F59857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</w:tr>
      <w:tr w:rsidR="00B824F3" w:rsidRPr="004E5D8C" w14:paraId="75AEDE78" w14:textId="77777777" w:rsidTr="00926CEC">
        <w:trPr>
          <w:trHeight w:val="288"/>
          <w:jc w:val="center"/>
        </w:trPr>
        <w:tc>
          <w:tcPr>
            <w:tcW w:w="0" w:type="auto"/>
            <w:shd w:val="clear" w:color="auto" w:fill="F2F2F2"/>
          </w:tcPr>
          <w:p w14:paraId="378BE4FD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19:50</w:t>
            </w:r>
          </w:p>
          <w:p w14:paraId="0CDC99DA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20:35</w:t>
            </w:r>
          </w:p>
        </w:tc>
        <w:tc>
          <w:tcPr>
            <w:tcW w:w="2942" w:type="dxa"/>
            <w:shd w:val="clear" w:color="auto" w:fill="F2F2F2"/>
          </w:tcPr>
          <w:p w14:paraId="3D40F977" w14:textId="77777777" w:rsidR="00B824F3" w:rsidRPr="004E5D8C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 xml:space="preserve">16İŞL-106 </w:t>
            </w:r>
            <w:r w:rsidRPr="004E5D8C">
              <w:rPr>
                <w:b/>
                <w:bCs/>
                <w:sz w:val="10"/>
                <w:szCs w:val="10"/>
              </w:rPr>
              <w:t>(I. ve II. Öğretim)</w:t>
            </w:r>
          </w:p>
          <w:p w14:paraId="00AF2F2A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rgütsel Davranış</w:t>
            </w:r>
          </w:p>
          <w:p w14:paraId="3A741331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Elçin Bayraktar Köse</w:t>
            </w:r>
          </w:p>
          <w:p w14:paraId="0606EECE" w14:textId="6DEDACE5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31" w:type="dxa"/>
            <w:shd w:val="clear" w:color="auto" w:fill="F2F2F2"/>
          </w:tcPr>
          <w:p w14:paraId="746CC05C" w14:textId="20AA4432" w:rsidR="00B824F3" w:rsidRPr="004E5D8C" w:rsidRDefault="00B824F3" w:rsidP="00B824F3">
            <w:pPr>
              <w:jc w:val="center"/>
              <w:rPr>
                <w:color w:val="000000"/>
                <w:sz w:val="10"/>
                <w:szCs w:val="10"/>
              </w:rPr>
            </w:pPr>
            <w:r w:rsidRPr="004E5D8C">
              <w:rPr>
                <w:color w:val="000000"/>
                <w:sz w:val="10"/>
                <w:szCs w:val="10"/>
              </w:rPr>
              <w:t xml:space="preserve">ATA-1002 </w:t>
            </w:r>
          </w:p>
          <w:p w14:paraId="0B1C8D86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Atatürk İlkeleri ve İnkılap Tarihi II</w:t>
            </w:r>
          </w:p>
          <w:p w14:paraId="4EE2B31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ğr. Gör. İmran ŞAHİN</w:t>
            </w:r>
          </w:p>
          <w:p w14:paraId="53040790" w14:textId="689318E2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3198" w:type="dxa"/>
            <w:shd w:val="clear" w:color="auto" w:fill="F2F2F2"/>
          </w:tcPr>
          <w:p w14:paraId="7F49E154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16 İŞL-112</w:t>
            </w:r>
          </w:p>
          <w:p w14:paraId="50564F39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Hukukun Temel Kavramları</w:t>
            </w:r>
          </w:p>
          <w:p w14:paraId="3A97F3F8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Hafize SEÇTİM</w:t>
            </w:r>
          </w:p>
          <w:p w14:paraId="5CA2F807" w14:textId="088012E3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908" w:type="dxa"/>
            <w:shd w:val="clear" w:color="auto" w:fill="F2F2F2"/>
          </w:tcPr>
          <w:p w14:paraId="03E75092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MAC-1002</w:t>
            </w:r>
          </w:p>
          <w:p w14:paraId="5C0A912F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4E5D8C">
              <w:rPr>
                <w:sz w:val="10"/>
                <w:szCs w:val="10"/>
              </w:rPr>
              <w:t>Macroeconomics</w:t>
            </w:r>
            <w:proofErr w:type="spellEnd"/>
          </w:p>
          <w:p w14:paraId="565FCD04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Can BEKAROĞLU</w:t>
            </w:r>
          </w:p>
          <w:p w14:paraId="731200C7" w14:textId="0271592C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821" w:type="dxa"/>
            <w:shd w:val="clear" w:color="auto" w:fill="F2F2F2"/>
          </w:tcPr>
          <w:p w14:paraId="14B4C323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4E5D8C" w14:paraId="4C466356" w14:textId="77777777" w:rsidTr="00926CEC">
        <w:trPr>
          <w:trHeight w:val="52"/>
          <w:jc w:val="center"/>
        </w:trPr>
        <w:tc>
          <w:tcPr>
            <w:tcW w:w="0" w:type="auto"/>
          </w:tcPr>
          <w:p w14:paraId="509989BE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20:40</w:t>
            </w:r>
          </w:p>
          <w:p w14:paraId="2D462A72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21:25</w:t>
            </w:r>
          </w:p>
        </w:tc>
        <w:tc>
          <w:tcPr>
            <w:tcW w:w="2942" w:type="dxa"/>
          </w:tcPr>
          <w:p w14:paraId="311C60D4" w14:textId="77777777" w:rsidR="00B824F3" w:rsidRPr="004E5D8C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 xml:space="preserve">16İŞL-106 </w:t>
            </w:r>
            <w:r w:rsidRPr="004E5D8C">
              <w:rPr>
                <w:b/>
                <w:bCs/>
                <w:sz w:val="10"/>
                <w:szCs w:val="10"/>
              </w:rPr>
              <w:t>(I. ve II. Öğretim)</w:t>
            </w:r>
          </w:p>
          <w:p w14:paraId="28BB696D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rgütsel Davranış</w:t>
            </w:r>
          </w:p>
          <w:p w14:paraId="364BD9F5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Elçin Bayraktar Kös</w:t>
            </w:r>
            <w:r w:rsidR="00926CEC" w:rsidRPr="004E5D8C">
              <w:rPr>
                <w:sz w:val="10"/>
                <w:szCs w:val="10"/>
              </w:rPr>
              <w:t>e</w:t>
            </w:r>
          </w:p>
          <w:p w14:paraId="77D72AE2" w14:textId="4C8D9068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31" w:type="dxa"/>
          </w:tcPr>
          <w:p w14:paraId="55881DAF" w14:textId="77777777" w:rsidR="00B824F3" w:rsidRPr="004E5D8C" w:rsidRDefault="00B824F3" w:rsidP="00B824F3">
            <w:pPr>
              <w:jc w:val="center"/>
              <w:rPr>
                <w:color w:val="000000"/>
                <w:sz w:val="10"/>
                <w:szCs w:val="10"/>
              </w:rPr>
            </w:pPr>
            <w:r w:rsidRPr="004E5D8C">
              <w:rPr>
                <w:color w:val="000000"/>
                <w:sz w:val="10"/>
                <w:szCs w:val="10"/>
              </w:rPr>
              <w:t>ATA-1002</w:t>
            </w:r>
          </w:p>
          <w:p w14:paraId="61E7A028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Atatürk İlkeleri ve İnkılap Tarihi II</w:t>
            </w:r>
          </w:p>
          <w:p w14:paraId="20366D12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ğr. Gör. İmran ŞAHİN</w:t>
            </w:r>
          </w:p>
          <w:p w14:paraId="14950748" w14:textId="0A85B451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3198" w:type="dxa"/>
          </w:tcPr>
          <w:p w14:paraId="5B352EC6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16 İŞL-112</w:t>
            </w:r>
          </w:p>
          <w:p w14:paraId="22503BEC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Hukukun Temel Kavramları</w:t>
            </w:r>
          </w:p>
          <w:p w14:paraId="6F6C2AF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Hafize SEÇTİM</w:t>
            </w:r>
          </w:p>
          <w:p w14:paraId="34450D47" w14:textId="12D244BA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</w:t>
            </w:r>
            <w:r w:rsidR="007E6145">
              <w:rPr>
                <w:sz w:val="10"/>
                <w:szCs w:val="10"/>
              </w:rPr>
              <w:t>1</w:t>
            </w:r>
          </w:p>
        </w:tc>
        <w:tc>
          <w:tcPr>
            <w:tcW w:w="2908" w:type="dxa"/>
          </w:tcPr>
          <w:p w14:paraId="252A74BA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MAC-1002</w:t>
            </w:r>
          </w:p>
          <w:p w14:paraId="68CCBDDD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4E5D8C">
              <w:rPr>
                <w:sz w:val="10"/>
                <w:szCs w:val="10"/>
              </w:rPr>
              <w:t>Macroeconomics</w:t>
            </w:r>
            <w:proofErr w:type="spellEnd"/>
          </w:p>
          <w:p w14:paraId="4BFFC2AF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Can BEKAROĞLU</w:t>
            </w:r>
          </w:p>
          <w:p w14:paraId="581B3881" w14:textId="1F0FAC0E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821" w:type="dxa"/>
          </w:tcPr>
          <w:p w14:paraId="2753934B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4E5D8C" w14:paraId="6D7D01CD" w14:textId="77777777" w:rsidTr="00926CEC">
        <w:trPr>
          <w:trHeight w:val="288"/>
          <w:jc w:val="center"/>
        </w:trPr>
        <w:tc>
          <w:tcPr>
            <w:tcW w:w="0" w:type="auto"/>
            <w:shd w:val="clear" w:color="auto" w:fill="F2F2F2"/>
          </w:tcPr>
          <w:p w14:paraId="435DB1D5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21:30</w:t>
            </w:r>
          </w:p>
          <w:p w14:paraId="7C7C1F2D" w14:textId="77777777" w:rsidR="00B824F3" w:rsidRPr="004E5D8C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E5D8C">
              <w:rPr>
                <w:b/>
                <w:bCs/>
                <w:color w:val="FF0000"/>
                <w:sz w:val="10"/>
                <w:szCs w:val="10"/>
              </w:rPr>
              <w:t>22:15</w:t>
            </w:r>
          </w:p>
        </w:tc>
        <w:tc>
          <w:tcPr>
            <w:tcW w:w="2942" w:type="dxa"/>
            <w:shd w:val="clear" w:color="auto" w:fill="F2F2F2"/>
          </w:tcPr>
          <w:p w14:paraId="776D8917" w14:textId="77777777" w:rsidR="00B824F3" w:rsidRPr="004E5D8C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 xml:space="preserve">16İŞL-106 </w:t>
            </w:r>
            <w:r w:rsidRPr="004E5D8C">
              <w:rPr>
                <w:b/>
                <w:bCs/>
                <w:sz w:val="10"/>
                <w:szCs w:val="10"/>
              </w:rPr>
              <w:t>(I. ve II. Öğretim)</w:t>
            </w:r>
          </w:p>
          <w:p w14:paraId="403133E3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Örgütsel Davranış</w:t>
            </w:r>
          </w:p>
          <w:p w14:paraId="3B3DEA60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Elçin Bayraktar Köse</w:t>
            </w:r>
          </w:p>
          <w:p w14:paraId="40C509A4" w14:textId="1E7C83DD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931" w:type="dxa"/>
            <w:shd w:val="clear" w:color="auto" w:fill="F2F2F2"/>
          </w:tcPr>
          <w:p w14:paraId="620FC200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198" w:type="dxa"/>
            <w:shd w:val="clear" w:color="auto" w:fill="F2F2F2"/>
          </w:tcPr>
          <w:p w14:paraId="119269A5" w14:textId="345BF29D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08" w:type="dxa"/>
            <w:shd w:val="clear" w:color="auto" w:fill="F2F2F2"/>
          </w:tcPr>
          <w:p w14:paraId="42AFC559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MAC-1002</w:t>
            </w:r>
          </w:p>
          <w:p w14:paraId="6C32B149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4E5D8C">
              <w:rPr>
                <w:sz w:val="10"/>
                <w:szCs w:val="10"/>
              </w:rPr>
              <w:t>Macroeconomics</w:t>
            </w:r>
            <w:proofErr w:type="spellEnd"/>
          </w:p>
          <w:p w14:paraId="6D92BCC6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Dr. Öğr. Üyesi Can BEKAROĞLU</w:t>
            </w:r>
          </w:p>
          <w:p w14:paraId="38EBAB25" w14:textId="7428E218" w:rsidR="00926CEC" w:rsidRPr="004E5D8C" w:rsidRDefault="00926CEC" w:rsidP="00B824F3">
            <w:pPr>
              <w:jc w:val="center"/>
              <w:rPr>
                <w:sz w:val="10"/>
                <w:szCs w:val="10"/>
              </w:rPr>
            </w:pPr>
            <w:r w:rsidRPr="004E5D8C">
              <w:rPr>
                <w:sz w:val="10"/>
                <w:szCs w:val="10"/>
              </w:rPr>
              <w:t>201</w:t>
            </w:r>
          </w:p>
        </w:tc>
        <w:tc>
          <w:tcPr>
            <w:tcW w:w="2821" w:type="dxa"/>
            <w:shd w:val="clear" w:color="auto" w:fill="F2F2F2"/>
          </w:tcPr>
          <w:p w14:paraId="441179DE" w14:textId="77777777" w:rsidR="00B824F3" w:rsidRPr="004E5D8C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</w:tbl>
    <w:p w14:paraId="0D7B9670" w14:textId="113ECB2D" w:rsidR="004D7519" w:rsidRPr="002154D7" w:rsidRDefault="004D7519" w:rsidP="006D51B3">
      <w:pPr>
        <w:rPr>
          <w:color w:val="2C6EAB"/>
          <w:sz w:val="13"/>
          <w:szCs w:val="13"/>
        </w:rPr>
      </w:pPr>
    </w:p>
    <w:p w14:paraId="491B6028" w14:textId="3A44BCDE" w:rsidR="00B86247" w:rsidRPr="002154D7" w:rsidRDefault="00B86247" w:rsidP="006D51B3">
      <w:pPr>
        <w:rPr>
          <w:color w:val="2C6EAB"/>
          <w:sz w:val="13"/>
          <w:szCs w:val="13"/>
        </w:rPr>
      </w:pPr>
    </w:p>
    <w:p w14:paraId="110039C4" w14:textId="77777777" w:rsidR="009B0A73" w:rsidRPr="002154D7" w:rsidRDefault="009B0A73" w:rsidP="006D51B3">
      <w:pPr>
        <w:rPr>
          <w:color w:val="2C6EAB"/>
          <w:sz w:val="13"/>
          <w:szCs w:val="13"/>
        </w:rPr>
      </w:pPr>
    </w:p>
    <w:tbl>
      <w:tblPr>
        <w:tblW w:w="15875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64"/>
        <w:gridCol w:w="2964"/>
        <w:gridCol w:w="2953"/>
        <w:gridCol w:w="3222"/>
        <w:gridCol w:w="2930"/>
        <w:gridCol w:w="2842"/>
      </w:tblGrid>
      <w:tr w:rsidR="009B0A73" w:rsidRPr="000D6791" w14:paraId="6DD1AB7B" w14:textId="77777777" w:rsidTr="00DA4C1E">
        <w:trPr>
          <w:trHeight w:val="161"/>
          <w:jc w:val="center"/>
        </w:trPr>
        <w:tc>
          <w:tcPr>
            <w:tcW w:w="0" w:type="auto"/>
          </w:tcPr>
          <w:p w14:paraId="50B4C940" w14:textId="77777777" w:rsidR="009B0A73" w:rsidRPr="000D6791" w:rsidRDefault="009B0A73" w:rsidP="00DA4C1E">
            <w:pPr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lastRenderedPageBreak/>
              <w:br w:type="page"/>
            </w:r>
            <w:r w:rsidRPr="000D6791">
              <w:rPr>
                <w:b/>
                <w:bCs/>
                <w:sz w:val="10"/>
                <w:szCs w:val="10"/>
              </w:rPr>
              <w:t>2.SINIF</w:t>
            </w:r>
          </w:p>
        </w:tc>
        <w:tc>
          <w:tcPr>
            <w:tcW w:w="2964" w:type="dxa"/>
          </w:tcPr>
          <w:p w14:paraId="42998D2B" w14:textId="77777777" w:rsidR="009B0A73" w:rsidRPr="000D6791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b/>
                <w:bCs/>
                <w:sz w:val="10"/>
                <w:szCs w:val="10"/>
              </w:rPr>
              <w:t>PAZARTESİ</w:t>
            </w:r>
          </w:p>
        </w:tc>
        <w:tc>
          <w:tcPr>
            <w:tcW w:w="2953" w:type="dxa"/>
          </w:tcPr>
          <w:p w14:paraId="17C97A33" w14:textId="77777777" w:rsidR="009B0A73" w:rsidRPr="000D6791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b/>
                <w:bCs/>
                <w:sz w:val="10"/>
                <w:szCs w:val="10"/>
              </w:rPr>
              <w:t>SALI</w:t>
            </w:r>
          </w:p>
        </w:tc>
        <w:tc>
          <w:tcPr>
            <w:tcW w:w="3222" w:type="dxa"/>
          </w:tcPr>
          <w:p w14:paraId="2761A642" w14:textId="77777777" w:rsidR="009B0A73" w:rsidRPr="000D6791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b/>
                <w:bCs/>
                <w:sz w:val="10"/>
                <w:szCs w:val="10"/>
              </w:rPr>
              <w:t>ÇARŞAMBA</w:t>
            </w:r>
          </w:p>
        </w:tc>
        <w:tc>
          <w:tcPr>
            <w:tcW w:w="2930" w:type="dxa"/>
          </w:tcPr>
          <w:p w14:paraId="68340080" w14:textId="77777777" w:rsidR="009B0A73" w:rsidRPr="000D6791" w:rsidRDefault="009B0A73" w:rsidP="00DA4C1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sz w:val="10"/>
                <w:szCs w:val="10"/>
              </w:rPr>
              <w:t>PERŞEMBE</w:t>
            </w:r>
          </w:p>
        </w:tc>
        <w:tc>
          <w:tcPr>
            <w:tcW w:w="2842" w:type="dxa"/>
          </w:tcPr>
          <w:p w14:paraId="2E041621" w14:textId="77777777" w:rsidR="009B0A73" w:rsidRPr="000D6791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b/>
                <w:bCs/>
                <w:sz w:val="10"/>
                <w:szCs w:val="10"/>
              </w:rPr>
              <w:t>CUMA</w:t>
            </w:r>
          </w:p>
        </w:tc>
      </w:tr>
      <w:tr w:rsidR="009B0A73" w:rsidRPr="000D6791" w14:paraId="4B631710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1FAC7011" w14:textId="77777777" w:rsidR="009B0A73" w:rsidRPr="000D6791" w:rsidRDefault="009B0A73" w:rsidP="00DA4C1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08:10</w:t>
            </w:r>
          </w:p>
          <w:p w14:paraId="355402AF" w14:textId="77777777" w:rsidR="009B0A73" w:rsidRPr="000D6791" w:rsidRDefault="009B0A73" w:rsidP="00DA4C1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08:55</w:t>
            </w:r>
          </w:p>
        </w:tc>
        <w:tc>
          <w:tcPr>
            <w:tcW w:w="2964" w:type="dxa"/>
            <w:shd w:val="clear" w:color="auto" w:fill="F2F2F2"/>
          </w:tcPr>
          <w:p w14:paraId="72F7CA7D" w14:textId="77777777" w:rsidR="009B0A73" w:rsidRPr="000D6791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  <w:shd w:val="clear" w:color="auto" w:fill="F2F2F2"/>
          </w:tcPr>
          <w:p w14:paraId="2720123A" w14:textId="77777777" w:rsidR="009B0A73" w:rsidRPr="000D6791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  <w:shd w:val="clear" w:color="auto" w:fill="F2F2F2"/>
          </w:tcPr>
          <w:p w14:paraId="1467F571" w14:textId="77777777" w:rsidR="009B0A73" w:rsidRPr="000D6791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  <w:shd w:val="clear" w:color="auto" w:fill="F2F2F2"/>
          </w:tcPr>
          <w:p w14:paraId="733FB6A1" w14:textId="77777777" w:rsidR="009B0A73" w:rsidRPr="000D6791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6E4E42BC" w14:textId="77777777" w:rsidR="009B0A73" w:rsidRPr="000D6791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12B0BD7F" w14:textId="77777777" w:rsidTr="00DA4C1E">
        <w:trPr>
          <w:trHeight w:val="324"/>
          <w:jc w:val="center"/>
        </w:trPr>
        <w:tc>
          <w:tcPr>
            <w:tcW w:w="0" w:type="auto"/>
          </w:tcPr>
          <w:p w14:paraId="3378A8E4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09:00</w:t>
            </w:r>
          </w:p>
          <w:p w14:paraId="36F3F1C5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09:45</w:t>
            </w:r>
          </w:p>
        </w:tc>
        <w:tc>
          <w:tcPr>
            <w:tcW w:w="2964" w:type="dxa"/>
          </w:tcPr>
          <w:p w14:paraId="478EDC39" w14:textId="611FB0EB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</w:tcPr>
          <w:p w14:paraId="4EA33F63" w14:textId="0D432716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</w:tcPr>
          <w:p w14:paraId="36E73BAF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2</w:t>
            </w:r>
          </w:p>
          <w:p w14:paraId="5FE987F5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statistik II</w:t>
            </w:r>
          </w:p>
          <w:p w14:paraId="710E8F4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ENGÜL</w:t>
            </w:r>
          </w:p>
          <w:p w14:paraId="67C39A25" w14:textId="08636965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2</w:t>
            </w:r>
          </w:p>
        </w:tc>
        <w:tc>
          <w:tcPr>
            <w:tcW w:w="2930" w:type="dxa"/>
          </w:tcPr>
          <w:p w14:paraId="55FD6DD5" w14:textId="776A5144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766B6FE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13A47011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21627D31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09:50</w:t>
            </w:r>
          </w:p>
          <w:p w14:paraId="5A698249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0:35</w:t>
            </w:r>
          </w:p>
        </w:tc>
        <w:tc>
          <w:tcPr>
            <w:tcW w:w="2964" w:type="dxa"/>
            <w:shd w:val="clear" w:color="auto" w:fill="F2F2F2"/>
          </w:tcPr>
          <w:p w14:paraId="1D279E6A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0</w:t>
            </w:r>
          </w:p>
          <w:p w14:paraId="13F50C2C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nsan Kaynakları Yönetimi</w:t>
            </w:r>
          </w:p>
          <w:p w14:paraId="50D9DD6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Dr. Ali Şahin ÖRNEK</w:t>
            </w:r>
          </w:p>
          <w:p w14:paraId="1CB82149" w14:textId="7D37D497" w:rsidR="00926CEC" w:rsidRPr="000D6791" w:rsidRDefault="00926CEC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2</w:t>
            </w:r>
          </w:p>
        </w:tc>
        <w:tc>
          <w:tcPr>
            <w:tcW w:w="2953" w:type="dxa"/>
            <w:shd w:val="clear" w:color="auto" w:fill="F2F2F2"/>
          </w:tcPr>
          <w:p w14:paraId="5EE19D2C" w14:textId="301BBAF1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  <w:shd w:val="clear" w:color="auto" w:fill="F2F2F2"/>
          </w:tcPr>
          <w:p w14:paraId="48E4D002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2</w:t>
            </w:r>
          </w:p>
          <w:p w14:paraId="0D0CC6AE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statistik II</w:t>
            </w:r>
          </w:p>
          <w:p w14:paraId="64FCCF85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ENGÜL</w:t>
            </w:r>
          </w:p>
          <w:p w14:paraId="10578EE8" w14:textId="213F886A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2</w:t>
            </w:r>
          </w:p>
        </w:tc>
        <w:tc>
          <w:tcPr>
            <w:tcW w:w="2930" w:type="dxa"/>
            <w:shd w:val="clear" w:color="auto" w:fill="F2F2F2"/>
          </w:tcPr>
          <w:p w14:paraId="0A121FAB" w14:textId="44BCA52D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74559E3D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018097C5" w14:textId="77777777" w:rsidTr="00DA4C1E">
        <w:trPr>
          <w:trHeight w:val="310"/>
          <w:jc w:val="center"/>
        </w:trPr>
        <w:tc>
          <w:tcPr>
            <w:tcW w:w="0" w:type="auto"/>
          </w:tcPr>
          <w:p w14:paraId="266BF0DA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0:40</w:t>
            </w:r>
          </w:p>
          <w:p w14:paraId="1603A946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1:25</w:t>
            </w:r>
          </w:p>
        </w:tc>
        <w:tc>
          <w:tcPr>
            <w:tcW w:w="2964" w:type="dxa"/>
          </w:tcPr>
          <w:p w14:paraId="57A4CA1E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0</w:t>
            </w:r>
          </w:p>
          <w:p w14:paraId="67EAB351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nsan Kaynakları Yönetimi</w:t>
            </w:r>
          </w:p>
          <w:p w14:paraId="74CA2792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Dr. Ali Şahin ÖRNEK</w:t>
            </w:r>
          </w:p>
          <w:p w14:paraId="2581A03F" w14:textId="2AD2FAF7" w:rsidR="00926CEC" w:rsidRPr="000D6791" w:rsidRDefault="00926CEC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2</w:t>
            </w:r>
          </w:p>
        </w:tc>
        <w:tc>
          <w:tcPr>
            <w:tcW w:w="2953" w:type="dxa"/>
          </w:tcPr>
          <w:p w14:paraId="78ED651A" w14:textId="32DF8616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</w:tcPr>
          <w:p w14:paraId="1FEAE037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2</w:t>
            </w:r>
          </w:p>
          <w:p w14:paraId="10A8700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statistik II</w:t>
            </w:r>
          </w:p>
          <w:p w14:paraId="2D21DC8A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ENGÜL</w:t>
            </w:r>
          </w:p>
          <w:p w14:paraId="464C9CF1" w14:textId="565EFD3A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2</w:t>
            </w:r>
          </w:p>
        </w:tc>
        <w:tc>
          <w:tcPr>
            <w:tcW w:w="2930" w:type="dxa"/>
          </w:tcPr>
          <w:p w14:paraId="042DA531" w14:textId="1419897D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662701E5" w14:textId="2DFE0EDA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5D5FEFD5" w14:textId="77777777" w:rsidTr="00DA4C1E">
        <w:trPr>
          <w:trHeight w:val="318"/>
          <w:jc w:val="center"/>
        </w:trPr>
        <w:tc>
          <w:tcPr>
            <w:tcW w:w="0" w:type="auto"/>
            <w:shd w:val="clear" w:color="auto" w:fill="F2F2F2"/>
          </w:tcPr>
          <w:p w14:paraId="3D4B116C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1:30</w:t>
            </w:r>
          </w:p>
          <w:p w14:paraId="03E82033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2:15</w:t>
            </w:r>
          </w:p>
        </w:tc>
        <w:tc>
          <w:tcPr>
            <w:tcW w:w="2964" w:type="dxa"/>
            <w:shd w:val="clear" w:color="auto" w:fill="F2F2F2"/>
          </w:tcPr>
          <w:p w14:paraId="17C6C11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0</w:t>
            </w:r>
          </w:p>
          <w:p w14:paraId="3EEA853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nsan Kaynakları Yönetimi</w:t>
            </w:r>
          </w:p>
          <w:p w14:paraId="4707B699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Dr. Ali Şahin ÖRNEK</w:t>
            </w:r>
          </w:p>
          <w:p w14:paraId="7B27F9CC" w14:textId="46DB616A" w:rsidR="00926CEC" w:rsidRPr="000D6791" w:rsidRDefault="00926CEC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2</w:t>
            </w:r>
          </w:p>
        </w:tc>
        <w:tc>
          <w:tcPr>
            <w:tcW w:w="2953" w:type="dxa"/>
            <w:shd w:val="clear" w:color="auto" w:fill="F2F2F2"/>
          </w:tcPr>
          <w:p w14:paraId="47A70CEE" w14:textId="4427BCB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  <w:shd w:val="clear" w:color="auto" w:fill="F2F2F2"/>
          </w:tcPr>
          <w:p w14:paraId="04F2D77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MAN-2002</w:t>
            </w:r>
          </w:p>
          <w:p w14:paraId="2AD1CBAC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Management </w:t>
            </w:r>
            <w:proofErr w:type="spellStart"/>
            <w:r w:rsidRPr="000D6791">
              <w:rPr>
                <w:sz w:val="10"/>
                <w:szCs w:val="10"/>
              </w:rPr>
              <w:t>and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r w:rsidRPr="000D6791">
              <w:rPr>
                <w:sz w:val="10"/>
                <w:szCs w:val="10"/>
              </w:rPr>
              <w:t>Organization</w:t>
            </w:r>
            <w:proofErr w:type="spellEnd"/>
            <w:r w:rsidRPr="000D6791">
              <w:rPr>
                <w:sz w:val="10"/>
                <w:szCs w:val="10"/>
              </w:rPr>
              <w:t xml:space="preserve"> II</w:t>
            </w:r>
          </w:p>
          <w:p w14:paraId="5CA26353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Abdullah KIRAY</w:t>
            </w:r>
          </w:p>
          <w:p w14:paraId="6EA7F02F" w14:textId="4FD6A10B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930" w:type="dxa"/>
            <w:shd w:val="clear" w:color="auto" w:fill="F2F2F2"/>
          </w:tcPr>
          <w:p w14:paraId="3BB6203A" w14:textId="69DCA55C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54FF334D" w14:textId="068C8935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36637F95" w14:textId="77777777" w:rsidTr="00DA4C1E">
        <w:trPr>
          <w:trHeight w:val="324"/>
          <w:jc w:val="center"/>
        </w:trPr>
        <w:tc>
          <w:tcPr>
            <w:tcW w:w="0" w:type="auto"/>
          </w:tcPr>
          <w:p w14:paraId="44809692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2:20</w:t>
            </w:r>
          </w:p>
          <w:p w14:paraId="141D30DD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3:05</w:t>
            </w:r>
          </w:p>
        </w:tc>
        <w:tc>
          <w:tcPr>
            <w:tcW w:w="2964" w:type="dxa"/>
          </w:tcPr>
          <w:p w14:paraId="5B597532" w14:textId="0DCCC3A9" w:rsidR="00B824F3" w:rsidRPr="000D6791" w:rsidRDefault="00B824F3" w:rsidP="001B2BEC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2</w:t>
            </w:r>
            <w:r w:rsidR="001B2BEC" w:rsidRPr="000D6791">
              <w:rPr>
                <w:sz w:val="10"/>
                <w:szCs w:val="10"/>
              </w:rPr>
              <w:t xml:space="preserve"> </w:t>
            </w:r>
            <w:r w:rsidR="001B2BEC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11F1DD21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Finansal Tablolar Analizi</w:t>
            </w:r>
          </w:p>
          <w:p w14:paraId="2E63131F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Güneş TOPÇU</w:t>
            </w:r>
          </w:p>
          <w:p w14:paraId="3EE84F40" w14:textId="21179323" w:rsidR="00926CEC" w:rsidRPr="000D6791" w:rsidRDefault="00DC105E" w:rsidP="00B824F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202</w:t>
            </w:r>
          </w:p>
        </w:tc>
        <w:tc>
          <w:tcPr>
            <w:tcW w:w="2953" w:type="dxa"/>
          </w:tcPr>
          <w:p w14:paraId="44AFB475" w14:textId="7EF82DD9" w:rsidR="00B824F3" w:rsidRPr="000D6791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ne-</w:t>
            </w:r>
            <w:proofErr w:type="gramStart"/>
            <w:r w:rsidRPr="000D6791">
              <w:rPr>
                <w:sz w:val="10"/>
                <w:szCs w:val="10"/>
              </w:rPr>
              <w:t xml:space="preserve">2002  </w:t>
            </w:r>
            <w:r w:rsidRPr="000D6791">
              <w:rPr>
                <w:b/>
                <w:bCs/>
                <w:sz w:val="10"/>
                <w:szCs w:val="10"/>
              </w:rPr>
              <w:t>(</w:t>
            </w:r>
            <w:proofErr w:type="gramEnd"/>
            <w:r w:rsidRPr="000D6791">
              <w:rPr>
                <w:b/>
                <w:bCs/>
                <w:sz w:val="10"/>
                <w:szCs w:val="10"/>
              </w:rPr>
              <w:t>I. ve II. Öğretim)</w:t>
            </w:r>
          </w:p>
          <w:p w14:paraId="23AACCCA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nternational </w:t>
            </w:r>
            <w:proofErr w:type="spellStart"/>
            <w:r w:rsidRPr="000D6791">
              <w:rPr>
                <w:sz w:val="10"/>
                <w:szCs w:val="10"/>
              </w:rPr>
              <w:t>Economics</w:t>
            </w:r>
            <w:proofErr w:type="spellEnd"/>
          </w:p>
          <w:p w14:paraId="4B03DC74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r.Öğr.Üyesi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Zekiye Nazlı KANSU</w:t>
            </w:r>
          </w:p>
          <w:p w14:paraId="7135103B" w14:textId="29CF5073" w:rsidR="00926CEC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3222" w:type="dxa"/>
          </w:tcPr>
          <w:p w14:paraId="5B50581A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MAN-2002</w:t>
            </w:r>
          </w:p>
          <w:p w14:paraId="3450CCDD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Management </w:t>
            </w:r>
            <w:proofErr w:type="spellStart"/>
            <w:r w:rsidRPr="000D6791">
              <w:rPr>
                <w:sz w:val="10"/>
                <w:szCs w:val="10"/>
              </w:rPr>
              <w:t>and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r w:rsidRPr="000D6791">
              <w:rPr>
                <w:sz w:val="10"/>
                <w:szCs w:val="10"/>
              </w:rPr>
              <w:t>Organization</w:t>
            </w:r>
            <w:proofErr w:type="spellEnd"/>
            <w:r w:rsidRPr="000D6791">
              <w:rPr>
                <w:sz w:val="10"/>
                <w:szCs w:val="10"/>
              </w:rPr>
              <w:t xml:space="preserve"> II</w:t>
            </w:r>
          </w:p>
          <w:p w14:paraId="5F0FDAA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Abdullah KIRAY</w:t>
            </w:r>
          </w:p>
          <w:p w14:paraId="1BBC9A4D" w14:textId="5AE8A130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930" w:type="dxa"/>
          </w:tcPr>
          <w:p w14:paraId="183E0570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8</w:t>
            </w:r>
          </w:p>
          <w:p w14:paraId="1E635A81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Hukuku</w:t>
            </w:r>
          </w:p>
          <w:p w14:paraId="7C135B1F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Dr. </w:t>
            </w:r>
            <w:proofErr w:type="spellStart"/>
            <w:r w:rsidRPr="000D6791">
              <w:rPr>
                <w:sz w:val="10"/>
                <w:szCs w:val="10"/>
              </w:rPr>
              <w:t>Öğr.Üyesi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gramStart"/>
            <w:r w:rsidRPr="000D6791">
              <w:rPr>
                <w:sz w:val="10"/>
                <w:szCs w:val="10"/>
              </w:rPr>
              <w:t>Adem</w:t>
            </w:r>
            <w:proofErr w:type="gramEnd"/>
            <w:r w:rsidRPr="000D6791">
              <w:rPr>
                <w:sz w:val="10"/>
                <w:szCs w:val="10"/>
              </w:rPr>
              <w:t xml:space="preserve"> YAMAN</w:t>
            </w:r>
          </w:p>
          <w:p w14:paraId="2D7840FC" w14:textId="13B25142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842" w:type="dxa"/>
          </w:tcPr>
          <w:p w14:paraId="7961C22F" w14:textId="32C38F53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1945B21C" w14:textId="77777777" w:rsidTr="00DA4C1E">
        <w:trPr>
          <w:trHeight w:val="330"/>
          <w:jc w:val="center"/>
        </w:trPr>
        <w:tc>
          <w:tcPr>
            <w:tcW w:w="0" w:type="auto"/>
            <w:shd w:val="clear" w:color="auto" w:fill="F2F2F2"/>
          </w:tcPr>
          <w:p w14:paraId="2222505F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3:10</w:t>
            </w:r>
          </w:p>
          <w:p w14:paraId="19720CCE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3:55</w:t>
            </w:r>
          </w:p>
        </w:tc>
        <w:tc>
          <w:tcPr>
            <w:tcW w:w="2964" w:type="dxa"/>
            <w:shd w:val="clear" w:color="auto" w:fill="F2F2F2"/>
          </w:tcPr>
          <w:p w14:paraId="17CD6BA6" w14:textId="4CC119FD" w:rsidR="00B824F3" w:rsidRPr="000D6791" w:rsidRDefault="00B824F3" w:rsidP="001B2BEC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2</w:t>
            </w:r>
            <w:r w:rsidR="001B2BEC" w:rsidRPr="000D6791">
              <w:rPr>
                <w:sz w:val="10"/>
                <w:szCs w:val="10"/>
              </w:rPr>
              <w:t xml:space="preserve"> </w:t>
            </w:r>
            <w:r w:rsidR="001B2BEC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3EA77BC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Finansal Tablolar Analizi</w:t>
            </w:r>
          </w:p>
          <w:p w14:paraId="3CF8578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Güneş TOPÇU</w:t>
            </w:r>
          </w:p>
          <w:p w14:paraId="4761E878" w14:textId="2CB639D5" w:rsidR="00926CEC" w:rsidRPr="000D6791" w:rsidRDefault="00DC105E" w:rsidP="00B824F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202</w:t>
            </w:r>
          </w:p>
        </w:tc>
        <w:tc>
          <w:tcPr>
            <w:tcW w:w="2953" w:type="dxa"/>
            <w:shd w:val="clear" w:color="auto" w:fill="F2F2F2"/>
          </w:tcPr>
          <w:p w14:paraId="2AA8D291" w14:textId="7E6A8242" w:rsidR="00B824F3" w:rsidRPr="000D6791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ne-2002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29A2CCC2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nternational </w:t>
            </w:r>
            <w:proofErr w:type="spellStart"/>
            <w:r w:rsidRPr="000D6791">
              <w:rPr>
                <w:sz w:val="10"/>
                <w:szCs w:val="10"/>
              </w:rPr>
              <w:t>Economics</w:t>
            </w:r>
            <w:proofErr w:type="spellEnd"/>
          </w:p>
          <w:p w14:paraId="6AE5163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r.Öğr.Üyesi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Zekiye Nazlı KANSU</w:t>
            </w:r>
          </w:p>
          <w:p w14:paraId="12200ED3" w14:textId="79E9DF66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3222" w:type="dxa"/>
            <w:shd w:val="clear" w:color="auto" w:fill="F2F2F2"/>
          </w:tcPr>
          <w:p w14:paraId="3C337AB4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MAN-2002</w:t>
            </w:r>
          </w:p>
          <w:p w14:paraId="1DF7126D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Management </w:t>
            </w:r>
            <w:proofErr w:type="spellStart"/>
            <w:r w:rsidRPr="000D6791">
              <w:rPr>
                <w:sz w:val="10"/>
                <w:szCs w:val="10"/>
              </w:rPr>
              <w:t>and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r w:rsidRPr="000D6791">
              <w:rPr>
                <w:sz w:val="10"/>
                <w:szCs w:val="10"/>
              </w:rPr>
              <w:t>Organization</w:t>
            </w:r>
            <w:proofErr w:type="spellEnd"/>
            <w:r w:rsidRPr="000D6791">
              <w:rPr>
                <w:sz w:val="10"/>
                <w:szCs w:val="10"/>
              </w:rPr>
              <w:t xml:space="preserve"> II</w:t>
            </w:r>
          </w:p>
          <w:p w14:paraId="736DE85D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Abdullah KIRAY</w:t>
            </w:r>
          </w:p>
          <w:p w14:paraId="72E57636" w14:textId="2A81D216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930" w:type="dxa"/>
            <w:shd w:val="clear" w:color="auto" w:fill="F2F2F2"/>
          </w:tcPr>
          <w:p w14:paraId="130FC564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8</w:t>
            </w:r>
          </w:p>
          <w:p w14:paraId="5F145183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Hukuku</w:t>
            </w:r>
          </w:p>
          <w:p w14:paraId="308A0304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Dr. </w:t>
            </w:r>
            <w:proofErr w:type="spellStart"/>
            <w:r w:rsidRPr="000D6791">
              <w:rPr>
                <w:sz w:val="10"/>
                <w:szCs w:val="10"/>
              </w:rPr>
              <w:t>Öğr.Üyesi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gramStart"/>
            <w:r w:rsidRPr="000D6791">
              <w:rPr>
                <w:sz w:val="10"/>
                <w:szCs w:val="10"/>
              </w:rPr>
              <w:t>Adem</w:t>
            </w:r>
            <w:proofErr w:type="gramEnd"/>
            <w:r w:rsidRPr="000D6791">
              <w:rPr>
                <w:sz w:val="10"/>
                <w:szCs w:val="10"/>
              </w:rPr>
              <w:t xml:space="preserve"> YAMAN</w:t>
            </w:r>
          </w:p>
          <w:p w14:paraId="67F4F358" w14:textId="59E4984B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842" w:type="dxa"/>
            <w:shd w:val="clear" w:color="auto" w:fill="F2F2F2"/>
          </w:tcPr>
          <w:p w14:paraId="3B286F61" w14:textId="135E2D09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523B93B7" w14:textId="77777777" w:rsidTr="00DA4C1E">
        <w:trPr>
          <w:trHeight w:val="82"/>
          <w:jc w:val="center"/>
        </w:trPr>
        <w:tc>
          <w:tcPr>
            <w:tcW w:w="0" w:type="auto"/>
          </w:tcPr>
          <w:p w14:paraId="21CE95CB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4:00</w:t>
            </w:r>
          </w:p>
          <w:p w14:paraId="0D555A60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4:45</w:t>
            </w:r>
          </w:p>
        </w:tc>
        <w:tc>
          <w:tcPr>
            <w:tcW w:w="2964" w:type="dxa"/>
          </w:tcPr>
          <w:p w14:paraId="6344F6C8" w14:textId="5520EF50" w:rsidR="00B824F3" w:rsidRPr="000D6791" w:rsidRDefault="00B824F3" w:rsidP="001B2BEC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2</w:t>
            </w:r>
            <w:r w:rsidR="001B2BEC" w:rsidRPr="000D6791">
              <w:rPr>
                <w:sz w:val="10"/>
                <w:szCs w:val="10"/>
              </w:rPr>
              <w:t xml:space="preserve"> </w:t>
            </w:r>
            <w:r w:rsidR="001B2BEC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67BC51D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Finansal Tablolar Analizi</w:t>
            </w:r>
          </w:p>
          <w:p w14:paraId="3532816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Güneş TOPÇU</w:t>
            </w:r>
          </w:p>
          <w:p w14:paraId="1E78CF3F" w14:textId="3B664C25" w:rsidR="00926CEC" w:rsidRPr="000D6791" w:rsidRDefault="00DC105E" w:rsidP="00B824F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202</w:t>
            </w:r>
          </w:p>
        </w:tc>
        <w:tc>
          <w:tcPr>
            <w:tcW w:w="2953" w:type="dxa"/>
          </w:tcPr>
          <w:p w14:paraId="4648AE6D" w14:textId="0BD5E1D9" w:rsidR="00B824F3" w:rsidRPr="000D6791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ne-2002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6D58741F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nternational </w:t>
            </w:r>
            <w:proofErr w:type="spellStart"/>
            <w:r w:rsidRPr="000D6791">
              <w:rPr>
                <w:sz w:val="10"/>
                <w:szCs w:val="10"/>
              </w:rPr>
              <w:t>Economics</w:t>
            </w:r>
            <w:proofErr w:type="spellEnd"/>
          </w:p>
          <w:p w14:paraId="1775E49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r.Öğr.Üyesi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Zekiye Nazlı KANSU</w:t>
            </w:r>
          </w:p>
          <w:p w14:paraId="1BB36A79" w14:textId="6C36BD8C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3222" w:type="dxa"/>
          </w:tcPr>
          <w:p w14:paraId="4D085B7A" w14:textId="5B928A31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5F9BC23B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8</w:t>
            </w:r>
          </w:p>
          <w:p w14:paraId="75774CD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Hukuku</w:t>
            </w:r>
          </w:p>
          <w:p w14:paraId="391E8DF9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Dr. </w:t>
            </w:r>
            <w:proofErr w:type="spellStart"/>
            <w:r w:rsidRPr="000D6791">
              <w:rPr>
                <w:sz w:val="10"/>
                <w:szCs w:val="10"/>
              </w:rPr>
              <w:t>Öğr.Üyesi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gramStart"/>
            <w:r w:rsidRPr="000D6791">
              <w:rPr>
                <w:sz w:val="10"/>
                <w:szCs w:val="10"/>
              </w:rPr>
              <w:t>Adem</w:t>
            </w:r>
            <w:proofErr w:type="gramEnd"/>
            <w:r w:rsidRPr="000D6791">
              <w:rPr>
                <w:sz w:val="10"/>
                <w:szCs w:val="10"/>
              </w:rPr>
              <w:t xml:space="preserve"> YAMAN</w:t>
            </w:r>
          </w:p>
          <w:p w14:paraId="54AA4803" w14:textId="477D8A33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842" w:type="dxa"/>
          </w:tcPr>
          <w:p w14:paraId="23997C20" w14:textId="1EF2697E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56A06A86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529EC73E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4:50</w:t>
            </w:r>
          </w:p>
          <w:p w14:paraId="304E87B7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5:35</w:t>
            </w:r>
          </w:p>
        </w:tc>
        <w:tc>
          <w:tcPr>
            <w:tcW w:w="2964" w:type="dxa"/>
            <w:shd w:val="clear" w:color="auto" w:fill="F2F2F2"/>
          </w:tcPr>
          <w:p w14:paraId="4FB94A6D" w14:textId="02BBA533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  <w:shd w:val="clear" w:color="auto" w:fill="F2F2F2"/>
          </w:tcPr>
          <w:p w14:paraId="286E4947" w14:textId="77777777" w:rsidR="00B824F3" w:rsidRPr="000D6791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İŞL-2046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29FE032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Bütünleşik Pazarlama İletişimi</w:t>
            </w:r>
          </w:p>
          <w:p w14:paraId="72075471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Mustafa KAPLAN</w:t>
            </w:r>
          </w:p>
          <w:p w14:paraId="1269145D" w14:textId="61CB928F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3222" w:type="dxa"/>
            <w:shd w:val="clear" w:color="auto" w:fill="F2F2F2"/>
          </w:tcPr>
          <w:p w14:paraId="643EE250" w14:textId="1FCC54FE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  <w:shd w:val="clear" w:color="auto" w:fill="F2F2F2"/>
          </w:tcPr>
          <w:p w14:paraId="5B7D0F8C" w14:textId="4780C6E9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67CA4AB2" w14:textId="7028CD8A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3504FBFC" w14:textId="77777777" w:rsidTr="00DA4C1E">
        <w:trPr>
          <w:trHeight w:val="486"/>
          <w:jc w:val="center"/>
        </w:trPr>
        <w:tc>
          <w:tcPr>
            <w:tcW w:w="0" w:type="auto"/>
          </w:tcPr>
          <w:p w14:paraId="63238B0B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5:40</w:t>
            </w:r>
          </w:p>
          <w:p w14:paraId="659A0234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6:25</w:t>
            </w:r>
          </w:p>
        </w:tc>
        <w:tc>
          <w:tcPr>
            <w:tcW w:w="2964" w:type="dxa"/>
          </w:tcPr>
          <w:p w14:paraId="60538398" w14:textId="45FA57AB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</w:tcPr>
          <w:p w14:paraId="7B011D4D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İŞL-2046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74CE0A2E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Bütünleşik Pazarlama İletişimi</w:t>
            </w:r>
          </w:p>
          <w:p w14:paraId="04CB62BD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Mustafa KAPLAN</w:t>
            </w:r>
          </w:p>
          <w:p w14:paraId="7EEC3DF9" w14:textId="12B976AA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3222" w:type="dxa"/>
          </w:tcPr>
          <w:p w14:paraId="48127EE7" w14:textId="7CE549EB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089B5118" w14:textId="325BA406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4982ABC8" w14:textId="0C817886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1ADE78FE" w14:textId="77777777" w:rsidTr="006D7D02">
        <w:trPr>
          <w:trHeight w:val="397"/>
          <w:jc w:val="center"/>
        </w:trPr>
        <w:tc>
          <w:tcPr>
            <w:tcW w:w="0" w:type="auto"/>
            <w:shd w:val="clear" w:color="auto" w:fill="F2F2F2"/>
          </w:tcPr>
          <w:p w14:paraId="1B43D4B5" w14:textId="77777777" w:rsidR="00B824F3" w:rsidRPr="000D6791" w:rsidRDefault="00B824F3" w:rsidP="00B824F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6:30</w:t>
            </w:r>
          </w:p>
          <w:p w14:paraId="1443D549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7:15</w:t>
            </w:r>
          </w:p>
        </w:tc>
        <w:tc>
          <w:tcPr>
            <w:tcW w:w="2964" w:type="dxa"/>
            <w:shd w:val="clear" w:color="auto" w:fill="F2F2F2"/>
          </w:tcPr>
          <w:p w14:paraId="095A0779" w14:textId="30021569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  <w:shd w:val="clear" w:color="auto" w:fill="F2F2F2"/>
          </w:tcPr>
          <w:p w14:paraId="2E5E1146" w14:textId="77777777" w:rsidR="00B824F3" w:rsidRPr="000D6791" w:rsidRDefault="00B824F3" w:rsidP="00B824F3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İŞL-2046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69C974E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Bütünleşik Pazarlama İletişimi</w:t>
            </w:r>
          </w:p>
          <w:p w14:paraId="3A9CAF15" w14:textId="77777777" w:rsidR="00255EF7" w:rsidRPr="000D6791" w:rsidRDefault="00B824F3" w:rsidP="00255EF7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Mustafa KAPLAN</w:t>
            </w:r>
          </w:p>
          <w:p w14:paraId="5DDD580A" w14:textId="4DFE9BB7" w:rsidR="00255EF7" w:rsidRPr="000D6791" w:rsidRDefault="00255EF7" w:rsidP="00255EF7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3222" w:type="dxa"/>
            <w:shd w:val="clear" w:color="auto" w:fill="F2F2F2"/>
          </w:tcPr>
          <w:p w14:paraId="0F87627C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  <w:shd w:val="clear" w:color="auto" w:fill="F2F2F2"/>
          </w:tcPr>
          <w:p w14:paraId="57D9E345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5CF0BF0F" w14:textId="5DF96ACB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089ABFCF" w14:textId="77777777" w:rsidTr="00DA4C1E">
        <w:trPr>
          <w:trHeight w:val="324"/>
          <w:jc w:val="center"/>
        </w:trPr>
        <w:tc>
          <w:tcPr>
            <w:tcW w:w="0" w:type="auto"/>
          </w:tcPr>
          <w:p w14:paraId="63D47A3E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4:50</w:t>
            </w:r>
          </w:p>
          <w:p w14:paraId="696291C9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5:35</w:t>
            </w:r>
          </w:p>
        </w:tc>
        <w:tc>
          <w:tcPr>
            <w:tcW w:w="2964" w:type="dxa"/>
          </w:tcPr>
          <w:p w14:paraId="057FB021" w14:textId="5E335CA6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</w:tcPr>
          <w:p w14:paraId="0E9488E1" w14:textId="7F3A2E38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</w:tcPr>
          <w:p w14:paraId="7353DDA0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0270E05A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8</w:t>
            </w:r>
          </w:p>
          <w:p w14:paraId="3F5B7B6B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Hukuku</w:t>
            </w:r>
          </w:p>
          <w:p w14:paraId="145DB6ED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Dr. </w:t>
            </w:r>
            <w:proofErr w:type="spellStart"/>
            <w:r w:rsidRPr="000D6791">
              <w:rPr>
                <w:sz w:val="10"/>
                <w:szCs w:val="10"/>
              </w:rPr>
              <w:t>Öğr.Üyesi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gramStart"/>
            <w:r w:rsidRPr="000D6791">
              <w:rPr>
                <w:sz w:val="10"/>
                <w:szCs w:val="10"/>
              </w:rPr>
              <w:t>Adem</w:t>
            </w:r>
            <w:proofErr w:type="gramEnd"/>
            <w:r w:rsidRPr="000D6791">
              <w:rPr>
                <w:sz w:val="10"/>
                <w:szCs w:val="10"/>
              </w:rPr>
              <w:t xml:space="preserve"> YAMAN</w:t>
            </w:r>
          </w:p>
          <w:p w14:paraId="736A44AC" w14:textId="4080A12B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842" w:type="dxa"/>
          </w:tcPr>
          <w:p w14:paraId="4ED97CEF" w14:textId="7405B694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2564979E" w14:textId="77777777" w:rsidTr="00DA4C1E">
        <w:trPr>
          <w:trHeight w:val="324"/>
          <w:jc w:val="center"/>
        </w:trPr>
        <w:tc>
          <w:tcPr>
            <w:tcW w:w="0" w:type="auto"/>
          </w:tcPr>
          <w:p w14:paraId="33BD19A7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5:40</w:t>
            </w:r>
          </w:p>
          <w:p w14:paraId="788DF102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6:25</w:t>
            </w:r>
          </w:p>
        </w:tc>
        <w:tc>
          <w:tcPr>
            <w:tcW w:w="2964" w:type="dxa"/>
          </w:tcPr>
          <w:p w14:paraId="7863D5A8" w14:textId="73762551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</w:tcPr>
          <w:p w14:paraId="290878A8" w14:textId="760C0F14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</w:tcPr>
          <w:p w14:paraId="45098ACA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48CCBEB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8</w:t>
            </w:r>
          </w:p>
          <w:p w14:paraId="71BD1C9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Hukuku</w:t>
            </w:r>
          </w:p>
          <w:p w14:paraId="79B24C7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Dr. </w:t>
            </w:r>
            <w:proofErr w:type="spellStart"/>
            <w:r w:rsidRPr="000D6791">
              <w:rPr>
                <w:sz w:val="10"/>
                <w:szCs w:val="10"/>
              </w:rPr>
              <w:t>Öğr.Üyesi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gramStart"/>
            <w:r w:rsidRPr="000D6791">
              <w:rPr>
                <w:sz w:val="10"/>
                <w:szCs w:val="10"/>
              </w:rPr>
              <w:t>Adem</w:t>
            </w:r>
            <w:proofErr w:type="gramEnd"/>
            <w:r w:rsidRPr="000D6791">
              <w:rPr>
                <w:sz w:val="10"/>
                <w:szCs w:val="10"/>
              </w:rPr>
              <w:t xml:space="preserve"> YAMAN</w:t>
            </w:r>
          </w:p>
          <w:p w14:paraId="1A1E4558" w14:textId="095D65B3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842" w:type="dxa"/>
          </w:tcPr>
          <w:p w14:paraId="16571245" w14:textId="1A3A4BF8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2FD5458E" w14:textId="77777777" w:rsidTr="00DA4C1E">
        <w:trPr>
          <w:trHeight w:val="324"/>
          <w:jc w:val="center"/>
        </w:trPr>
        <w:tc>
          <w:tcPr>
            <w:tcW w:w="0" w:type="auto"/>
          </w:tcPr>
          <w:p w14:paraId="1F1944DE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6:30</w:t>
            </w:r>
          </w:p>
          <w:p w14:paraId="2773C288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7:15</w:t>
            </w:r>
          </w:p>
        </w:tc>
        <w:tc>
          <w:tcPr>
            <w:tcW w:w="2964" w:type="dxa"/>
          </w:tcPr>
          <w:p w14:paraId="1EFA92A1" w14:textId="16828C8A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</w:tcPr>
          <w:p w14:paraId="0DD7FF4F" w14:textId="47AB7278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</w:tcPr>
          <w:p w14:paraId="326A44DA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0AC686FC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8</w:t>
            </w:r>
          </w:p>
          <w:p w14:paraId="7D3517FB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Hukuku</w:t>
            </w:r>
          </w:p>
          <w:p w14:paraId="1D42A0AF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Dr. </w:t>
            </w:r>
            <w:proofErr w:type="spellStart"/>
            <w:r w:rsidRPr="000D6791">
              <w:rPr>
                <w:sz w:val="10"/>
                <w:szCs w:val="10"/>
              </w:rPr>
              <w:t>Öğr.Üyesi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gramStart"/>
            <w:r w:rsidRPr="000D6791">
              <w:rPr>
                <w:sz w:val="10"/>
                <w:szCs w:val="10"/>
              </w:rPr>
              <w:t>Adem</w:t>
            </w:r>
            <w:proofErr w:type="gramEnd"/>
            <w:r w:rsidRPr="000D6791">
              <w:rPr>
                <w:sz w:val="10"/>
                <w:szCs w:val="10"/>
              </w:rPr>
              <w:t xml:space="preserve"> YAMAN</w:t>
            </w:r>
          </w:p>
          <w:p w14:paraId="31E04027" w14:textId="7D1D3A5D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842" w:type="dxa"/>
          </w:tcPr>
          <w:p w14:paraId="0309F3A9" w14:textId="49813AD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7CD149AB" w14:textId="77777777" w:rsidTr="008467B3">
        <w:trPr>
          <w:trHeight w:val="373"/>
          <w:jc w:val="center"/>
        </w:trPr>
        <w:tc>
          <w:tcPr>
            <w:tcW w:w="0" w:type="auto"/>
          </w:tcPr>
          <w:p w14:paraId="23DA240B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7:20</w:t>
            </w:r>
          </w:p>
          <w:p w14:paraId="02A5811B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8:05</w:t>
            </w:r>
          </w:p>
        </w:tc>
        <w:tc>
          <w:tcPr>
            <w:tcW w:w="2964" w:type="dxa"/>
          </w:tcPr>
          <w:p w14:paraId="64ECA1AC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0</w:t>
            </w:r>
          </w:p>
          <w:p w14:paraId="6503413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nsan Kaynakları Yönetimi</w:t>
            </w:r>
          </w:p>
          <w:p w14:paraId="57C02239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Dr. Ali Şahin ÖRNEK</w:t>
            </w:r>
          </w:p>
          <w:p w14:paraId="2256AABF" w14:textId="5CC6C36C" w:rsidR="00926CEC" w:rsidRPr="000D6791" w:rsidRDefault="00926CEC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953" w:type="dxa"/>
          </w:tcPr>
          <w:p w14:paraId="71E1353B" w14:textId="2680AFC2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</w:tcPr>
          <w:p w14:paraId="6B58C55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2</w:t>
            </w:r>
          </w:p>
          <w:p w14:paraId="479762C3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statistik II</w:t>
            </w:r>
          </w:p>
          <w:p w14:paraId="0F556AC2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ENGÜL</w:t>
            </w:r>
          </w:p>
          <w:p w14:paraId="67C41317" w14:textId="0AC54598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2</w:t>
            </w:r>
          </w:p>
        </w:tc>
        <w:tc>
          <w:tcPr>
            <w:tcW w:w="2930" w:type="dxa"/>
          </w:tcPr>
          <w:p w14:paraId="681D408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45417FD1" w14:textId="1AA314A6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23C323C0" w14:textId="77777777" w:rsidTr="006D7D02">
        <w:trPr>
          <w:trHeight w:val="299"/>
          <w:jc w:val="center"/>
        </w:trPr>
        <w:tc>
          <w:tcPr>
            <w:tcW w:w="0" w:type="auto"/>
            <w:shd w:val="clear" w:color="auto" w:fill="F2F2F2"/>
          </w:tcPr>
          <w:p w14:paraId="04040FAC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8:10</w:t>
            </w:r>
          </w:p>
          <w:p w14:paraId="2AD9F85A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8:55</w:t>
            </w:r>
          </w:p>
        </w:tc>
        <w:tc>
          <w:tcPr>
            <w:tcW w:w="2964" w:type="dxa"/>
            <w:shd w:val="clear" w:color="auto" w:fill="F2F2F2"/>
          </w:tcPr>
          <w:p w14:paraId="4799FBAB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0</w:t>
            </w:r>
          </w:p>
          <w:p w14:paraId="7958B75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nsan Kaynakları Yönetimi</w:t>
            </w:r>
          </w:p>
          <w:p w14:paraId="0258F7BA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Dr. Ali Şahin ÖRNEK</w:t>
            </w:r>
          </w:p>
          <w:p w14:paraId="07195763" w14:textId="58177DA4" w:rsidR="00926CEC" w:rsidRPr="000D6791" w:rsidRDefault="00926CEC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953" w:type="dxa"/>
            <w:shd w:val="clear" w:color="auto" w:fill="F2F2F2"/>
          </w:tcPr>
          <w:p w14:paraId="723A1766" w14:textId="31E36CBC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  <w:shd w:val="clear" w:color="auto" w:fill="F2F2F2"/>
          </w:tcPr>
          <w:p w14:paraId="4EDE660E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2</w:t>
            </w:r>
          </w:p>
          <w:p w14:paraId="44FE0BDD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statistik II</w:t>
            </w:r>
          </w:p>
          <w:p w14:paraId="4CC1D6F1" w14:textId="77777777" w:rsidR="00B824F3" w:rsidRPr="000D6791" w:rsidRDefault="00B824F3" w:rsidP="00B824F3">
            <w:pPr>
              <w:tabs>
                <w:tab w:val="left" w:pos="1308"/>
              </w:tabs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ENGÜL</w:t>
            </w:r>
          </w:p>
          <w:p w14:paraId="39A0AB3A" w14:textId="0ACF65F6" w:rsidR="00255EF7" w:rsidRPr="000D6791" w:rsidRDefault="00255EF7" w:rsidP="00B824F3">
            <w:pPr>
              <w:tabs>
                <w:tab w:val="left" w:pos="1308"/>
              </w:tabs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2</w:t>
            </w:r>
          </w:p>
        </w:tc>
        <w:tc>
          <w:tcPr>
            <w:tcW w:w="2930" w:type="dxa"/>
            <w:shd w:val="clear" w:color="auto" w:fill="F2F2F2"/>
          </w:tcPr>
          <w:p w14:paraId="63D59D9F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150CB687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774D7198" w14:textId="77777777" w:rsidTr="00DA4C1E">
        <w:trPr>
          <w:trHeight w:val="486"/>
          <w:jc w:val="center"/>
        </w:trPr>
        <w:tc>
          <w:tcPr>
            <w:tcW w:w="0" w:type="auto"/>
          </w:tcPr>
          <w:p w14:paraId="103F33E7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9:00</w:t>
            </w:r>
          </w:p>
          <w:p w14:paraId="63B6CC67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9:45</w:t>
            </w:r>
          </w:p>
        </w:tc>
        <w:tc>
          <w:tcPr>
            <w:tcW w:w="2964" w:type="dxa"/>
          </w:tcPr>
          <w:p w14:paraId="23883F2E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0</w:t>
            </w:r>
          </w:p>
          <w:p w14:paraId="3CEC9F14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nsan Kaynakları Yönetimi</w:t>
            </w:r>
          </w:p>
          <w:p w14:paraId="57025111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Dr. Ali Şahin ÖRNEK</w:t>
            </w:r>
          </w:p>
          <w:p w14:paraId="76CC810D" w14:textId="65B25C06" w:rsidR="00C37E4F" w:rsidRPr="000D6791" w:rsidRDefault="00926CEC" w:rsidP="00C37E4F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953" w:type="dxa"/>
          </w:tcPr>
          <w:p w14:paraId="1E7FD6AC" w14:textId="7CCF382B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</w:tcPr>
          <w:p w14:paraId="3DEDA3FE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2042</w:t>
            </w:r>
          </w:p>
          <w:p w14:paraId="60B925D5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statistik II</w:t>
            </w:r>
          </w:p>
          <w:p w14:paraId="4CE1AE0C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ENGÜL</w:t>
            </w:r>
          </w:p>
          <w:p w14:paraId="295B3D35" w14:textId="53D91475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2</w:t>
            </w:r>
          </w:p>
        </w:tc>
        <w:tc>
          <w:tcPr>
            <w:tcW w:w="2930" w:type="dxa"/>
          </w:tcPr>
          <w:p w14:paraId="2C47E0FD" w14:textId="3713D990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5C8F0F5E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270F62B2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710BDC5C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9:50</w:t>
            </w:r>
          </w:p>
          <w:p w14:paraId="6F11B745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20:35</w:t>
            </w:r>
          </w:p>
        </w:tc>
        <w:tc>
          <w:tcPr>
            <w:tcW w:w="2964" w:type="dxa"/>
            <w:shd w:val="clear" w:color="auto" w:fill="F2F2F2"/>
          </w:tcPr>
          <w:p w14:paraId="15B0CA08" w14:textId="4FE98990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  <w:shd w:val="clear" w:color="auto" w:fill="F2F2F2"/>
          </w:tcPr>
          <w:p w14:paraId="3A43410A" w14:textId="5812CDDE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  <w:shd w:val="clear" w:color="auto" w:fill="F2F2F2"/>
          </w:tcPr>
          <w:p w14:paraId="2828CD91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MAN-2002</w:t>
            </w:r>
          </w:p>
          <w:p w14:paraId="40630B5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Management </w:t>
            </w:r>
            <w:proofErr w:type="spellStart"/>
            <w:r w:rsidRPr="000D6791">
              <w:rPr>
                <w:sz w:val="10"/>
                <w:szCs w:val="10"/>
              </w:rPr>
              <w:t>and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r w:rsidRPr="000D6791">
              <w:rPr>
                <w:sz w:val="10"/>
                <w:szCs w:val="10"/>
              </w:rPr>
              <w:t>Organization</w:t>
            </w:r>
            <w:proofErr w:type="spellEnd"/>
            <w:r w:rsidRPr="000D6791">
              <w:rPr>
                <w:sz w:val="10"/>
                <w:szCs w:val="10"/>
              </w:rPr>
              <w:t xml:space="preserve"> II</w:t>
            </w:r>
          </w:p>
          <w:p w14:paraId="1F8A03B1" w14:textId="77777777" w:rsidR="00255EF7" w:rsidRPr="000D6791" w:rsidRDefault="00B824F3" w:rsidP="00255EF7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Abdullah KIRAY</w:t>
            </w:r>
          </w:p>
          <w:p w14:paraId="4122F5F3" w14:textId="38D3EED5" w:rsidR="00255EF7" w:rsidRPr="000D6791" w:rsidRDefault="00255EF7" w:rsidP="00255EF7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930" w:type="dxa"/>
            <w:shd w:val="clear" w:color="auto" w:fill="F2F2F2"/>
          </w:tcPr>
          <w:p w14:paraId="75423288" w14:textId="0F8E3106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079981A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0F38B038" w14:textId="77777777" w:rsidTr="00DA4C1E">
        <w:trPr>
          <w:trHeight w:val="59"/>
          <w:jc w:val="center"/>
        </w:trPr>
        <w:tc>
          <w:tcPr>
            <w:tcW w:w="0" w:type="auto"/>
          </w:tcPr>
          <w:p w14:paraId="144A12A5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20:40</w:t>
            </w:r>
          </w:p>
          <w:p w14:paraId="78B9FE75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21:25</w:t>
            </w:r>
          </w:p>
        </w:tc>
        <w:tc>
          <w:tcPr>
            <w:tcW w:w="2964" w:type="dxa"/>
          </w:tcPr>
          <w:p w14:paraId="1263C964" w14:textId="3DC8930A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</w:tcPr>
          <w:p w14:paraId="1931B09C" w14:textId="647094CA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</w:tcPr>
          <w:p w14:paraId="30169EB0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MAN-2002</w:t>
            </w:r>
          </w:p>
          <w:p w14:paraId="6ED2894C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Management </w:t>
            </w:r>
            <w:proofErr w:type="spellStart"/>
            <w:r w:rsidRPr="000D6791">
              <w:rPr>
                <w:sz w:val="10"/>
                <w:szCs w:val="10"/>
              </w:rPr>
              <w:t>and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r w:rsidRPr="000D6791">
              <w:rPr>
                <w:sz w:val="10"/>
                <w:szCs w:val="10"/>
              </w:rPr>
              <w:t>Organization</w:t>
            </w:r>
            <w:proofErr w:type="spellEnd"/>
            <w:r w:rsidRPr="000D6791">
              <w:rPr>
                <w:sz w:val="10"/>
                <w:szCs w:val="10"/>
              </w:rPr>
              <w:t xml:space="preserve"> II</w:t>
            </w:r>
          </w:p>
          <w:p w14:paraId="6A617EC8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Abdullah KIRAY</w:t>
            </w:r>
          </w:p>
          <w:p w14:paraId="22511BC1" w14:textId="44234281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930" w:type="dxa"/>
          </w:tcPr>
          <w:p w14:paraId="1CA26EBE" w14:textId="5CFB6023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1E7F2845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  <w:tr w:rsidR="00B824F3" w:rsidRPr="000D6791" w14:paraId="334AADC9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0CCCFCF5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21:30</w:t>
            </w:r>
          </w:p>
          <w:p w14:paraId="2F1107B7" w14:textId="77777777" w:rsidR="00B824F3" w:rsidRPr="000D6791" w:rsidRDefault="00B824F3" w:rsidP="00B824F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22:15</w:t>
            </w:r>
          </w:p>
        </w:tc>
        <w:tc>
          <w:tcPr>
            <w:tcW w:w="2964" w:type="dxa"/>
            <w:shd w:val="clear" w:color="auto" w:fill="F2F2F2"/>
          </w:tcPr>
          <w:p w14:paraId="3B61C09C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  <w:shd w:val="clear" w:color="auto" w:fill="F2F2F2"/>
          </w:tcPr>
          <w:p w14:paraId="3027054D" w14:textId="4E08ECBD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  <w:shd w:val="clear" w:color="auto" w:fill="F2F2F2"/>
          </w:tcPr>
          <w:p w14:paraId="371ED412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MAN-2002</w:t>
            </w:r>
          </w:p>
          <w:p w14:paraId="34BA9566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Management </w:t>
            </w:r>
            <w:proofErr w:type="spellStart"/>
            <w:r w:rsidRPr="000D6791">
              <w:rPr>
                <w:sz w:val="10"/>
                <w:szCs w:val="10"/>
              </w:rPr>
              <w:t>and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r w:rsidRPr="000D6791">
              <w:rPr>
                <w:sz w:val="10"/>
                <w:szCs w:val="10"/>
              </w:rPr>
              <w:t>Organization</w:t>
            </w:r>
            <w:proofErr w:type="spellEnd"/>
            <w:r w:rsidRPr="000D6791">
              <w:rPr>
                <w:sz w:val="10"/>
                <w:szCs w:val="10"/>
              </w:rPr>
              <w:t xml:space="preserve"> II</w:t>
            </w:r>
          </w:p>
          <w:p w14:paraId="01E8DEE0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Abdullah KIRAY</w:t>
            </w:r>
          </w:p>
          <w:p w14:paraId="640332A3" w14:textId="7F18B576" w:rsidR="00255EF7" w:rsidRPr="000D6791" w:rsidRDefault="00255EF7" w:rsidP="00B824F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20</w:t>
            </w:r>
            <w:r w:rsidR="00C37E4F">
              <w:rPr>
                <w:sz w:val="10"/>
                <w:szCs w:val="10"/>
              </w:rPr>
              <w:t>2</w:t>
            </w:r>
          </w:p>
        </w:tc>
        <w:tc>
          <w:tcPr>
            <w:tcW w:w="2930" w:type="dxa"/>
            <w:shd w:val="clear" w:color="auto" w:fill="F2F2F2"/>
          </w:tcPr>
          <w:p w14:paraId="69BA84FC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338C955C" w14:textId="77777777" w:rsidR="00B824F3" w:rsidRPr="000D6791" w:rsidRDefault="00B824F3" w:rsidP="00B824F3">
            <w:pPr>
              <w:jc w:val="center"/>
              <w:rPr>
                <w:sz w:val="10"/>
                <w:szCs w:val="10"/>
              </w:rPr>
            </w:pPr>
          </w:p>
        </w:tc>
      </w:tr>
    </w:tbl>
    <w:p w14:paraId="5B351579" w14:textId="1E85AEDB" w:rsidR="009B0A73" w:rsidRDefault="009B0A73">
      <w:pPr>
        <w:rPr>
          <w:sz w:val="13"/>
          <w:szCs w:val="13"/>
        </w:rPr>
      </w:pPr>
    </w:p>
    <w:p w14:paraId="040DF57F" w14:textId="77777777" w:rsidR="000D6791" w:rsidRPr="002154D7" w:rsidRDefault="000D6791">
      <w:pPr>
        <w:rPr>
          <w:sz w:val="13"/>
          <w:szCs w:val="13"/>
        </w:rPr>
      </w:pPr>
    </w:p>
    <w:tbl>
      <w:tblPr>
        <w:tblW w:w="15875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64"/>
        <w:gridCol w:w="2964"/>
        <w:gridCol w:w="2953"/>
        <w:gridCol w:w="3222"/>
        <w:gridCol w:w="2930"/>
        <w:gridCol w:w="2842"/>
      </w:tblGrid>
      <w:tr w:rsidR="009B0A73" w:rsidRPr="001548C0" w14:paraId="09BD08FF" w14:textId="77777777" w:rsidTr="00DA4C1E">
        <w:trPr>
          <w:trHeight w:val="161"/>
          <w:jc w:val="center"/>
        </w:trPr>
        <w:tc>
          <w:tcPr>
            <w:tcW w:w="0" w:type="auto"/>
          </w:tcPr>
          <w:p w14:paraId="2A6A252D" w14:textId="6A652E9D" w:rsidR="009B0A73" w:rsidRPr="001548C0" w:rsidRDefault="009B0A73" w:rsidP="00DA4C1E">
            <w:pPr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lastRenderedPageBreak/>
              <w:br w:type="page"/>
            </w:r>
            <w:r w:rsidRPr="001548C0">
              <w:rPr>
                <w:b/>
                <w:bCs/>
                <w:sz w:val="11"/>
                <w:szCs w:val="11"/>
              </w:rPr>
              <w:t>3.SINIF</w:t>
            </w:r>
          </w:p>
        </w:tc>
        <w:tc>
          <w:tcPr>
            <w:tcW w:w="2964" w:type="dxa"/>
          </w:tcPr>
          <w:p w14:paraId="4520EA51" w14:textId="77777777" w:rsidR="009B0A73" w:rsidRPr="001548C0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PAZARTESİ</w:t>
            </w:r>
          </w:p>
        </w:tc>
        <w:tc>
          <w:tcPr>
            <w:tcW w:w="2953" w:type="dxa"/>
          </w:tcPr>
          <w:p w14:paraId="1AC9FD65" w14:textId="77777777" w:rsidR="009B0A73" w:rsidRPr="001548C0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SALI</w:t>
            </w:r>
          </w:p>
        </w:tc>
        <w:tc>
          <w:tcPr>
            <w:tcW w:w="3222" w:type="dxa"/>
          </w:tcPr>
          <w:p w14:paraId="520AC89B" w14:textId="77777777" w:rsidR="009B0A73" w:rsidRPr="001548C0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ÇARŞAMBA</w:t>
            </w:r>
          </w:p>
        </w:tc>
        <w:tc>
          <w:tcPr>
            <w:tcW w:w="2930" w:type="dxa"/>
          </w:tcPr>
          <w:p w14:paraId="02BED600" w14:textId="77777777" w:rsidR="009B0A73" w:rsidRPr="001548C0" w:rsidRDefault="009B0A73" w:rsidP="00DA4C1E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PERŞEMBE</w:t>
            </w:r>
          </w:p>
        </w:tc>
        <w:tc>
          <w:tcPr>
            <w:tcW w:w="2842" w:type="dxa"/>
          </w:tcPr>
          <w:p w14:paraId="6E2482DB" w14:textId="77777777" w:rsidR="009B0A73" w:rsidRPr="001548C0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CUMA</w:t>
            </w:r>
          </w:p>
        </w:tc>
      </w:tr>
      <w:tr w:rsidR="009B0A73" w:rsidRPr="001548C0" w14:paraId="0D1587DC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340EC560" w14:textId="77777777" w:rsidR="009B0A73" w:rsidRPr="001548C0" w:rsidRDefault="009B0A73" w:rsidP="00DA4C1E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8:10</w:t>
            </w:r>
          </w:p>
          <w:p w14:paraId="35B6CA31" w14:textId="77777777" w:rsidR="009B0A73" w:rsidRPr="001548C0" w:rsidRDefault="009B0A73" w:rsidP="00DA4C1E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8:55</w:t>
            </w:r>
          </w:p>
        </w:tc>
        <w:tc>
          <w:tcPr>
            <w:tcW w:w="2964" w:type="dxa"/>
            <w:shd w:val="clear" w:color="auto" w:fill="F2F2F2"/>
          </w:tcPr>
          <w:p w14:paraId="40779D3B" w14:textId="77777777" w:rsidR="009B0A73" w:rsidRPr="001548C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47D7BBB2" w14:textId="77777777" w:rsidR="009B0A73" w:rsidRPr="001548C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3A487EA5" w14:textId="77777777" w:rsidR="009B0A73" w:rsidRPr="001548C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0A2F57C3" w14:textId="77777777" w:rsidR="009B0A73" w:rsidRPr="001548C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554682D2" w14:textId="77777777" w:rsidR="009B0A73" w:rsidRPr="001548C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</w:tr>
      <w:tr w:rsidR="00A002BA" w:rsidRPr="001548C0" w14:paraId="209D92B4" w14:textId="77777777" w:rsidTr="00DA4C1E">
        <w:trPr>
          <w:trHeight w:val="324"/>
          <w:jc w:val="center"/>
        </w:trPr>
        <w:tc>
          <w:tcPr>
            <w:tcW w:w="0" w:type="auto"/>
          </w:tcPr>
          <w:p w14:paraId="0E09C709" w14:textId="77777777" w:rsidR="00A002BA" w:rsidRPr="001548C0" w:rsidRDefault="00A002BA" w:rsidP="00A002BA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9:00</w:t>
            </w:r>
          </w:p>
          <w:p w14:paraId="28255C05" w14:textId="77777777" w:rsidR="00A002BA" w:rsidRPr="001548C0" w:rsidRDefault="00A002BA" w:rsidP="00A002BA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9:45</w:t>
            </w:r>
          </w:p>
        </w:tc>
        <w:tc>
          <w:tcPr>
            <w:tcW w:w="2964" w:type="dxa"/>
          </w:tcPr>
          <w:p w14:paraId="3C47E4B0" w14:textId="16AD7188" w:rsidR="00A002BA" w:rsidRPr="001548C0" w:rsidRDefault="00A002BA" w:rsidP="00A002BA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2D1D089C" w14:textId="72FBDFC8" w:rsidR="00A002BA" w:rsidRPr="001548C0" w:rsidRDefault="00A002BA" w:rsidP="00A002BA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4DE005E3" w14:textId="7426752C" w:rsidR="00A002BA" w:rsidRPr="001548C0" w:rsidRDefault="00A002BA" w:rsidP="00A002BA">
            <w:pPr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264EBEAB" w14:textId="02BF5396" w:rsidR="00A002BA" w:rsidRPr="001548C0" w:rsidRDefault="00A002BA" w:rsidP="00A002BA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35F55A7F" w14:textId="56E72626" w:rsidR="00A002BA" w:rsidRPr="001548C0" w:rsidRDefault="00A002BA" w:rsidP="00A002BA">
            <w:pPr>
              <w:jc w:val="center"/>
              <w:rPr>
                <w:sz w:val="11"/>
                <w:szCs w:val="11"/>
              </w:rPr>
            </w:pPr>
          </w:p>
        </w:tc>
      </w:tr>
      <w:tr w:rsidR="002E0E72" w:rsidRPr="001548C0" w14:paraId="7FBE8216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5811D1B1" w14:textId="77777777" w:rsidR="002E0E72" w:rsidRPr="001548C0" w:rsidRDefault="002E0E72" w:rsidP="002E0E72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9:50</w:t>
            </w:r>
          </w:p>
          <w:p w14:paraId="3EA64606" w14:textId="77777777" w:rsidR="002E0E72" w:rsidRPr="001548C0" w:rsidRDefault="002E0E72" w:rsidP="002E0E72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0:35</w:t>
            </w:r>
          </w:p>
        </w:tc>
        <w:tc>
          <w:tcPr>
            <w:tcW w:w="2964" w:type="dxa"/>
            <w:shd w:val="clear" w:color="auto" w:fill="F2F2F2"/>
          </w:tcPr>
          <w:p w14:paraId="29839594" w14:textId="77777777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48</w:t>
            </w:r>
          </w:p>
          <w:p w14:paraId="380E24C9" w14:textId="77777777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icaret Hukuku</w:t>
            </w:r>
          </w:p>
          <w:p w14:paraId="5004E545" w14:textId="77777777" w:rsidR="002E0E72" w:rsidRDefault="002E0E72" w:rsidP="002E0E72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Dr. Öğr. Üyesi </w:t>
            </w:r>
            <w:r w:rsidR="00E373DD">
              <w:rPr>
                <w:sz w:val="11"/>
                <w:szCs w:val="11"/>
              </w:rPr>
              <w:t>Hafize SEÇTİM</w:t>
            </w:r>
          </w:p>
          <w:p w14:paraId="0BD91C0A" w14:textId="55FB6B8A" w:rsidR="00255EF7" w:rsidRPr="001548C0" w:rsidRDefault="00C37E4F" w:rsidP="002E0E72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301</w:t>
            </w:r>
          </w:p>
        </w:tc>
        <w:tc>
          <w:tcPr>
            <w:tcW w:w="2953" w:type="dxa"/>
            <w:shd w:val="clear" w:color="auto" w:fill="F2F2F2"/>
          </w:tcPr>
          <w:p w14:paraId="6C7FE824" w14:textId="2E134308" w:rsidR="002E0E72" w:rsidRPr="00951FA7" w:rsidRDefault="002E0E72" w:rsidP="00951FA7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06</w:t>
            </w:r>
            <w:r w:rsidR="00951FA7">
              <w:rPr>
                <w:sz w:val="11"/>
                <w:szCs w:val="11"/>
              </w:rPr>
              <w:t xml:space="preserve"> </w:t>
            </w:r>
            <w:r w:rsidR="00951FA7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01F9ABF0" w14:textId="77777777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Stratejik Yönetim</w:t>
            </w:r>
          </w:p>
          <w:p w14:paraId="4B5002FA" w14:textId="77777777" w:rsidR="002E0E72" w:rsidRDefault="002E0E72" w:rsidP="002E0E72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Ali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ahin ÖRNEK</w:t>
            </w:r>
          </w:p>
          <w:p w14:paraId="23156687" w14:textId="5EFD5817" w:rsidR="00255EF7" w:rsidRPr="001548C0" w:rsidRDefault="00C37E4F" w:rsidP="002E0E72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3</w:t>
            </w:r>
            <w:r w:rsidR="00255EF7">
              <w:rPr>
                <w:sz w:val="11"/>
                <w:szCs w:val="11"/>
              </w:rPr>
              <w:t>01</w:t>
            </w:r>
          </w:p>
        </w:tc>
        <w:tc>
          <w:tcPr>
            <w:tcW w:w="3222" w:type="dxa"/>
            <w:shd w:val="clear" w:color="auto" w:fill="F2F2F2"/>
          </w:tcPr>
          <w:p w14:paraId="070B1A0B" w14:textId="4E1BCDC1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4FF2D909" w14:textId="00F65CB1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327CFB39" w14:textId="69AE5ECC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</w:p>
        </w:tc>
      </w:tr>
      <w:tr w:rsidR="002E0E72" w:rsidRPr="001548C0" w14:paraId="1F9748BC" w14:textId="77777777" w:rsidTr="00DA4C1E">
        <w:trPr>
          <w:trHeight w:val="310"/>
          <w:jc w:val="center"/>
        </w:trPr>
        <w:tc>
          <w:tcPr>
            <w:tcW w:w="0" w:type="auto"/>
          </w:tcPr>
          <w:p w14:paraId="4A9171AA" w14:textId="77777777" w:rsidR="002E0E72" w:rsidRPr="001548C0" w:rsidRDefault="002E0E72" w:rsidP="002E0E72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0:40</w:t>
            </w:r>
          </w:p>
          <w:p w14:paraId="48C26159" w14:textId="77777777" w:rsidR="002E0E72" w:rsidRPr="001548C0" w:rsidRDefault="002E0E72" w:rsidP="002E0E72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1:25</w:t>
            </w:r>
          </w:p>
        </w:tc>
        <w:tc>
          <w:tcPr>
            <w:tcW w:w="2964" w:type="dxa"/>
          </w:tcPr>
          <w:p w14:paraId="278AC527" w14:textId="77777777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48</w:t>
            </w:r>
          </w:p>
          <w:p w14:paraId="11BA244A" w14:textId="77777777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icaret Hukuku</w:t>
            </w:r>
          </w:p>
          <w:p w14:paraId="673E71B2" w14:textId="77777777" w:rsidR="002E0E72" w:rsidRDefault="002E0E72" w:rsidP="002E0E72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Dr. Öğr. </w:t>
            </w:r>
            <w:proofErr w:type="gramStart"/>
            <w:r w:rsidRPr="001548C0">
              <w:rPr>
                <w:sz w:val="11"/>
                <w:szCs w:val="11"/>
              </w:rPr>
              <w:t xml:space="preserve">Üyesi </w:t>
            </w:r>
            <w:r w:rsidR="00E373DD">
              <w:rPr>
                <w:sz w:val="11"/>
                <w:szCs w:val="11"/>
              </w:rPr>
              <w:t xml:space="preserve"> Hafize</w:t>
            </w:r>
            <w:proofErr w:type="gramEnd"/>
            <w:r w:rsidR="00E373DD">
              <w:rPr>
                <w:sz w:val="11"/>
                <w:szCs w:val="11"/>
              </w:rPr>
              <w:t xml:space="preserve"> SEÇTİM</w:t>
            </w:r>
          </w:p>
          <w:p w14:paraId="641D5DF5" w14:textId="1DC0C242" w:rsidR="00255EF7" w:rsidRPr="001548C0" w:rsidRDefault="00C37E4F" w:rsidP="002E0E72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301</w:t>
            </w:r>
          </w:p>
        </w:tc>
        <w:tc>
          <w:tcPr>
            <w:tcW w:w="2953" w:type="dxa"/>
          </w:tcPr>
          <w:p w14:paraId="2793303F" w14:textId="627BA4A7" w:rsidR="002E0E72" w:rsidRPr="00951FA7" w:rsidRDefault="002E0E72" w:rsidP="00951FA7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06</w:t>
            </w:r>
            <w:r w:rsidR="00951FA7">
              <w:rPr>
                <w:sz w:val="11"/>
                <w:szCs w:val="11"/>
              </w:rPr>
              <w:t xml:space="preserve"> </w:t>
            </w:r>
            <w:r w:rsidR="00951FA7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54AEBB40" w14:textId="77777777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Stratejik Yönetim</w:t>
            </w:r>
          </w:p>
          <w:p w14:paraId="3007A074" w14:textId="77777777" w:rsidR="002E0E72" w:rsidRDefault="002E0E72" w:rsidP="002E0E72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Ali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ahin ÖRNEK</w:t>
            </w:r>
          </w:p>
          <w:p w14:paraId="55AA7CE9" w14:textId="26C48ED0" w:rsidR="00255EF7" w:rsidRPr="001548C0" w:rsidRDefault="00C37E4F" w:rsidP="002E0E72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3</w:t>
            </w:r>
            <w:r w:rsidR="00255EF7">
              <w:rPr>
                <w:sz w:val="11"/>
                <w:szCs w:val="11"/>
              </w:rPr>
              <w:t>01</w:t>
            </w:r>
          </w:p>
        </w:tc>
        <w:tc>
          <w:tcPr>
            <w:tcW w:w="3222" w:type="dxa"/>
          </w:tcPr>
          <w:p w14:paraId="0886C89F" w14:textId="4B82D5AE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35CB244D" w14:textId="62897E70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4D3C5BB7" w14:textId="61779B63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734CA2BD" w14:textId="77777777" w:rsidTr="00DA4C1E">
        <w:trPr>
          <w:trHeight w:val="318"/>
          <w:jc w:val="center"/>
        </w:trPr>
        <w:tc>
          <w:tcPr>
            <w:tcW w:w="0" w:type="auto"/>
            <w:shd w:val="clear" w:color="auto" w:fill="F2F2F2"/>
          </w:tcPr>
          <w:p w14:paraId="09CE1231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1:30</w:t>
            </w:r>
          </w:p>
          <w:p w14:paraId="419C96A0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2:15</w:t>
            </w:r>
          </w:p>
        </w:tc>
        <w:tc>
          <w:tcPr>
            <w:tcW w:w="2964" w:type="dxa"/>
            <w:shd w:val="clear" w:color="auto" w:fill="F2F2F2"/>
          </w:tcPr>
          <w:p w14:paraId="30440C4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48</w:t>
            </w:r>
          </w:p>
          <w:p w14:paraId="3D97A781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icaret Hukuku</w:t>
            </w:r>
          </w:p>
          <w:p w14:paraId="26D41C28" w14:textId="77777777" w:rsidR="00B824F3" w:rsidRDefault="00B824F3" w:rsidP="00E373D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</w:t>
            </w:r>
            <w:r w:rsidR="00E373DD">
              <w:rPr>
                <w:sz w:val="11"/>
                <w:szCs w:val="11"/>
              </w:rPr>
              <w:t xml:space="preserve"> Hafize</w:t>
            </w:r>
            <w:r w:rsidRPr="001548C0">
              <w:rPr>
                <w:sz w:val="11"/>
                <w:szCs w:val="11"/>
              </w:rPr>
              <w:t xml:space="preserve"> </w:t>
            </w:r>
            <w:r w:rsidR="00E373DD">
              <w:rPr>
                <w:sz w:val="11"/>
                <w:szCs w:val="11"/>
              </w:rPr>
              <w:t>SEÇTİM</w:t>
            </w:r>
          </w:p>
          <w:p w14:paraId="2F4B5423" w14:textId="2F19AFDE" w:rsidR="00255EF7" w:rsidRPr="001548C0" w:rsidRDefault="00C37E4F" w:rsidP="00E373DD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301</w:t>
            </w:r>
          </w:p>
        </w:tc>
        <w:tc>
          <w:tcPr>
            <w:tcW w:w="2953" w:type="dxa"/>
            <w:shd w:val="clear" w:color="auto" w:fill="F2F2F2"/>
          </w:tcPr>
          <w:p w14:paraId="49936026" w14:textId="0E2ACEEB" w:rsidR="00B824F3" w:rsidRPr="00951FA7" w:rsidRDefault="00B824F3" w:rsidP="00951FA7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06</w:t>
            </w:r>
            <w:r w:rsidR="00951FA7">
              <w:rPr>
                <w:sz w:val="11"/>
                <w:szCs w:val="11"/>
              </w:rPr>
              <w:t xml:space="preserve"> </w:t>
            </w:r>
            <w:r w:rsidR="00951FA7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35DC62A7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Stratejik Yönetim</w:t>
            </w:r>
          </w:p>
          <w:p w14:paraId="53CA5C87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Ali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ahin ÖRNEK</w:t>
            </w:r>
          </w:p>
          <w:p w14:paraId="77E79EA6" w14:textId="01B113B7" w:rsidR="00255EF7" w:rsidRPr="001548C0" w:rsidRDefault="00C37E4F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3</w:t>
            </w:r>
            <w:r w:rsidR="00255EF7">
              <w:rPr>
                <w:sz w:val="11"/>
                <w:szCs w:val="11"/>
              </w:rPr>
              <w:t>01</w:t>
            </w:r>
          </w:p>
        </w:tc>
        <w:tc>
          <w:tcPr>
            <w:tcW w:w="3222" w:type="dxa"/>
            <w:shd w:val="clear" w:color="auto" w:fill="F2F2F2"/>
          </w:tcPr>
          <w:p w14:paraId="0BBE41A4" w14:textId="754C5E28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628E2C4E" w14:textId="77777777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İŞL-3022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0346A98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Uygulamalı Yöneylem Araştırması</w:t>
            </w:r>
          </w:p>
          <w:p w14:paraId="23938C0E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Ümran ŞENGÜL</w:t>
            </w:r>
          </w:p>
          <w:p w14:paraId="1CE8E375" w14:textId="08E2AD25" w:rsidR="00255EF7" w:rsidRPr="001548C0" w:rsidRDefault="00C37E4F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301</w:t>
            </w:r>
          </w:p>
        </w:tc>
        <w:tc>
          <w:tcPr>
            <w:tcW w:w="2842" w:type="dxa"/>
            <w:shd w:val="clear" w:color="auto" w:fill="F2F2F2"/>
          </w:tcPr>
          <w:p w14:paraId="2D6ABFCB" w14:textId="449118A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0015C306" w14:textId="77777777" w:rsidTr="00DA4C1E">
        <w:trPr>
          <w:trHeight w:val="324"/>
          <w:jc w:val="center"/>
        </w:trPr>
        <w:tc>
          <w:tcPr>
            <w:tcW w:w="0" w:type="auto"/>
          </w:tcPr>
          <w:p w14:paraId="5E0C1E40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2:20</w:t>
            </w:r>
          </w:p>
          <w:p w14:paraId="11F1652E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3:05</w:t>
            </w:r>
          </w:p>
        </w:tc>
        <w:tc>
          <w:tcPr>
            <w:tcW w:w="2964" w:type="dxa"/>
          </w:tcPr>
          <w:p w14:paraId="29964E3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30</w:t>
            </w:r>
          </w:p>
          <w:p w14:paraId="0643741E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Girişimcilik</w:t>
            </w:r>
          </w:p>
          <w:p w14:paraId="6D96B68E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Prof.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Gülte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GÜMÜŞTEKİN</w:t>
            </w:r>
          </w:p>
          <w:p w14:paraId="74C346B6" w14:textId="0A208E19" w:rsidR="00255EF7" w:rsidRPr="001548C0" w:rsidRDefault="00C37E4F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3</w:t>
            </w:r>
            <w:r w:rsidR="00255EF7">
              <w:rPr>
                <w:sz w:val="11"/>
                <w:szCs w:val="11"/>
              </w:rPr>
              <w:t>0</w:t>
            </w:r>
            <w:r w:rsidR="00DC105E">
              <w:rPr>
                <w:sz w:val="11"/>
                <w:szCs w:val="11"/>
              </w:rPr>
              <w:t>1</w:t>
            </w:r>
          </w:p>
        </w:tc>
        <w:tc>
          <w:tcPr>
            <w:tcW w:w="2953" w:type="dxa"/>
          </w:tcPr>
          <w:p w14:paraId="40DE12C0" w14:textId="77777777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İŞL-3052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228234E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Satış Yönetimi</w:t>
            </w:r>
          </w:p>
          <w:p w14:paraId="675CBCB0" w14:textId="77777777" w:rsidR="00255EF7" w:rsidRDefault="00B824F3" w:rsidP="00BE7039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Mustafa KAPLAN</w:t>
            </w:r>
          </w:p>
          <w:p w14:paraId="027CAC62" w14:textId="68D938C1" w:rsidR="00BE7039" w:rsidRPr="001548C0" w:rsidRDefault="00E04E36" w:rsidP="00BE7039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Zemin-04</w:t>
            </w:r>
          </w:p>
        </w:tc>
        <w:tc>
          <w:tcPr>
            <w:tcW w:w="3222" w:type="dxa"/>
          </w:tcPr>
          <w:p w14:paraId="03EDCD40" w14:textId="0DC51E98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47A95B9A" w14:textId="77777777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İŞL-3022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472BF930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Uygulamalı Yöneylem Araştırması</w:t>
            </w:r>
          </w:p>
          <w:p w14:paraId="559126B7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Ümran ŞENGÜL</w:t>
            </w:r>
          </w:p>
          <w:p w14:paraId="54E7B2B8" w14:textId="270D68C8" w:rsidR="00255EF7" w:rsidRPr="001548C0" w:rsidRDefault="00C37E4F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301</w:t>
            </w:r>
          </w:p>
        </w:tc>
        <w:tc>
          <w:tcPr>
            <w:tcW w:w="2842" w:type="dxa"/>
          </w:tcPr>
          <w:p w14:paraId="7E0FC013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STM-3002</w:t>
            </w:r>
          </w:p>
          <w:p w14:paraId="3D48A43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Stategic</w:t>
            </w:r>
            <w:proofErr w:type="spellEnd"/>
            <w:r w:rsidRPr="001548C0">
              <w:rPr>
                <w:sz w:val="11"/>
                <w:szCs w:val="11"/>
              </w:rPr>
              <w:t xml:space="preserve"> Management</w:t>
            </w:r>
          </w:p>
          <w:p w14:paraId="53A3B279" w14:textId="77777777" w:rsidR="00FC0FF2" w:rsidRDefault="00B824F3" w:rsidP="00C37E4F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Abdullah KIRAY</w:t>
            </w:r>
          </w:p>
          <w:p w14:paraId="57C01C97" w14:textId="79CBD730" w:rsidR="00C37E4F" w:rsidRPr="001548C0" w:rsidRDefault="00C37E4F" w:rsidP="00C37E4F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301</w:t>
            </w:r>
          </w:p>
        </w:tc>
      </w:tr>
      <w:tr w:rsidR="00B824F3" w:rsidRPr="001548C0" w14:paraId="340FAAEC" w14:textId="77777777" w:rsidTr="00DA4C1E">
        <w:trPr>
          <w:trHeight w:val="330"/>
          <w:jc w:val="center"/>
        </w:trPr>
        <w:tc>
          <w:tcPr>
            <w:tcW w:w="0" w:type="auto"/>
            <w:shd w:val="clear" w:color="auto" w:fill="F2F2F2"/>
          </w:tcPr>
          <w:p w14:paraId="5DE75B73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3:10</w:t>
            </w:r>
          </w:p>
          <w:p w14:paraId="0FAC334F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3:55</w:t>
            </w:r>
          </w:p>
        </w:tc>
        <w:tc>
          <w:tcPr>
            <w:tcW w:w="2964" w:type="dxa"/>
            <w:shd w:val="clear" w:color="auto" w:fill="F2F2F2"/>
          </w:tcPr>
          <w:p w14:paraId="41A28F93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30</w:t>
            </w:r>
          </w:p>
          <w:p w14:paraId="146AC1BD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Girişimcilik</w:t>
            </w:r>
          </w:p>
          <w:p w14:paraId="35B7E0EC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Prof.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Gülte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GÜMÜŞTEKİN</w:t>
            </w:r>
          </w:p>
          <w:p w14:paraId="5C39075C" w14:textId="4FD782D6" w:rsidR="00255EF7" w:rsidRPr="001548C0" w:rsidRDefault="00C37E4F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3</w:t>
            </w:r>
            <w:r w:rsidR="00255EF7">
              <w:rPr>
                <w:sz w:val="11"/>
                <w:szCs w:val="11"/>
              </w:rPr>
              <w:t>0</w:t>
            </w:r>
            <w:r w:rsidR="00DC105E">
              <w:rPr>
                <w:sz w:val="11"/>
                <w:szCs w:val="11"/>
              </w:rPr>
              <w:t>1</w:t>
            </w:r>
          </w:p>
        </w:tc>
        <w:tc>
          <w:tcPr>
            <w:tcW w:w="2953" w:type="dxa"/>
            <w:shd w:val="clear" w:color="auto" w:fill="F2F2F2"/>
          </w:tcPr>
          <w:p w14:paraId="0CED24ED" w14:textId="77777777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İŞL-3052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00AE522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Satış Yönetimi</w:t>
            </w:r>
          </w:p>
          <w:p w14:paraId="7F5C2AD0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Mustafa KAPLAN</w:t>
            </w:r>
          </w:p>
          <w:p w14:paraId="12DC2DF7" w14:textId="44E09E42" w:rsidR="00255EF7" w:rsidRPr="001548C0" w:rsidRDefault="00E04E36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Zemin-04</w:t>
            </w:r>
          </w:p>
        </w:tc>
        <w:tc>
          <w:tcPr>
            <w:tcW w:w="3222" w:type="dxa"/>
            <w:shd w:val="clear" w:color="auto" w:fill="F2F2F2"/>
          </w:tcPr>
          <w:p w14:paraId="53D900D0" w14:textId="1E84C1BD" w:rsidR="00B824F3" w:rsidRPr="001909C5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GM-3002</w:t>
            </w:r>
            <w:r>
              <w:rPr>
                <w:sz w:val="11"/>
                <w:szCs w:val="11"/>
              </w:rPr>
              <w:t xml:space="preserve"> </w:t>
            </w:r>
            <w:r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7C747A0C" w14:textId="1B7B138D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igital</w:t>
            </w:r>
            <w:proofErr w:type="spellEnd"/>
            <w:r w:rsidRPr="001548C0">
              <w:rPr>
                <w:sz w:val="11"/>
                <w:szCs w:val="11"/>
              </w:rPr>
              <w:t xml:space="preserve"> Marketing Management </w:t>
            </w:r>
            <w:proofErr w:type="spellStart"/>
            <w:r w:rsidRPr="001548C0">
              <w:rPr>
                <w:sz w:val="11"/>
                <w:szCs w:val="11"/>
              </w:rPr>
              <w:t>and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Social</w:t>
            </w:r>
            <w:proofErr w:type="spellEnd"/>
            <w:r w:rsidRPr="001548C0">
              <w:rPr>
                <w:sz w:val="11"/>
                <w:szCs w:val="11"/>
              </w:rPr>
              <w:t xml:space="preserve"> Media</w:t>
            </w:r>
          </w:p>
          <w:p w14:paraId="2CBF81D4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  <w:p w14:paraId="23DC1288" w14:textId="540865DF" w:rsidR="00255EF7" w:rsidRPr="001548C0" w:rsidRDefault="00CD7E97" w:rsidP="00255EF7">
            <w:pPr>
              <w:jc w:val="center"/>
              <w:rPr>
                <w:sz w:val="11"/>
                <w:szCs w:val="11"/>
              </w:rPr>
            </w:pPr>
            <w:proofErr w:type="spellStart"/>
            <w:r w:rsidRPr="00CD7E97">
              <w:rPr>
                <w:sz w:val="11"/>
                <w:szCs w:val="11"/>
              </w:rPr>
              <w:t>Çobiltum</w:t>
            </w:r>
            <w:proofErr w:type="spellEnd"/>
            <w:r w:rsidRPr="00CD7E97">
              <w:rPr>
                <w:sz w:val="11"/>
                <w:szCs w:val="11"/>
              </w:rPr>
              <w:t xml:space="preserve"> 3 </w:t>
            </w:r>
            <w:proofErr w:type="spellStart"/>
            <w:r w:rsidRPr="00CD7E97">
              <w:rPr>
                <w:sz w:val="11"/>
                <w:szCs w:val="11"/>
              </w:rPr>
              <w:t>Nolu</w:t>
            </w:r>
            <w:proofErr w:type="spellEnd"/>
            <w:r w:rsidRPr="00CD7E97">
              <w:rPr>
                <w:sz w:val="11"/>
                <w:szCs w:val="11"/>
              </w:rPr>
              <w:t xml:space="preserve"> Konferans Salonu</w:t>
            </w:r>
          </w:p>
        </w:tc>
        <w:tc>
          <w:tcPr>
            <w:tcW w:w="2930" w:type="dxa"/>
            <w:shd w:val="clear" w:color="auto" w:fill="F2F2F2"/>
          </w:tcPr>
          <w:p w14:paraId="0AC190F1" w14:textId="77777777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İŞL-3022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3EE229DE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Uygulamalı Yöneylem Araştırması</w:t>
            </w:r>
          </w:p>
          <w:p w14:paraId="0A32E424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Ümran ŞENGÜL</w:t>
            </w:r>
          </w:p>
          <w:p w14:paraId="4CBFAEEB" w14:textId="2A4FA53E" w:rsidR="00255EF7" w:rsidRPr="001548C0" w:rsidRDefault="00C37E4F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301</w:t>
            </w:r>
          </w:p>
        </w:tc>
        <w:tc>
          <w:tcPr>
            <w:tcW w:w="2842" w:type="dxa"/>
            <w:shd w:val="clear" w:color="auto" w:fill="F2F2F2"/>
          </w:tcPr>
          <w:p w14:paraId="46DC8EC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STM-3002</w:t>
            </w:r>
          </w:p>
          <w:p w14:paraId="165E0C30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Stategic</w:t>
            </w:r>
            <w:proofErr w:type="spellEnd"/>
            <w:r w:rsidRPr="001548C0">
              <w:rPr>
                <w:sz w:val="11"/>
                <w:szCs w:val="11"/>
              </w:rPr>
              <w:t xml:space="preserve"> Management</w:t>
            </w:r>
          </w:p>
          <w:p w14:paraId="14E182DE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Abdullah KIRAY</w:t>
            </w:r>
          </w:p>
          <w:p w14:paraId="70A63A18" w14:textId="498AB6B7" w:rsidR="00FC0FF2" w:rsidRPr="001548C0" w:rsidRDefault="00C37E4F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301</w:t>
            </w:r>
          </w:p>
        </w:tc>
      </w:tr>
      <w:tr w:rsidR="00B824F3" w:rsidRPr="001548C0" w14:paraId="2F380FC5" w14:textId="77777777" w:rsidTr="00DA4C1E">
        <w:trPr>
          <w:trHeight w:val="82"/>
          <w:jc w:val="center"/>
        </w:trPr>
        <w:tc>
          <w:tcPr>
            <w:tcW w:w="0" w:type="auto"/>
          </w:tcPr>
          <w:p w14:paraId="581CF17B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4:00</w:t>
            </w:r>
          </w:p>
          <w:p w14:paraId="6968DC0A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4:45</w:t>
            </w:r>
          </w:p>
        </w:tc>
        <w:tc>
          <w:tcPr>
            <w:tcW w:w="2964" w:type="dxa"/>
          </w:tcPr>
          <w:p w14:paraId="66B8CC8F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30</w:t>
            </w:r>
          </w:p>
          <w:p w14:paraId="5A8C6EBA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Girişimcilik</w:t>
            </w:r>
          </w:p>
          <w:p w14:paraId="5D886A8E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Prof.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Gülte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GÜMÜŞTEKİN</w:t>
            </w:r>
          </w:p>
          <w:p w14:paraId="76CE5C19" w14:textId="6E99B5E5" w:rsidR="00255EF7" w:rsidRPr="001548C0" w:rsidRDefault="00C37E4F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3</w:t>
            </w:r>
            <w:r w:rsidR="00255EF7">
              <w:rPr>
                <w:sz w:val="11"/>
                <w:szCs w:val="11"/>
              </w:rPr>
              <w:t>0</w:t>
            </w:r>
            <w:r w:rsidR="00DC105E">
              <w:rPr>
                <w:sz w:val="11"/>
                <w:szCs w:val="11"/>
              </w:rPr>
              <w:t>1</w:t>
            </w:r>
          </w:p>
        </w:tc>
        <w:tc>
          <w:tcPr>
            <w:tcW w:w="2953" w:type="dxa"/>
          </w:tcPr>
          <w:p w14:paraId="365AD0AC" w14:textId="77777777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İŞL-3052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55042AC7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Satış Yönetimi</w:t>
            </w:r>
          </w:p>
          <w:p w14:paraId="69D5F755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Mustafa KAPLAN</w:t>
            </w:r>
          </w:p>
          <w:p w14:paraId="65B01D92" w14:textId="4A757A27" w:rsidR="00255EF7" w:rsidRPr="001548C0" w:rsidRDefault="00E04E36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Zemin-04</w:t>
            </w:r>
          </w:p>
        </w:tc>
        <w:tc>
          <w:tcPr>
            <w:tcW w:w="3222" w:type="dxa"/>
          </w:tcPr>
          <w:p w14:paraId="22AFF968" w14:textId="1C48B780" w:rsidR="00B824F3" w:rsidRPr="001909C5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GM-3002</w:t>
            </w:r>
            <w:r>
              <w:rPr>
                <w:sz w:val="11"/>
                <w:szCs w:val="11"/>
              </w:rPr>
              <w:t xml:space="preserve"> </w:t>
            </w:r>
            <w:r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53FFD629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igital</w:t>
            </w:r>
            <w:proofErr w:type="spellEnd"/>
            <w:r w:rsidRPr="001548C0">
              <w:rPr>
                <w:sz w:val="11"/>
                <w:szCs w:val="11"/>
              </w:rPr>
              <w:t xml:space="preserve"> Marketing Management </w:t>
            </w:r>
            <w:proofErr w:type="spellStart"/>
            <w:r w:rsidRPr="001548C0">
              <w:rPr>
                <w:sz w:val="11"/>
                <w:szCs w:val="11"/>
              </w:rPr>
              <w:t>and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Social</w:t>
            </w:r>
            <w:proofErr w:type="spellEnd"/>
            <w:r w:rsidRPr="001548C0">
              <w:rPr>
                <w:sz w:val="11"/>
                <w:szCs w:val="11"/>
              </w:rPr>
              <w:t xml:space="preserve"> Media</w:t>
            </w:r>
          </w:p>
          <w:p w14:paraId="5B129FDC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  <w:p w14:paraId="306B58DC" w14:textId="2DA56EBF" w:rsidR="00255EF7" w:rsidRPr="001548C0" w:rsidRDefault="00CD7E97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CD7E97">
              <w:rPr>
                <w:sz w:val="11"/>
                <w:szCs w:val="11"/>
              </w:rPr>
              <w:t>Çobiltum</w:t>
            </w:r>
            <w:proofErr w:type="spellEnd"/>
            <w:r w:rsidRPr="00CD7E97">
              <w:rPr>
                <w:sz w:val="11"/>
                <w:szCs w:val="11"/>
              </w:rPr>
              <w:t xml:space="preserve"> 3 </w:t>
            </w:r>
            <w:proofErr w:type="spellStart"/>
            <w:r w:rsidRPr="00CD7E97">
              <w:rPr>
                <w:sz w:val="11"/>
                <w:szCs w:val="11"/>
              </w:rPr>
              <w:t>Nolu</w:t>
            </w:r>
            <w:proofErr w:type="spellEnd"/>
            <w:r w:rsidRPr="00CD7E97">
              <w:rPr>
                <w:sz w:val="11"/>
                <w:szCs w:val="11"/>
              </w:rPr>
              <w:t xml:space="preserve"> Konferans Salonu</w:t>
            </w:r>
          </w:p>
        </w:tc>
        <w:tc>
          <w:tcPr>
            <w:tcW w:w="2930" w:type="dxa"/>
          </w:tcPr>
          <w:p w14:paraId="444434FE" w14:textId="77D570EB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46 (</w:t>
            </w:r>
            <w:r w:rsidRPr="001548C0">
              <w:rPr>
                <w:b/>
                <w:bCs/>
                <w:sz w:val="11"/>
                <w:szCs w:val="11"/>
              </w:rPr>
              <w:t>I. ve II. Öğretim)</w:t>
            </w:r>
          </w:p>
          <w:p w14:paraId="07B1BDD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liyet Muhasebesi</w:t>
            </w:r>
          </w:p>
          <w:p w14:paraId="7558949D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Prof. Dr. Metin ATMACA</w:t>
            </w:r>
          </w:p>
          <w:p w14:paraId="213CBC33" w14:textId="68CD0719" w:rsidR="00255EF7" w:rsidRPr="001548C0" w:rsidRDefault="00DC105E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1</w:t>
            </w:r>
          </w:p>
        </w:tc>
        <w:tc>
          <w:tcPr>
            <w:tcW w:w="2842" w:type="dxa"/>
          </w:tcPr>
          <w:p w14:paraId="57FDC24A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STM-3002</w:t>
            </w:r>
          </w:p>
          <w:p w14:paraId="3D13844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Stategic</w:t>
            </w:r>
            <w:proofErr w:type="spellEnd"/>
            <w:r w:rsidRPr="001548C0">
              <w:rPr>
                <w:sz w:val="11"/>
                <w:szCs w:val="11"/>
              </w:rPr>
              <w:t xml:space="preserve"> Management</w:t>
            </w:r>
          </w:p>
          <w:p w14:paraId="3292DF3C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Abdullah KIRAY</w:t>
            </w:r>
          </w:p>
          <w:p w14:paraId="320CC6EC" w14:textId="6D7E52CE" w:rsidR="00FC0FF2" w:rsidRPr="001548C0" w:rsidRDefault="00C37E4F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301</w:t>
            </w:r>
          </w:p>
        </w:tc>
      </w:tr>
      <w:tr w:rsidR="00B824F3" w:rsidRPr="001548C0" w14:paraId="19D6A099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14C1CFB6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4:50</w:t>
            </w:r>
          </w:p>
          <w:p w14:paraId="6A4A361B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5:35</w:t>
            </w:r>
          </w:p>
        </w:tc>
        <w:tc>
          <w:tcPr>
            <w:tcW w:w="2964" w:type="dxa"/>
            <w:shd w:val="clear" w:color="auto" w:fill="F2F2F2"/>
          </w:tcPr>
          <w:p w14:paraId="3C0AA477" w14:textId="412D97F2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7F545054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40139BD1" w14:textId="7561D2DC" w:rsidR="00B824F3" w:rsidRPr="001909C5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GM-3002</w:t>
            </w:r>
            <w:r>
              <w:rPr>
                <w:sz w:val="11"/>
                <w:szCs w:val="11"/>
              </w:rPr>
              <w:t xml:space="preserve"> </w:t>
            </w:r>
            <w:r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4B4D7392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igital</w:t>
            </w:r>
            <w:proofErr w:type="spellEnd"/>
            <w:r w:rsidRPr="001548C0">
              <w:rPr>
                <w:sz w:val="11"/>
                <w:szCs w:val="11"/>
              </w:rPr>
              <w:t xml:space="preserve"> Marketing Management </w:t>
            </w:r>
            <w:proofErr w:type="spellStart"/>
            <w:r w:rsidRPr="001548C0">
              <w:rPr>
                <w:sz w:val="11"/>
                <w:szCs w:val="11"/>
              </w:rPr>
              <w:t>and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Social</w:t>
            </w:r>
            <w:proofErr w:type="spellEnd"/>
            <w:r w:rsidRPr="001548C0">
              <w:rPr>
                <w:sz w:val="11"/>
                <w:szCs w:val="11"/>
              </w:rPr>
              <w:t xml:space="preserve"> Media</w:t>
            </w:r>
          </w:p>
          <w:p w14:paraId="6CC3B539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  <w:p w14:paraId="609AA452" w14:textId="44D80C27" w:rsidR="00255EF7" w:rsidRPr="001548C0" w:rsidRDefault="00CD7E97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CD7E97">
              <w:rPr>
                <w:sz w:val="11"/>
                <w:szCs w:val="11"/>
              </w:rPr>
              <w:t>Çobiltum</w:t>
            </w:r>
            <w:proofErr w:type="spellEnd"/>
            <w:r w:rsidRPr="00CD7E97">
              <w:rPr>
                <w:sz w:val="11"/>
                <w:szCs w:val="11"/>
              </w:rPr>
              <w:t xml:space="preserve"> 3 </w:t>
            </w:r>
            <w:proofErr w:type="spellStart"/>
            <w:r w:rsidRPr="00CD7E97">
              <w:rPr>
                <w:sz w:val="11"/>
                <w:szCs w:val="11"/>
              </w:rPr>
              <w:t>Nolu</w:t>
            </w:r>
            <w:proofErr w:type="spellEnd"/>
            <w:r w:rsidRPr="00CD7E97">
              <w:rPr>
                <w:sz w:val="11"/>
                <w:szCs w:val="11"/>
              </w:rPr>
              <w:t xml:space="preserve"> Konferans Salonu</w:t>
            </w:r>
          </w:p>
        </w:tc>
        <w:tc>
          <w:tcPr>
            <w:tcW w:w="2930" w:type="dxa"/>
            <w:shd w:val="clear" w:color="auto" w:fill="F2F2F2"/>
          </w:tcPr>
          <w:p w14:paraId="048E0860" w14:textId="10A42C7A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46 (</w:t>
            </w:r>
            <w:r w:rsidRPr="001548C0">
              <w:rPr>
                <w:b/>
                <w:bCs/>
                <w:sz w:val="11"/>
                <w:szCs w:val="11"/>
              </w:rPr>
              <w:t>I. ve II. Öğretim)</w:t>
            </w:r>
          </w:p>
          <w:p w14:paraId="57E3EE2A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liyet Muhasebesi</w:t>
            </w:r>
          </w:p>
          <w:p w14:paraId="26D127D4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Prof. Dr. Metin ATMACA</w:t>
            </w:r>
          </w:p>
          <w:p w14:paraId="279EB6BB" w14:textId="7B1CE657" w:rsidR="00255EF7" w:rsidRPr="001548C0" w:rsidRDefault="00DC105E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1</w:t>
            </w:r>
          </w:p>
        </w:tc>
        <w:tc>
          <w:tcPr>
            <w:tcW w:w="2842" w:type="dxa"/>
            <w:shd w:val="clear" w:color="auto" w:fill="F2F2F2"/>
          </w:tcPr>
          <w:p w14:paraId="0ED4EEB7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0D3A42F4" w14:textId="77777777" w:rsidTr="00DA4C1E">
        <w:trPr>
          <w:trHeight w:val="486"/>
          <w:jc w:val="center"/>
        </w:trPr>
        <w:tc>
          <w:tcPr>
            <w:tcW w:w="0" w:type="auto"/>
          </w:tcPr>
          <w:p w14:paraId="59DBD74F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5:40</w:t>
            </w:r>
          </w:p>
          <w:p w14:paraId="61DFE7B6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6:25</w:t>
            </w:r>
          </w:p>
        </w:tc>
        <w:tc>
          <w:tcPr>
            <w:tcW w:w="2964" w:type="dxa"/>
          </w:tcPr>
          <w:p w14:paraId="65C90E2D" w14:textId="0D2AEDE4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6D31C51D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2963D18A" w14:textId="25C341F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265C5B28" w14:textId="40424B49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46 (</w:t>
            </w:r>
            <w:r w:rsidRPr="001548C0">
              <w:rPr>
                <w:b/>
                <w:bCs/>
                <w:sz w:val="11"/>
                <w:szCs w:val="11"/>
              </w:rPr>
              <w:t>I. ve II. Öğretim)</w:t>
            </w:r>
          </w:p>
          <w:p w14:paraId="4021D790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liyet Muhasebesi</w:t>
            </w:r>
          </w:p>
          <w:p w14:paraId="22807412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Prof. Dr. Metin ATMACA</w:t>
            </w:r>
          </w:p>
          <w:p w14:paraId="756A531A" w14:textId="594C00E9" w:rsidR="00255EF7" w:rsidRPr="001548C0" w:rsidRDefault="00DC105E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1</w:t>
            </w:r>
          </w:p>
        </w:tc>
        <w:tc>
          <w:tcPr>
            <w:tcW w:w="2842" w:type="dxa"/>
          </w:tcPr>
          <w:p w14:paraId="0B03009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7F3E44C8" w14:textId="77777777" w:rsidTr="002154D7">
        <w:trPr>
          <w:trHeight w:val="321"/>
          <w:jc w:val="center"/>
        </w:trPr>
        <w:tc>
          <w:tcPr>
            <w:tcW w:w="0" w:type="auto"/>
            <w:shd w:val="clear" w:color="auto" w:fill="F2F2F2"/>
          </w:tcPr>
          <w:p w14:paraId="0F27308F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6:30</w:t>
            </w:r>
          </w:p>
          <w:p w14:paraId="6D7E8DFA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7:15</w:t>
            </w:r>
          </w:p>
        </w:tc>
        <w:tc>
          <w:tcPr>
            <w:tcW w:w="2964" w:type="dxa"/>
            <w:shd w:val="clear" w:color="auto" w:fill="F2F2F2"/>
          </w:tcPr>
          <w:p w14:paraId="2B199A38" w14:textId="42F5088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103E2D7D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3C63D167" w14:textId="4EC669EF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5C6530B6" w14:textId="3F34738E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310A9D3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59FD6097" w14:textId="77777777" w:rsidTr="00DA4C1E">
        <w:trPr>
          <w:trHeight w:val="324"/>
          <w:jc w:val="center"/>
        </w:trPr>
        <w:tc>
          <w:tcPr>
            <w:tcW w:w="0" w:type="auto"/>
          </w:tcPr>
          <w:p w14:paraId="12E1ABE3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4:50</w:t>
            </w:r>
          </w:p>
          <w:p w14:paraId="768BE76C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5:35</w:t>
            </w:r>
          </w:p>
        </w:tc>
        <w:tc>
          <w:tcPr>
            <w:tcW w:w="2964" w:type="dxa"/>
          </w:tcPr>
          <w:p w14:paraId="703A10C5" w14:textId="4F265BFC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7EA23D30" w14:textId="76ED95ED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311262BC" w14:textId="4D59CF8D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2962895C" w14:textId="639F4B12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443C57B4" w14:textId="64ECBD1F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00E68054" w14:textId="77777777" w:rsidTr="00DA4C1E">
        <w:trPr>
          <w:trHeight w:val="324"/>
          <w:jc w:val="center"/>
        </w:trPr>
        <w:tc>
          <w:tcPr>
            <w:tcW w:w="0" w:type="auto"/>
          </w:tcPr>
          <w:p w14:paraId="686F76A4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5:40</w:t>
            </w:r>
          </w:p>
          <w:p w14:paraId="1727601A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6:25</w:t>
            </w:r>
          </w:p>
        </w:tc>
        <w:tc>
          <w:tcPr>
            <w:tcW w:w="2964" w:type="dxa"/>
          </w:tcPr>
          <w:p w14:paraId="1D1D209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48</w:t>
            </w:r>
          </w:p>
          <w:p w14:paraId="01789A3A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icaret Hukuku</w:t>
            </w:r>
          </w:p>
          <w:p w14:paraId="31E228FF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Dr. Öğr. Üyesi </w:t>
            </w:r>
            <w:r w:rsidR="0010102B">
              <w:rPr>
                <w:sz w:val="11"/>
                <w:szCs w:val="11"/>
              </w:rPr>
              <w:t>Hafize SEÇTİM</w:t>
            </w:r>
          </w:p>
          <w:p w14:paraId="5C9E75D9" w14:textId="55D938F3" w:rsidR="00255EF7" w:rsidRPr="001548C0" w:rsidRDefault="000861ED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2</w:t>
            </w:r>
          </w:p>
        </w:tc>
        <w:tc>
          <w:tcPr>
            <w:tcW w:w="2953" w:type="dxa"/>
          </w:tcPr>
          <w:p w14:paraId="461BECB5" w14:textId="139D8DD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3854C4A8" w14:textId="097C3748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27091FE6" w14:textId="710FD7BD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24197D3E" w14:textId="692041E0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48D2113B" w14:textId="77777777" w:rsidTr="00DA4C1E">
        <w:trPr>
          <w:trHeight w:val="324"/>
          <w:jc w:val="center"/>
        </w:trPr>
        <w:tc>
          <w:tcPr>
            <w:tcW w:w="0" w:type="auto"/>
          </w:tcPr>
          <w:p w14:paraId="25D5D0F6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6:30</w:t>
            </w:r>
          </w:p>
          <w:p w14:paraId="16BE3AEC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7:15</w:t>
            </w:r>
          </w:p>
        </w:tc>
        <w:tc>
          <w:tcPr>
            <w:tcW w:w="2964" w:type="dxa"/>
          </w:tcPr>
          <w:p w14:paraId="35C8EE8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48</w:t>
            </w:r>
          </w:p>
          <w:p w14:paraId="787415AF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icaret Hukuku</w:t>
            </w:r>
          </w:p>
          <w:p w14:paraId="50B950FB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Dr. Öğr. Üyesi </w:t>
            </w:r>
            <w:r w:rsidR="0010102B">
              <w:rPr>
                <w:sz w:val="11"/>
                <w:szCs w:val="11"/>
              </w:rPr>
              <w:t>Hafize SEÇTİM</w:t>
            </w:r>
          </w:p>
          <w:p w14:paraId="1AE72EA4" w14:textId="550F7698" w:rsidR="00255EF7" w:rsidRPr="001548C0" w:rsidRDefault="000861ED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2</w:t>
            </w:r>
          </w:p>
        </w:tc>
        <w:tc>
          <w:tcPr>
            <w:tcW w:w="2953" w:type="dxa"/>
          </w:tcPr>
          <w:p w14:paraId="31F4FC91" w14:textId="1E57954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1E8A249A" w14:textId="7D617D93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34AAE294" w14:textId="44586D7E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1AC3138F" w14:textId="158C12A2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033C2226" w14:textId="77777777" w:rsidTr="00DA4C1E">
        <w:trPr>
          <w:trHeight w:val="486"/>
          <w:jc w:val="center"/>
        </w:trPr>
        <w:tc>
          <w:tcPr>
            <w:tcW w:w="0" w:type="auto"/>
          </w:tcPr>
          <w:p w14:paraId="3DEBD013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7:20</w:t>
            </w:r>
          </w:p>
          <w:p w14:paraId="1A9A3D93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8:05</w:t>
            </w:r>
          </w:p>
        </w:tc>
        <w:tc>
          <w:tcPr>
            <w:tcW w:w="2964" w:type="dxa"/>
          </w:tcPr>
          <w:p w14:paraId="3B3B44D7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48</w:t>
            </w:r>
          </w:p>
          <w:p w14:paraId="6BCCACB1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icaret Hukuku</w:t>
            </w:r>
          </w:p>
          <w:p w14:paraId="1A2CFD06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Dr. Öğr. Üyesi </w:t>
            </w:r>
            <w:r w:rsidR="0010102B">
              <w:rPr>
                <w:sz w:val="11"/>
                <w:szCs w:val="11"/>
              </w:rPr>
              <w:t>Hafize SEÇTİM</w:t>
            </w:r>
          </w:p>
          <w:p w14:paraId="2A38ED9F" w14:textId="62DBCE59" w:rsidR="00255EF7" w:rsidRPr="001548C0" w:rsidRDefault="000861ED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2</w:t>
            </w:r>
          </w:p>
        </w:tc>
        <w:tc>
          <w:tcPr>
            <w:tcW w:w="2953" w:type="dxa"/>
          </w:tcPr>
          <w:p w14:paraId="6E610525" w14:textId="30527AB9" w:rsidR="00B824F3" w:rsidRPr="001B2BEC" w:rsidRDefault="00B824F3" w:rsidP="001B2BEC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CRF-3002</w:t>
            </w:r>
            <w:r w:rsidR="001B2BEC">
              <w:rPr>
                <w:sz w:val="11"/>
                <w:szCs w:val="11"/>
              </w:rPr>
              <w:t xml:space="preserve"> </w:t>
            </w:r>
            <w:r w:rsidR="001B2BEC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1B0F4844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Corporate</w:t>
            </w:r>
            <w:proofErr w:type="spellEnd"/>
            <w:r w:rsidRPr="001548C0">
              <w:rPr>
                <w:sz w:val="11"/>
                <w:szCs w:val="11"/>
              </w:rPr>
              <w:t xml:space="preserve"> Finance</w:t>
            </w:r>
          </w:p>
          <w:p w14:paraId="6AE9DF08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neş TOPÇU</w:t>
            </w:r>
          </w:p>
          <w:p w14:paraId="6500AF99" w14:textId="7FDCA315" w:rsidR="00255EF7" w:rsidRPr="001548C0" w:rsidRDefault="00255EF7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301</w:t>
            </w:r>
          </w:p>
        </w:tc>
        <w:tc>
          <w:tcPr>
            <w:tcW w:w="3222" w:type="dxa"/>
          </w:tcPr>
          <w:p w14:paraId="665D5B51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2685315B" w14:textId="0F6D5930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01F047E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STM-3002</w:t>
            </w:r>
          </w:p>
          <w:p w14:paraId="7A03DB2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Stategic</w:t>
            </w:r>
            <w:proofErr w:type="spellEnd"/>
            <w:r w:rsidRPr="001548C0">
              <w:rPr>
                <w:sz w:val="11"/>
                <w:szCs w:val="11"/>
              </w:rPr>
              <w:t xml:space="preserve"> Management</w:t>
            </w:r>
          </w:p>
          <w:p w14:paraId="319C43F9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Abdullah KIRAY</w:t>
            </w:r>
          </w:p>
          <w:p w14:paraId="5EC33E5B" w14:textId="7C513AB2" w:rsidR="00FC0FF2" w:rsidRPr="001548C0" w:rsidRDefault="00C37E4F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301</w:t>
            </w:r>
          </w:p>
        </w:tc>
      </w:tr>
      <w:tr w:rsidR="00B824F3" w:rsidRPr="001548C0" w14:paraId="772814FD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34F6AD4C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8:10</w:t>
            </w:r>
          </w:p>
          <w:p w14:paraId="76631DDE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8:55</w:t>
            </w:r>
          </w:p>
        </w:tc>
        <w:tc>
          <w:tcPr>
            <w:tcW w:w="2964" w:type="dxa"/>
            <w:shd w:val="clear" w:color="auto" w:fill="F2F2F2"/>
          </w:tcPr>
          <w:p w14:paraId="5B89541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30</w:t>
            </w:r>
          </w:p>
          <w:p w14:paraId="3E6C7DB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Girişimcilik</w:t>
            </w:r>
          </w:p>
          <w:p w14:paraId="0C127AAA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Prof.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Gülte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GÜMÜŞTEKİN</w:t>
            </w:r>
          </w:p>
          <w:p w14:paraId="537DB5A6" w14:textId="44E75984" w:rsidR="00255EF7" w:rsidRPr="001548C0" w:rsidRDefault="00C37E4F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301</w:t>
            </w:r>
          </w:p>
        </w:tc>
        <w:tc>
          <w:tcPr>
            <w:tcW w:w="2953" w:type="dxa"/>
            <w:shd w:val="clear" w:color="auto" w:fill="F2F2F2"/>
          </w:tcPr>
          <w:p w14:paraId="1997790A" w14:textId="05E312DB" w:rsidR="00B824F3" w:rsidRPr="001B2BEC" w:rsidRDefault="00B824F3" w:rsidP="001B2BEC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CRF-3002</w:t>
            </w:r>
            <w:r w:rsidR="001B2BEC">
              <w:rPr>
                <w:sz w:val="11"/>
                <w:szCs w:val="11"/>
              </w:rPr>
              <w:t xml:space="preserve"> </w:t>
            </w:r>
            <w:r w:rsidR="001B2BEC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630B258F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Corporate</w:t>
            </w:r>
            <w:proofErr w:type="spellEnd"/>
            <w:r w:rsidRPr="001548C0">
              <w:rPr>
                <w:sz w:val="11"/>
                <w:szCs w:val="11"/>
              </w:rPr>
              <w:t xml:space="preserve"> Finance</w:t>
            </w:r>
          </w:p>
          <w:p w14:paraId="03F18021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neş TOPÇU</w:t>
            </w:r>
          </w:p>
          <w:p w14:paraId="18AE7FA4" w14:textId="29AC1701" w:rsidR="00255EF7" w:rsidRPr="001548C0" w:rsidRDefault="00255EF7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301</w:t>
            </w:r>
          </w:p>
        </w:tc>
        <w:tc>
          <w:tcPr>
            <w:tcW w:w="3222" w:type="dxa"/>
            <w:shd w:val="clear" w:color="auto" w:fill="F2F2F2"/>
          </w:tcPr>
          <w:p w14:paraId="516C7082" w14:textId="5B8C12FF" w:rsidR="00B824F3" w:rsidRPr="001909C5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24</w:t>
            </w:r>
            <w:r>
              <w:rPr>
                <w:sz w:val="11"/>
                <w:szCs w:val="11"/>
              </w:rPr>
              <w:t xml:space="preserve"> </w:t>
            </w:r>
            <w:r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10E64555" w14:textId="77777777" w:rsidR="00B824F3" w:rsidRPr="001548C0" w:rsidRDefault="00B824F3" w:rsidP="00B824F3">
            <w:pPr>
              <w:tabs>
                <w:tab w:val="left" w:pos="1308"/>
              </w:tabs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ijital Pazarlama</w:t>
            </w:r>
          </w:p>
          <w:p w14:paraId="0180D009" w14:textId="77777777" w:rsidR="00B824F3" w:rsidRDefault="00B824F3" w:rsidP="00B824F3">
            <w:pPr>
              <w:tabs>
                <w:tab w:val="left" w:pos="1308"/>
              </w:tabs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  <w:p w14:paraId="7963845A" w14:textId="5F6389BC" w:rsidR="00255EF7" w:rsidRPr="001548C0" w:rsidRDefault="00CD7E97" w:rsidP="00B824F3">
            <w:pPr>
              <w:tabs>
                <w:tab w:val="left" w:pos="1308"/>
              </w:tabs>
              <w:jc w:val="center"/>
              <w:rPr>
                <w:sz w:val="11"/>
                <w:szCs w:val="11"/>
              </w:rPr>
            </w:pPr>
            <w:proofErr w:type="spellStart"/>
            <w:r w:rsidRPr="00CD7E97">
              <w:rPr>
                <w:sz w:val="11"/>
                <w:szCs w:val="11"/>
              </w:rPr>
              <w:t>Çobiltum</w:t>
            </w:r>
            <w:proofErr w:type="spellEnd"/>
            <w:r w:rsidRPr="00CD7E97">
              <w:rPr>
                <w:sz w:val="11"/>
                <w:szCs w:val="11"/>
              </w:rPr>
              <w:t xml:space="preserve"> 3 </w:t>
            </w:r>
            <w:proofErr w:type="spellStart"/>
            <w:r w:rsidRPr="00CD7E97">
              <w:rPr>
                <w:sz w:val="11"/>
                <w:szCs w:val="11"/>
              </w:rPr>
              <w:t>Nolu</w:t>
            </w:r>
            <w:proofErr w:type="spellEnd"/>
            <w:r w:rsidRPr="00CD7E97">
              <w:rPr>
                <w:sz w:val="11"/>
                <w:szCs w:val="11"/>
              </w:rPr>
              <w:t xml:space="preserve"> Konferans Salonu</w:t>
            </w:r>
          </w:p>
        </w:tc>
        <w:tc>
          <w:tcPr>
            <w:tcW w:w="2930" w:type="dxa"/>
            <w:shd w:val="clear" w:color="auto" w:fill="F2F2F2"/>
          </w:tcPr>
          <w:p w14:paraId="79D95F5C" w14:textId="710334D1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4EE09DE1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STM-3002</w:t>
            </w:r>
          </w:p>
          <w:p w14:paraId="1A15ADFD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Stategic</w:t>
            </w:r>
            <w:proofErr w:type="spellEnd"/>
            <w:r w:rsidRPr="001548C0">
              <w:rPr>
                <w:sz w:val="11"/>
                <w:szCs w:val="11"/>
              </w:rPr>
              <w:t xml:space="preserve"> Management</w:t>
            </w:r>
          </w:p>
          <w:p w14:paraId="2DC5AE13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Abdullah KIRAY</w:t>
            </w:r>
          </w:p>
          <w:p w14:paraId="232C5791" w14:textId="0AD81C5D" w:rsidR="00FC0FF2" w:rsidRPr="001548C0" w:rsidRDefault="00C37E4F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301</w:t>
            </w:r>
          </w:p>
        </w:tc>
      </w:tr>
      <w:tr w:rsidR="00B824F3" w:rsidRPr="001548C0" w14:paraId="16D64203" w14:textId="77777777" w:rsidTr="00DA4C1E">
        <w:trPr>
          <w:trHeight w:val="486"/>
          <w:jc w:val="center"/>
        </w:trPr>
        <w:tc>
          <w:tcPr>
            <w:tcW w:w="0" w:type="auto"/>
          </w:tcPr>
          <w:p w14:paraId="57BA1A68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9:00</w:t>
            </w:r>
          </w:p>
          <w:p w14:paraId="1993E239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9:45</w:t>
            </w:r>
          </w:p>
        </w:tc>
        <w:tc>
          <w:tcPr>
            <w:tcW w:w="2964" w:type="dxa"/>
          </w:tcPr>
          <w:p w14:paraId="6583E8E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30</w:t>
            </w:r>
          </w:p>
          <w:p w14:paraId="108AF230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Girişimcilik</w:t>
            </w:r>
          </w:p>
          <w:p w14:paraId="4BB82145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Prof.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Gülte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GÜMÜŞTEKİN</w:t>
            </w:r>
          </w:p>
          <w:p w14:paraId="595A6166" w14:textId="6FE0E713" w:rsidR="00255EF7" w:rsidRPr="001548C0" w:rsidRDefault="00C37E4F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301</w:t>
            </w:r>
          </w:p>
        </w:tc>
        <w:tc>
          <w:tcPr>
            <w:tcW w:w="2953" w:type="dxa"/>
          </w:tcPr>
          <w:p w14:paraId="29BDA694" w14:textId="0F29A84B" w:rsidR="00B824F3" w:rsidRPr="001B2BEC" w:rsidRDefault="00B824F3" w:rsidP="001B2BEC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CRF-3002</w:t>
            </w:r>
            <w:r w:rsidR="001B2BEC">
              <w:rPr>
                <w:sz w:val="11"/>
                <w:szCs w:val="11"/>
              </w:rPr>
              <w:t xml:space="preserve"> </w:t>
            </w:r>
            <w:r w:rsidR="001B2BEC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6BAC3D40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Corporate</w:t>
            </w:r>
            <w:proofErr w:type="spellEnd"/>
            <w:r w:rsidRPr="001548C0">
              <w:rPr>
                <w:sz w:val="11"/>
                <w:szCs w:val="11"/>
              </w:rPr>
              <w:t xml:space="preserve"> Finance</w:t>
            </w:r>
          </w:p>
          <w:p w14:paraId="05A98CD5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neş TOPÇU</w:t>
            </w:r>
          </w:p>
          <w:p w14:paraId="7B5764D6" w14:textId="002B2306" w:rsidR="00255EF7" w:rsidRPr="001548C0" w:rsidRDefault="00255EF7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301</w:t>
            </w:r>
          </w:p>
        </w:tc>
        <w:tc>
          <w:tcPr>
            <w:tcW w:w="3222" w:type="dxa"/>
          </w:tcPr>
          <w:p w14:paraId="6AACEEB8" w14:textId="01296921" w:rsidR="00B824F3" w:rsidRPr="001909C5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24</w:t>
            </w:r>
            <w:r>
              <w:rPr>
                <w:sz w:val="11"/>
                <w:szCs w:val="11"/>
              </w:rPr>
              <w:t xml:space="preserve"> </w:t>
            </w:r>
            <w:r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074F09B9" w14:textId="77777777" w:rsidR="00B824F3" w:rsidRPr="001548C0" w:rsidRDefault="00B824F3" w:rsidP="00B824F3">
            <w:pPr>
              <w:tabs>
                <w:tab w:val="left" w:pos="1308"/>
              </w:tabs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ijital Pazarlama</w:t>
            </w:r>
          </w:p>
          <w:p w14:paraId="5051289D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  <w:p w14:paraId="62C45D53" w14:textId="2B8AE847" w:rsidR="00255EF7" w:rsidRPr="001548C0" w:rsidRDefault="00CD7E97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CD7E97">
              <w:rPr>
                <w:sz w:val="11"/>
                <w:szCs w:val="11"/>
              </w:rPr>
              <w:t>Çobiltum</w:t>
            </w:r>
            <w:proofErr w:type="spellEnd"/>
            <w:r w:rsidRPr="00CD7E97">
              <w:rPr>
                <w:sz w:val="11"/>
                <w:szCs w:val="11"/>
              </w:rPr>
              <w:t xml:space="preserve"> 3 </w:t>
            </w:r>
            <w:proofErr w:type="spellStart"/>
            <w:r w:rsidRPr="00CD7E97">
              <w:rPr>
                <w:sz w:val="11"/>
                <w:szCs w:val="11"/>
              </w:rPr>
              <w:t>Nolu</w:t>
            </w:r>
            <w:proofErr w:type="spellEnd"/>
            <w:r w:rsidRPr="00CD7E97">
              <w:rPr>
                <w:sz w:val="11"/>
                <w:szCs w:val="11"/>
              </w:rPr>
              <w:t xml:space="preserve"> Konferans Salonu</w:t>
            </w:r>
          </w:p>
        </w:tc>
        <w:tc>
          <w:tcPr>
            <w:tcW w:w="2930" w:type="dxa"/>
          </w:tcPr>
          <w:p w14:paraId="223D3576" w14:textId="2D9BA7F1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0F4B1CFA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STM-3002</w:t>
            </w:r>
          </w:p>
          <w:p w14:paraId="4FA34E47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Stategic</w:t>
            </w:r>
            <w:proofErr w:type="spellEnd"/>
            <w:r w:rsidRPr="001548C0">
              <w:rPr>
                <w:sz w:val="11"/>
                <w:szCs w:val="11"/>
              </w:rPr>
              <w:t xml:space="preserve"> Management</w:t>
            </w:r>
          </w:p>
          <w:p w14:paraId="642D7710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Abdullah KIRAY</w:t>
            </w:r>
          </w:p>
          <w:p w14:paraId="2138B075" w14:textId="75B12421" w:rsidR="00FC0FF2" w:rsidRPr="001548C0" w:rsidRDefault="00C37E4F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301</w:t>
            </w:r>
          </w:p>
        </w:tc>
      </w:tr>
      <w:tr w:rsidR="00B824F3" w:rsidRPr="001548C0" w14:paraId="29CB1DD8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34AF27D6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9:50</w:t>
            </w:r>
          </w:p>
          <w:p w14:paraId="3E97FFCE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0:35</w:t>
            </w:r>
          </w:p>
        </w:tc>
        <w:tc>
          <w:tcPr>
            <w:tcW w:w="2964" w:type="dxa"/>
            <w:shd w:val="clear" w:color="auto" w:fill="F2F2F2"/>
          </w:tcPr>
          <w:p w14:paraId="0531B69D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30</w:t>
            </w:r>
          </w:p>
          <w:p w14:paraId="5F3762D9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Girişimcilik</w:t>
            </w:r>
          </w:p>
          <w:p w14:paraId="6A5AD7B5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Prof.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Gülte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GÜMÜŞTEKİN</w:t>
            </w:r>
          </w:p>
          <w:p w14:paraId="683D4B1D" w14:textId="6282E79D" w:rsidR="00255EF7" w:rsidRPr="001548C0" w:rsidRDefault="00C37E4F" w:rsidP="00B824F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301</w:t>
            </w:r>
          </w:p>
        </w:tc>
        <w:tc>
          <w:tcPr>
            <w:tcW w:w="2953" w:type="dxa"/>
            <w:shd w:val="clear" w:color="auto" w:fill="F2F2F2"/>
          </w:tcPr>
          <w:p w14:paraId="12778A1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48FE3C50" w14:textId="2FC7183C" w:rsidR="00B824F3" w:rsidRPr="001909C5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24</w:t>
            </w:r>
            <w:r>
              <w:rPr>
                <w:sz w:val="11"/>
                <w:szCs w:val="11"/>
              </w:rPr>
              <w:t xml:space="preserve"> </w:t>
            </w:r>
            <w:r w:rsidRPr="001909C5">
              <w:rPr>
                <w:b/>
                <w:bCs/>
                <w:sz w:val="11"/>
                <w:szCs w:val="11"/>
              </w:rPr>
              <w:t>(I. ve II. Öğretim)</w:t>
            </w:r>
            <w:r>
              <w:rPr>
                <w:b/>
                <w:bCs/>
                <w:sz w:val="11"/>
                <w:szCs w:val="11"/>
              </w:rPr>
              <w:t xml:space="preserve"> </w:t>
            </w:r>
          </w:p>
          <w:p w14:paraId="5C5C9ACF" w14:textId="77777777" w:rsidR="00B824F3" w:rsidRPr="001548C0" w:rsidRDefault="00B824F3" w:rsidP="00B824F3">
            <w:pPr>
              <w:tabs>
                <w:tab w:val="left" w:pos="1308"/>
              </w:tabs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ijital Pazarlama</w:t>
            </w:r>
          </w:p>
          <w:p w14:paraId="04A7A3E4" w14:textId="77777777" w:rsidR="00B824F3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  <w:p w14:paraId="0EF9D6DF" w14:textId="7FB1F3AA" w:rsidR="00255EF7" w:rsidRPr="001548C0" w:rsidRDefault="00CD7E97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CD7E97">
              <w:rPr>
                <w:sz w:val="11"/>
                <w:szCs w:val="11"/>
              </w:rPr>
              <w:t>Çobiltum</w:t>
            </w:r>
            <w:proofErr w:type="spellEnd"/>
            <w:r w:rsidRPr="00CD7E97">
              <w:rPr>
                <w:sz w:val="11"/>
                <w:szCs w:val="11"/>
              </w:rPr>
              <w:t xml:space="preserve"> 3 </w:t>
            </w:r>
            <w:proofErr w:type="spellStart"/>
            <w:r w:rsidRPr="00CD7E97">
              <w:rPr>
                <w:sz w:val="11"/>
                <w:szCs w:val="11"/>
              </w:rPr>
              <w:t>Nolu</w:t>
            </w:r>
            <w:proofErr w:type="spellEnd"/>
            <w:r w:rsidRPr="00CD7E97">
              <w:rPr>
                <w:sz w:val="11"/>
                <w:szCs w:val="11"/>
              </w:rPr>
              <w:t xml:space="preserve"> Konferans Salonu</w:t>
            </w:r>
          </w:p>
        </w:tc>
        <w:tc>
          <w:tcPr>
            <w:tcW w:w="2930" w:type="dxa"/>
            <w:shd w:val="clear" w:color="auto" w:fill="F2F2F2"/>
          </w:tcPr>
          <w:p w14:paraId="21B4F12B" w14:textId="47869880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3594D564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2E1699B6" w14:textId="77777777" w:rsidTr="00DA4C1E">
        <w:trPr>
          <w:trHeight w:val="59"/>
          <w:jc w:val="center"/>
        </w:trPr>
        <w:tc>
          <w:tcPr>
            <w:tcW w:w="0" w:type="auto"/>
          </w:tcPr>
          <w:p w14:paraId="7044AA01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0:40</w:t>
            </w:r>
          </w:p>
          <w:p w14:paraId="153ACD98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1:25</w:t>
            </w:r>
          </w:p>
        </w:tc>
        <w:tc>
          <w:tcPr>
            <w:tcW w:w="2964" w:type="dxa"/>
          </w:tcPr>
          <w:p w14:paraId="0BEE02FC" w14:textId="125C145E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44F52AF4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0C7DAF55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4CBBF771" w14:textId="11953913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6210804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05B49B8F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34139424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1:30</w:t>
            </w:r>
          </w:p>
          <w:p w14:paraId="6E26E551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2:15</w:t>
            </w:r>
          </w:p>
        </w:tc>
        <w:tc>
          <w:tcPr>
            <w:tcW w:w="2964" w:type="dxa"/>
            <w:shd w:val="clear" w:color="auto" w:fill="F2F2F2"/>
          </w:tcPr>
          <w:p w14:paraId="65385620" w14:textId="718609F3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3D4CF3A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4C2C01F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4F5458B1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71DB50B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</w:tbl>
    <w:p w14:paraId="6F96B54A" w14:textId="39BBDBB6" w:rsidR="009B0A73" w:rsidRPr="002154D7" w:rsidRDefault="009B0A73" w:rsidP="00284338">
      <w:pPr>
        <w:rPr>
          <w:sz w:val="13"/>
          <w:szCs w:val="13"/>
        </w:rPr>
      </w:pPr>
    </w:p>
    <w:p w14:paraId="6B65296F" w14:textId="0D5942DA" w:rsidR="003E49AD" w:rsidRDefault="003E49AD" w:rsidP="00284338">
      <w:pPr>
        <w:rPr>
          <w:sz w:val="13"/>
          <w:szCs w:val="13"/>
        </w:rPr>
      </w:pPr>
    </w:p>
    <w:p w14:paraId="78DAAFDE" w14:textId="7899C245" w:rsidR="009B0A73" w:rsidRPr="002154D7" w:rsidRDefault="009B0A73" w:rsidP="00284338">
      <w:pPr>
        <w:rPr>
          <w:sz w:val="13"/>
          <w:szCs w:val="13"/>
        </w:rPr>
      </w:pPr>
    </w:p>
    <w:tbl>
      <w:tblPr>
        <w:tblW w:w="15875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64"/>
        <w:gridCol w:w="2964"/>
        <w:gridCol w:w="2953"/>
        <w:gridCol w:w="3222"/>
        <w:gridCol w:w="2930"/>
        <w:gridCol w:w="2842"/>
      </w:tblGrid>
      <w:tr w:rsidR="009B0A73" w:rsidRPr="000D6791" w14:paraId="63575BD4" w14:textId="77777777" w:rsidTr="00DA4C1E">
        <w:trPr>
          <w:trHeight w:val="161"/>
          <w:jc w:val="center"/>
        </w:trPr>
        <w:tc>
          <w:tcPr>
            <w:tcW w:w="0" w:type="auto"/>
          </w:tcPr>
          <w:p w14:paraId="596CB879" w14:textId="65766135" w:rsidR="009B0A73" w:rsidRPr="000D6791" w:rsidRDefault="009B0A73" w:rsidP="00DA4C1E">
            <w:pPr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lastRenderedPageBreak/>
              <w:br w:type="page"/>
              <w:t>4.</w:t>
            </w:r>
            <w:r w:rsidRPr="000D6791">
              <w:rPr>
                <w:b/>
                <w:bCs/>
                <w:sz w:val="10"/>
                <w:szCs w:val="10"/>
              </w:rPr>
              <w:t>SINIF</w:t>
            </w:r>
          </w:p>
        </w:tc>
        <w:tc>
          <w:tcPr>
            <w:tcW w:w="2964" w:type="dxa"/>
          </w:tcPr>
          <w:p w14:paraId="3AEDD239" w14:textId="77777777" w:rsidR="009B0A73" w:rsidRPr="000D6791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b/>
                <w:bCs/>
                <w:sz w:val="10"/>
                <w:szCs w:val="10"/>
              </w:rPr>
              <w:t>PAZARTESİ</w:t>
            </w:r>
          </w:p>
        </w:tc>
        <w:tc>
          <w:tcPr>
            <w:tcW w:w="2953" w:type="dxa"/>
          </w:tcPr>
          <w:p w14:paraId="50A6AD7F" w14:textId="77777777" w:rsidR="009B0A73" w:rsidRPr="000D6791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b/>
                <w:bCs/>
                <w:sz w:val="10"/>
                <w:szCs w:val="10"/>
              </w:rPr>
              <w:t>SALI</w:t>
            </w:r>
          </w:p>
        </w:tc>
        <w:tc>
          <w:tcPr>
            <w:tcW w:w="3222" w:type="dxa"/>
          </w:tcPr>
          <w:p w14:paraId="255AC458" w14:textId="77777777" w:rsidR="009B0A73" w:rsidRPr="000D6791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b/>
                <w:bCs/>
                <w:sz w:val="10"/>
                <w:szCs w:val="10"/>
              </w:rPr>
              <w:t>ÇARŞAMBA</w:t>
            </w:r>
          </w:p>
        </w:tc>
        <w:tc>
          <w:tcPr>
            <w:tcW w:w="2930" w:type="dxa"/>
          </w:tcPr>
          <w:p w14:paraId="262B2A54" w14:textId="77777777" w:rsidR="009B0A73" w:rsidRPr="000D6791" w:rsidRDefault="009B0A73" w:rsidP="00DA4C1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sz w:val="10"/>
                <w:szCs w:val="10"/>
              </w:rPr>
              <w:t>PERŞEMBE</w:t>
            </w:r>
          </w:p>
        </w:tc>
        <w:tc>
          <w:tcPr>
            <w:tcW w:w="2842" w:type="dxa"/>
          </w:tcPr>
          <w:p w14:paraId="6103A17E" w14:textId="77777777" w:rsidR="009B0A73" w:rsidRPr="000D6791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b/>
                <w:bCs/>
                <w:sz w:val="10"/>
                <w:szCs w:val="10"/>
              </w:rPr>
              <w:t>CUMA</w:t>
            </w:r>
          </w:p>
        </w:tc>
      </w:tr>
      <w:tr w:rsidR="002E0E72" w:rsidRPr="000D6791" w14:paraId="7C5ABB14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296AB3ED" w14:textId="77777777" w:rsidR="002E0E72" w:rsidRPr="000D6791" w:rsidRDefault="002E0E72" w:rsidP="002E0E72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08:10</w:t>
            </w:r>
          </w:p>
          <w:p w14:paraId="7D8551C0" w14:textId="77777777" w:rsidR="002E0E72" w:rsidRPr="000D6791" w:rsidRDefault="002E0E72" w:rsidP="002E0E72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08:55</w:t>
            </w:r>
          </w:p>
        </w:tc>
        <w:tc>
          <w:tcPr>
            <w:tcW w:w="2964" w:type="dxa"/>
            <w:shd w:val="clear" w:color="auto" w:fill="F2F2F2"/>
          </w:tcPr>
          <w:p w14:paraId="7E9E3DF7" w14:textId="77777777" w:rsidR="002E0E72" w:rsidRPr="000D6791" w:rsidRDefault="002E0E72" w:rsidP="002E0E72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  <w:shd w:val="clear" w:color="auto" w:fill="F2F2F2"/>
          </w:tcPr>
          <w:p w14:paraId="17BC1974" w14:textId="77777777" w:rsidR="002E0E72" w:rsidRPr="000D6791" w:rsidRDefault="002E0E72" w:rsidP="002E0E72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  <w:shd w:val="clear" w:color="auto" w:fill="F2F2F2"/>
          </w:tcPr>
          <w:p w14:paraId="26294033" w14:textId="4CDDF038" w:rsidR="002E0E72" w:rsidRPr="000D6791" w:rsidRDefault="002E0E72" w:rsidP="002E0E72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  <w:shd w:val="clear" w:color="auto" w:fill="F2F2F2"/>
          </w:tcPr>
          <w:p w14:paraId="17909BD4" w14:textId="77777777" w:rsidR="002E0E72" w:rsidRPr="000D6791" w:rsidRDefault="002E0E72" w:rsidP="002E0E72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21B6C971" w14:textId="77777777" w:rsidR="002E0E72" w:rsidRPr="000D6791" w:rsidRDefault="002E0E72" w:rsidP="002E0E72">
            <w:pPr>
              <w:jc w:val="center"/>
              <w:rPr>
                <w:sz w:val="10"/>
                <w:szCs w:val="10"/>
              </w:rPr>
            </w:pPr>
          </w:p>
        </w:tc>
      </w:tr>
      <w:tr w:rsidR="00ED7DB3" w:rsidRPr="000D6791" w14:paraId="1663C075" w14:textId="77777777" w:rsidTr="00DA4C1E">
        <w:trPr>
          <w:trHeight w:val="324"/>
          <w:jc w:val="center"/>
        </w:trPr>
        <w:tc>
          <w:tcPr>
            <w:tcW w:w="0" w:type="auto"/>
          </w:tcPr>
          <w:p w14:paraId="3FC7F5F6" w14:textId="77777777" w:rsidR="00ED7DB3" w:rsidRPr="000D6791" w:rsidRDefault="00ED7DB3" w:rsidP="00ED7D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09:00</w:t>
            </w:r>
          </w:p>
          <w:p w14:paraId="7533B668" w14:textId="77777777" w:rsidR="00ED7DB3" w:rsidRPr="000D6791" w:rsidRDefault="00ED7DB3" w:rsidP="00ED7D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09:45</w:t>
            </w:r>
          </w:p>
        </w:tc>
        <w:tc>
          <w:tcPr>
            <w:tcW w:w="2964" w:type="dxa"/>
          </w:tcPr>
          <w:p w14:paraId="5BE99E07" w14:textId="1939E5D8" w:rsidR="00ED7DB3" w:rsidRPr="000D6791" w:rsidRDefault="00ED7DB3" w:rsidP="00ED7D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</w:tcPr>
          <w:p w14:paraId="7DA1D9B9" w14:textId="77777777" w:rsidR="00ED7DB3" w:rsidRPr="000D6791" w:rsidRDefault="00ED7DB3" w:rsidP="00ED7D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14</w:t>
            </w:r>
          </w:p>
          <w:p w14:paraId="3ABDCBB5" w14:textId="77777777" w:rsidR="00ED7DB3" w:rsidRPr="000D6791" w:rsidRDefault="00ED7DB3" w:rsidP="00ED7D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Uluslararası Finansal Yönetim</w:t>
            </w:r>
          </w:p>
          <w:p w14:paraId="395A5CB8" w14:textId="77777777" w:rsidR="00ED7DB3" w:rsidRPr="000D6791" w:rsidRDefault="00ED7DB3" w:rsidP="00ED7D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Öğr. Gör. Dr. Aslı ÇETİNKAYA</w:t>
            </w:r>
          </w:p>
          <w:p w14:paraId="2C606243" w14:textId="3444BDC9" w:rsidR="00ED4D36" w:rsidRPr="000D6791" w:rsidRDefault="000E6200" w:rsidP="00ED7D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3222" w:type="dxa"/>
          </w:tcPr>
          <w:p w14:paraId="54045D22" w14:textId="77777777" w:rsidR="00ED7DB3" w:rsidRPr="000D6791" w:rsidRDefault="00ED7DB3" w:rsidP="00ED7D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06</w:t>
            </w:r>
          </w:p>
          <w:p w14:paraId="4675D44B" w14:textId="77777777" w:rsidR="00ED7DB3" w:rsidRPr="000D6791" w:rsidRDefault="00ED7DB3" w:rsidP="00ED7D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Etiği ve Sosyal Sorumluluk</w:t>
            </w:r>
          </w:p>
          <w:p w14:paraId="4338B2C9" w14:textId="77777777" w:rsidR="00ED7DB3" w:rsidRPr="000D6791" w:rsidRDefault="00ED7DB3" w:rsidP="00ED7DB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>  Dr.</w:t>
            </w:r>
            <w:proofErr w:type="gramEnd"/>
            <w:r w:rsidRPr="000D6791">
              <w:rPr>
                <w:sz w:val="10"/>
                <w:szCs w:val="10"/>
              </w:rPr>
              <w:t xml:space="preserve"> Ali Şahin ÖRNEK</w:t>
            </w:r>
          </w:p>
          <w:p w14:paraId="08A67784" w14:textId="72D65B83" w:rsidR="00182671" w:rsidRPr="000D6791" w:rsidRDefault="000E6200" w:rsidP="00ED7D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30" w:type="dxa"/>
          </w:tcPr>
          <w:p w14:paraId="1179D1F3" w14:textId="77777777" w:rsidR="00ED7DB3" w:rsidRPr="000D6791" w:rsidRDefault="00ED7DB3" w:rsidP="00ED7D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28</w:t>
            </w:r>
          </w:p>
          <w:p w14:paraId="097823C8" w14:textId="77777777" w:rsidR="00ED7DB3" w:rsidRPr="000D6791" w:rsidRDefault="00ED7DB3" w:rsidP="00ED7D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etme Politikası</w:t>
            </w:r>
          </w:p>
          <w:p w14:paraId="18A88860" w14:textId="77777777" w:rsidR="00ED7DB3" w:rsidRPr="000D6791" w:rsidRDefault="00ED7DB3" w:rsidP="00ED7D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GÜMÜŞTEKİN</w:t>
            </w:r>
          </w:p>
          <w:p w14:paraId="7543A7E4" w14:textId="0CCBD14F" w:rsidR="00182671" w:rsidRPr="000D6791" w:rsidRDefault="000E6200" w:rsidP="00ED7D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182671" w:rsidRPr="000D6791">
              <w:rPr>
                <w:sz w:val="10"/>
                <w:szCs w:val="10"/>
              </w:rPr>
              <w:t>02</w:t>
            </w:r>
          </w:p>
        </w:tc>
        <w:tc>
          <w:tcPr>
            <w:tcW w:w="2842" w:type="dxa"/>
          </w:tcPr>
          <w:p w14:paraId="3F8CC4B9" w14:textId="438C6370" w:rsidR="00ED7DB3" w:rsidRPr="000D6791" w:rsidRDefault="00ED7DB3" w:rsidP="00ED7DB3">
            <w:pPr>
              <w:jc w:val="center"/>
              <w:rPr>
                <w:sz w:val="10"/>
                <w:szCs w:val="10"/>
              </w:rPr>
            </w:pPr>
          </w:p>
        </w:tc>
      </w:tr>
      <w:tr w:rsidR="008467B3" w:rsidRPr="000D6791" w14:paraId="79FA14C2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0BDAF46A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09:50</w:t>
            </w:r>
          </w:p>
          <w:p w14:paraId="69DF4AEA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0:35</w:t>
            </w:r>
          </w:p>
        </w:tc>
        <w:tc>
          <w:tcPr>
            <w:tcW w:w="2964" w:type="dxa"/>
            <w:shd w:val="clear" w:color="auto" w:fill="F2F2F2"/>
          </w:tcPr>
          <w:p w14:paraId="69183223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44</w:t>
            </w:r>
          </w:p>
          <w:p w14:paraId="60485BE1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Toplam Kalite Yönetimi</w:t>
            </w:r>
          </w:p>
          <w:p w14:paraId="72C529DE" w14:textId="77777777" w:rsidR="00ED4D36" w:rsidRDefault="008467B3" w:rsidP="00C37E4F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Dr. Öğr. Üyesi Gülay KESKİN </w:t>
            </w:r>
          </w:p>
          <w:p w14:paraId="3649ECFE" w14:textId="2B5B9E52" w:rsidR="00C37E4F" w:rsidRPr="000D6791" w:rsidRDefault="00C37E4F" w:rsidP="00C37E4F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53" w:type="dxa"/>
            <w:shd w:val="clear" w:color="auto" w:fill="F2F2F2"/>
          </w:tcPr>
          <w:p w14:paraId="073BDB0D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14</w:t>
            </w:r>
          </w:p>
          <w:p w14:paraId="1E4F2F82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Uluslararası Finansal Yönetim</w:t>
            </w:r>
          </w:p>
          <w:p w14:paraId="53128DA0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Öğr. Gör. Dr. Aslı ÇETİNKAYA</w:t>
            </w:r>
          </w:p>
          <w:p w14:paraId="4D159B06" w14:textId="25D3A3BA" w:rsidR="00ED4D36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3222" w:type="dxa"/>
            <w:shd w:val="clear" w:color="auto" w:fill="F2F2F2"/>
          </w:tcPr>
          <w:p w14:paraId="002B44B9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06</w:t>
            </w:r>
          </w:p>
          <w:p w14:paraId="16F81F7D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Etiği ve Sosyal Sorumluluk</w:t>
            </w:r>
          </w:p>
          <w:p w14:paraId="367F4BEF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>  Dr.</w:t>
            </w:r>
            <w:proofErr w:type="gramEnd"/>
            <w:r w:rsidRPr="000D6791">
              <w:rPr>
                <w:sz w:val="10"/>
                <w:szCs w:val="10"/>
              </w:rPr>
              <w:t xml:space="preserve"> Ali Şahin ÖRNEK</w:t>
            </w:r>
          </w:p>
          <w:p w14:paraId="50E90B59" w14:textId="469C5334" w:rsidR="00182671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30" w:type="dxa"/>
            <w:shd w:val="clear" w:color="auto" w:fill="F2F2F2"/>
          </w:tcPr>
          <w:p w14:paraId="0FE2A2E5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28</w:t>
            </w:r>
          </w:p>
          <w:p w14:paraId="048FDD19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etme Politikası</w:t>
            </w:r>
          </w:p>
          <w:p w14:paraId="10A7FE94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GÜMÜŞTEKİN</w:t>
            </w:r>
          </w:p>
          <w:p w14:paraId="17652AD4" w14:textId="0D2C7B3F" w:rsidR="00182671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182671" w:rsidRPr="000D6791">
              <w:rPr>
                <w:sz w:val="10"/>
                <w:szCs w:val="10"/>
              </w:rPr>
              <w:t>02</w:t>
            </w:r>
          </w:p>
        </w:tc>
        <w:tc>
          <w:tcPr>
            <w:tcW w:w="2842" w:type="dxa"/>
            <w:shd w:val="clear" w:color="auto" w:fill="F2F2F2"/>
          </w:tcPr>
          <w:p w14:paraId="1F28C429" w14:textId="7BCF95A0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</w:tr>
      <w:tr w:rsidR="008467B3" w:rsidRPr="000D6791" w14:paraId="0B91BDD7" w14:textId="77777777" w:rsidTr="00DA4C1E">
        <w:trPr>
          <w:trHeight w:val="310"/>
          <w:jc w:val="center"/>
        </w:trPr>
        <w:tc>
          <w:tcPr>
            <w:tcW w:w="0" w:type="auto"/>
          </w:tcPr>
          <w:p w14:paraId="09FB5BB4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0:40</w:t>
            </w:r>
          </w:p>
          <w:p w14:paraId="0AF9BA5F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1:25</w:t>
            </w:r>
          </w:p>
        </w:tc>
        <w:tc>
          <w:tcPr>
            <w:tcW w:w="2964" w:type="dxa"/>
          </w:tcPr>
          <w:p w14:paraId="4E9D7369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44</w:t>
            </w:r>
          </w:p>
          <w:p w14:paraId="09615CEA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Toplam Kalite Yönetimi</w:t>
            </w:r>
          </w:p>
          <w:p w14:paraId="3C0391A3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Gülay KESKİN</w:t>
            </w:r>
          </w:p>
          <w:p w14:paraId="296F87E9" w14:textId="5A458A33" w:rsidR="00ED4D36" w:rsidRPr="000D6791" w:rsidRDefault="00C37E4F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53" w:type="dxa"/>
          </w:tcPr>
          <w:p w14:paraId="0F71893B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14</w:t>
            </w:r>
          </w:p>
          <w:p w14:paraId="11AA4E30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Uluslararası Finansal Yönetim</w:t>
            </w:r>
          </w:p>
          <w:p w14:paraId="5B6F7674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Öğr. Gör. Dr. Aslı ÇETİNKAYA</w:t>
            </w:r>
          </w:p>
          <w:p w14:paraId="36BDAE5E" w14:textId="0EC0F8CB" w:rsidR="00ED4D36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3222" w:type="dxa"/>
          </w:tcPr>
          <w:p w14:paraId="77F1D964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06</w:t>
            </w:r>
          </w:p>
          <w:p w14:paraId="142DC2FF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Etiği ve Sosyal Sorumluluk</w:t>
            </w:r>
          </w:p>
          <w:p w14:paraId="7E343E2B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>  Dr.</w:t>
            </w:r>
            <w:proofErr w:type="gramEnd"/>
            <w:r w:rsidRPr="000D6791">
              <w:rPr>
                <w:sz w:val="10"/>
                <w:szCs w:val="10"/>
              </w:rPr>
              <w:t xml:space="preserve"> Ali Şahin ÖRNEK</w:t>
            </w:r>
          </w:p>
          <w:p w14:paraId="25D712E2" w14:textId="3249BC39" w:rsidR="00182671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30" w:type="dxa"/>
          </w:tcPr>
          <w:p w14:paraId="0EFCF06F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28</w:t>
            </w:r>
          </w:p>
          <w:p w14:paraId="18A098AF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etme Politikası</w:t>
            </w:r>
          </w:p>
          <w:p w14:paraId="2EA5AB4A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GÜMÜŞTEKİN</w:t>
            </w:r>
          </w:p>
          <w:p w14:paraId="46FC2D8F" w14:textId="2E8D0736" w:rsidR="00182671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182671" w:rsidRPr="000D6791">
              <w:rPr>
                <w:sz w:val="10"/>
                <w:szCs w:val="10"/>
              </w:rPr>
              <w:t>02</w:t>
            </w:r>
          </w:p>
        </w:tc>
        <w:tc>
          <w:tcPr>
            <w:tcW w:w="2842" w:type="dxa"/>
          </w:tcPr>
          <w:p w14:paraId="536CAF66" w14:textId="65AC2870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</w:tr>
      <w:tr w:rsidR="008467B3" w:rsidRPr="000D6791" w14:paraId="033A6B54" w14:textId="77777777" w:rsidTr="00DA4C1E">
        <w:trPr>
          <w:trHeight w:val="318"/>
          <w:jc w:val="center"/>
        </w:trPr>
        <w:tc>
          <w:tcPr>
            <w:tcW w:w="0" w:type="auto"/>
            <w:shd w:val="clear" w:color="auto" w:fill="F2F2F2"/>
          </w:tcPr>
          <w:p w14:paraId="712C9627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1:30</w:t>
            </w:r>
          </w:p>
          <w:p w14:paraId="56894715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2:15</w:t>
            </w:r>
          </w:p>
        </w:tc>
        <w:tc>
          <w:tcPr>
            <w:tcW w:w="2964" w:type="dxa"/>
            <w:shd w:val="clear" w:color="auto" w:fill="F2F2F2"/>
          </w:tcPr>
          <w:p w14:paraId="72AA30D7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44</w:t>
            </w:r>
          </w:p>
          <w:p w14:paraId="06209C53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Toplam Kalite Yönetimi</w:t>
            </w:r>
          </w:p>
          <w:p w14:paraId="4FAD891B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Gülay KESKİN</w:t>
            </w:r>
          </w:p>
          <w:p w14:paraId="6B78E6A3" w14:textId="3F4C50EB" w:rsidR="00ED4D36" w:rsidRPr="000D6791" w:rsidRDefault="00C37E4F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53" w:type="dxa"/>
            <w:shd w:val="clear" w:color="auto" w:fill="F2F2F2"/>
          </w:tcPr>
          <w:p w14:paraId="19BBEF2B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36</w:t>
            </w:r>
          </w:p>
          <w:p w14:paraId="4EC5683C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Muhasebe Denetimi</w:t>
            </w:r>
          </w:p>
          <w:p w14:paraId="04387D62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oç. Dr. İsmail ELAGÖZ</w:t>
            </w:r>
          </w:p>
          <w:p w14:paraId="1834FEA4" w14:textId="74CC1930" w:rsidR="00ED4D36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3222" w:type="dxa"/>
            <w:shd w:val="clear" w:color="auto" w:fill="F2F2F2"/>
          </w:tcPr>
          <w:p w14:paraId="42AB75B7" w14:textId="5EF8150D" w:rsidR="008467B3" w:rsidRPr="000D6791" w:rsidRDefault="008467B3" w:rsidP="00951FA7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46</w:t>
            </w:r>
            <w:r w:rsidR="00951FA7" w:rsidRPr="000D6791">
              <w:rPr>
                <w:sz w:val="10"/>
                <w:szCs w:val="10"/>
              </w:rPr>
              <w:t xml:space="preserve"> </w:t>
            </w:r>
            <w:r w:rsidR="00951FA7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46CFBC74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nsan ve Toplum</w:t>
            </w:r>
          </w:p>
          <w:p w14:paraId="497D400A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Ali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ahin ÖRNEK</w:t>
            </w:r>
          </w:p>
          <w:p w14:paraId="4419A422" w14:textId="1487F1B2" w:rsidR="00182671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30" w:type="dxa"/>
            <w:shd w:val="clear" w:color="auto" w:fill="F2F2F2"/>
          </w:tcPr>
          <w:p w14:paraId="14D02DC2" w14:textId="4C81B37A" w:rsidR="008467B3" w:rsidRPr="000D6791" w:rsidRDefault="008467B3" w:rsidP="00D812AD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42</w:t>
            </w:r>
            <w:r w:rsidR="00D812AD" w:rsidRPr="000D6791">
              <w:rPr>
                <w:sz w:val="10"/>
                <w:szCs w:val="10"/>
              </w:rPr>
              <w:t xml:space="preserve"> </w:t>
            </w:r>
            <w:r w:rsidR="00D812AD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1BA9411A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Bitirme Projesi (Business </w:t>
            </w:r>
            <w:proofErr w:type="spellStart"/>
            <w:r w:rsidRPr="000D6791">
              <w:rPr>
                <w:sz w:val="10"/>
                <w:szCs w:val="10"/>
              </w:rPr>
              <w:t>Capstone</w:t>
            </w:r>
            <w:proofErr w:type="spellEnd"/>
            <w:r w:rsidRPr="000D6791">
              <w:rPr>
                <w:sz w:val="10"/>
                <w:szCs w:val="10"/>
              </w:rPr>
              <w:t xml:space="preserve"> Project)</w:t>
            </w:r>
          </w:p>
          <w:p w14:paraId="16DCEEE6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oç. Dr. Erkan BİL</w:t>
            </w:r>
          </w:p>
          <w:p w14:paraId="26BA7BED" w14:textId="63E112B8" w:rsidR="00ED4D36" w:rsidRPr="000D6791" w:rsidRDefault="009F2FAB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Çobiltum</w:t>
            </w:r>
            <w:proofErr w:type="spellEnd"/>
            <w:r w:rsidRPr="000D6791">
              <w:rPr>
                <w:sz w:val="10"/>
                <w:szCs w:val="10"/>
              </w:rPr>
              <w:t xml:space="preserve"> 3 </w:t>
            </w:r>
            <w:proofErr w:type="spellStart"/>
            <w:r w:rsidRPr="000D6791">
              <w:rPr>
                <w:sz w:val="10"/>
                <w:szCs w:val="10"/>
              </w:rPr>
              <w:t>Nolu</w:t>
            </w:r>
            <w:proofErr w:type="spellEnd"/>
            <w:r w:rsidRPr="000D6791">
              <w:rPr>
                <w:sz w:val="10"/>
                <w:szCs w:val="10"/>
              </w:rPr>
              <w:t xml:space="preserve"> Konferans Salonu</w:t>
            </w:r>
          </w:p>
        </w:tc>
        <w:tc>
          <w:tcPr>
            <w:tcW w:w="2842" w:type="dxa"/>
            <w:shd w:val="clear" w:color="auto" w:fill="F2F2F2"/>
          </w:tcPr>
          <w:p w14:paraId="3626727D" w14:textId="77777777" w:rsidR="008467B3" w:rsidRPr="000D6791" w:rsidRDefault="008467B3" w:rsidP="008467B3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İŞL-4048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7C0307DD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Güncel Pazarlama Yaklaşımları</w:t>
            </w:r>
          </w:p>
          <w:p w14:paraId="039A9E74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Elçin Bayraktar Köse</w:t>
            </w:r>
          </w:p>
          <w:p w14:paraId="5B310930" w14:textId="5FAC6C15" w:rsidR="00182671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</w:tr>
      <w:tr w:rsidR="008467B3" w:rsidRPr="000D6791" w14:paraId="212AB547" w14:textId="77777777" w:rsidTr="00DA4C1E">
        <w:trPr>
          <w:trHeight w:val="324"/>
          <w:jc w:val="center"/>
        </w:trPr>
        <w:tc>
          <w:tcPr>
            <w:tcW w:w="0" w:type="auto"/>
          </w:tcPr>
          <w:p w14:paraId="733436C6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2:20</w:t>
            </w:r>
          </w:p>
          <w:p w14:paraId="35265227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3:05</w:t>
            </w:r>
          </w:p>
        </w:tc>
        <w:tc>
          <w:tcPr>
            <w:tcW w:w="2964" w:type="dxa"/>
          </w:tcPr>
          <w:p w14:paraId="407CE1D8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38</w:t>
            </w:r>
          </w:p>
          <w:p w14:paraId="11F0F23D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ve Meslek Ahlakı</w:t>
            </w:r>
          </w:p>
          <w:p w14:paraId="4753929B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Ali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ahin ÖRNEK</w:t>
            </w:r>
          </w:p>
          <w:p w14:paraId="1A2A7544" w14:textId="73034D26" w:rsidR="00ED4D36" w:rsidRPr="000D6791" w:rsidRDefault="00496265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Zemin-04</w:t>
            </w:r>
          </w:p>
        </w:tc>
        <w:tc>
          <w:tcPr>
            <w:tcW w:w="2953" w:type="dxa"/>
          </w:tcPr>
          <w:p w14:paraId="5B3DAC01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36</w:t>
            </w:r>
          </w:p>
          <w:p w14:paraId="67FC862A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Muhasebe Denetimi</w:t>
            </w:r>
          </w:p>
          <w:p w14:paraId="0679E752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oç. Dr. İsmail ELAGÖZ</w:t>
            </w:r>
          </w:p>
          <w:p w14:paraId="69E17609" w14:textId="778A74F2" w:rsidR="00ED4D36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3222" w:type="dxa"/>
          </w:tcPr>
          <w:p w14:paraId="2F6B9C1D" w14:textId="5174504C" w:rsidR="008467B3" w:rsidRPr="000D6791" w:rsidRDefault="008467B3" w:rsidP="00951FA7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46</w:t>
            </w:r>
            <w:r w:rsidR="00951FA7" w:rsidRPr="000D6791">
              <w:rPr>
                <w:sz w:val="10"/>
                <w:szCs w:val="10"/>
              </w:rPr>
              <w:t xml:space="preserve"> </w:t>
            </w:r>
            <w:r w:rsidR="00951FA7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4E50C2CD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nsan ve Toplum</w:t>
            </w:r>
          </w:p>
          <w:p w14:paraId="0BEC31D4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Ali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ahin ÖRNEK</w:t>
            </w:r>
          </w:p>
          <w:p w14:paraId="097A2A4A" w14:textId="16B8FABA" w:rsidR="00182671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30" w:type="dxa"/>
          </w:tcPr>
          <w:p w14:paraId="0B50AB62" w14:textId="70949B3E" w:rsidR="008467B3" w:rsidRPr="000D6791" w:rsidRDefault="008467B3" w:rsidP="00D812AD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42</w:t>
            </w:r>
            <w:r w:rsidR="00D812AD" w:rsidRPr="000D6791">
              <w:rPr>
                <w:sz w:val="10"/>
                <w:szCs w:val="10"/>
              </w:rPr>
              <w:t xml:space="preserve"> </w:t>
            </w:r>
            <w:r w:rsidR="00D812AD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30CB853A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Bitirme Projesi (Business </w:t>
            </w:r>
            <w:proofErr w:type="spellStart"/>
            <w:r w:rsidRPr="000D6791">
              <w:rPr>
                <w:sz w:val="10"/>
                <w:szCs w:val="10"/>
              </w:rPr>
              <w:t>Capstone</w:t>
            </w:r>
            <w:proofErr w:type="spellEnd"/>
            <w:r w:rsidRPr="000D6791">
              <w:rPr>
                <w:sz w:val="10"/>
                <w:szCs w:val="10"/>
              </w:rPr>
              <w:t xml:space="preserve"> Project)</w:t>
            </w:r>
          </w:p>
          <w:p w14:paraId="45CB3F0B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oç. Dr. Erkan BİL</w:t>
            </w:r>
          </w:p>
          <w:p w14:paraId="2EB50564" w14:textId="068CD324" w:rsidR="00ED4D36" w:rsidRPr="000D6791" w:rsidRDefault="009F2FAB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Çobiltum</w:t>
            </w:r>
            <w:proofErr w:type="spellEnd"/>
            <w:r w:rsidRPr="000D6791">
              <w:rPr>
                <w:sz w:val="10"/>
                <w:szCs w:val="10"/>
              </w:rPr>
              <w:t xml:space="preserve"> 3 </w:t>
            </w:r>
            <w:proofErr w:type="spellStart"/>
            <w:r w:rsidRPr="000D6791">
              <w:rPr>
                <w:sz w:val="10"/>
                <w:szCs w:val="10"/>
              </w:rPr>
              <w:t>Nolu</w:t>
            </w:r>
            <w:proofErr w:type="spellEnd"/>
            <w:r w:rsidRPr="000D6791">
              <w:rPr>
                <w:sz w:val="10"/>
                <w:szCs w:val="10"/>
              </w:rPr>
              <w:t xml:space="preserve"> Konferans Salonu</w:t>
            </w:r>
          </w:p>
        </w:tc>
        <w:tc>
          <w:tcPr>
            <w:tcW w:w="2842" w:type="dxa"/>
          </w:tcPr>
          <w:p w14:paraId="2502C7A1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İŞL-4048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76B11F09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Güncel Pazarlama Yaklaşımları</w:t>
            </w:r>
          </w:p>
          <w:p w14:paraId="273B127B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Elçin Bayraktar Köse</w:t>
            </w:r>
          </w:p>
          <w:p w14:paraId="719CA31E" w14:textId="15E1DCAE" w:rsidR="00182671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</w:tr>
      <w:tr w:rsidR="008467B3" w:rsidRPr="000D6791" w14:paraId="4D65E0D0" w14:textId="77777777" w:rsidTr="00DA4C1E">
        <w:trPr>
          <w:trHeight w:val="330"/>
          <w:jc w:val="center"/>
        </w:trPr>
        <w:tc>
          <w:tcPr>
            <w:tcW w:w="0" w:type="auto"/>
            <w:shd w:val="clear" w:color="auto" w:fill="F2F2F2"/>
          </w:tcPr>
          <w:p w14:paraId="7E793689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3:10</w:t>
            </w:r>
          </w:p>
          <w:p w14:paraId="0B2E2C7F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3:55</w:t>
            </w:r>
          </w:p>
        </w:tc>
        <w:tc>
          <w:tcPr>
            <w:tcW w:w="2964" w:type="dxa"/>
            <w:shd w:val="clear" w:color="auto" w:fill="F2F2F2"/>
          </w:tcPr>
          <w:p w14:paraId="38CA8562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38</w:t>
            </w:r>
          </w:p>
          <w:p w14:paraId="4C6BE5D4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ve Meslek Ahlakı</w:t>
            </w:r>
          </w:p>
          <w:p w14:paraId="34E96311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Ali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ahin ÖRNEK</w:t>
            </w:r>
          </w:p>
          <w:p w14:paraId="056DA808" w14:textId="2C64D6EF" w:rsidR="00ED4D36" w:rsidRPr="000D6791" w:rsidRDefault="00496265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Zemin-04</w:t>
            </w:r>
          </w:p>
        </w:tc>
        <w:tc>
          <w:tcPr>
            <w:tcW w:w="2953" w:type="dxa"/>
            <w:shd w:val="clear" w:color="auto" w:fill="F2F2F2"/>
          </w:tcPr>
          <w:p w14:paraId="5C257929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36</w:t>
            </w:r>
          </w:p>
          <w:p w14:paraId="24A5F396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Muhasebe Denetimi</w:t>
            </w:r>
          </w:p>
          <w:p w14:paraId="49998F43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oç. Dr. İsmail ELAGÖZ</w:t>
            </w:r>
          </w:p>
          <w:p w14:paraId="5AD3EE9B" w14:textId="398A8276" w:rsidR="00ED4D36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</w:t>
            </w:r>
            <w:r w:rsidR="00ED4D36" w:rsidRPr="000D6791">
              <w:rPr>
                <w:sz w:val="10"/>
                <w:szCs w:val="10"/>
              </w:rPr>
              <w:t>2</w:t>
            </w:r>
          </w:p>
        </w:tc>
        <w:tc>
          <w:tcPr>
            <w:tcW w:w="3222" w:type="dxa"/>
            <w:shd w:val="clear" w:color="auto" w:fill="F2F2F2"/>
          </w:tcPr>
          <w:p w14:paraId="4BE7CE7C" w14:textId="13B93DBE" w:rsidR="008467B3" w:rsidRPr="000D6791" w:rsidRDefault="008467B3" w:rsidP="00951FA7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46</w:t>
            </w:r>
            <w:r w:rsidR="00951FA7" w:rsidRPr="000D6791">
              <w:rPr>
                <w:sz w:val="10"/>
                <w:szCs w:val="10"/>
              </w:rPr>
              <w:t xml:space="preserve"> </w:t>
            </w:r>
            <w:r w:rsidR="00951FA7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16E948DC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nsan ve Toplum</w:t>
            </w:r>
          </w:p>
          <w:p w14:paraId="0081FA89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Ali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ahin ÖRNEK</w:t>
            </w:r>
          </w:p>
          <w:p w14:paraId="0F7596E4" w14:textId="79BE28A2" w:rsidR="00182671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30" w:type="dxa"/>
            <w:shd w:val="clear" w:color="auto" w:fill="F2F2F2"/>
          </w:tcPr>
          <w:p w14:paraId="6D1FD1FB" w14:textId="7AF2EC64" w:rsidR="008467B3" w:rsidRPr="000D6791" w:rsidRDefault="008467B3" w:rsidP="00D812AD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42</w:t>
            </w:r>
            <w:r w:rsidR="00D812AD" w:rsidRPr="000D6791">
              <w:rPr>
                <w:sz w:val="10"/>
                <w:szCs w:val="10"/>
              </w:rPr>
              <w:t xml:space="preserve"> </w:t>
            </w:r>
            <w:r w:rsidR="00D812AD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78C78E81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Bitirme Projesi (Business </w:t>
            </w:r>
            <w:proofErr w:type="spellStart"/>
            <w:r w:rsidRPr="000D6791">
              <w:rPr>
                <w:sz w:val="10"/>
                <w:szCs w:val="10"/>
              </w:rPr>
              <w:t>Capstone</w:t>
            </w:r>
            <w:proofErr w:type="spellEnd"/>
            <w:r w:rsidRPr="000D6791">
              <w:rPr>
                <w:sz w:val="10"/>
                <w:szCs w:val="10"/>
              </w:rPr>
              <w:t xml:space="preserve"> Project)</w:t>
            </w:r>
          </w:p>
          <w:p w14:paraId="7AED2CDC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oç. Dr. Erkan BİL</w:t>
            </w:r>
          </w:p>
          <w:p w14:paraId="2D2A4F7E" w14:textId="53A5CB98" w:rsidR="00ED4D36" w:rsidRPr="000D6791" w:rsidRDefault="009F2FAB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Çobiltum</w:t>
            </w:r>
            <w:proofErr w:type="spellEnd"/>
            <w:r w:rsidRPr="000D6791">
              <w:rPr>
                <w:sz w:val="10"/>
                <w:szCs w:val="10"/>
              </w:rPr>
              <w:t xml:space="preserve"> 3 </w:t>
            </w:r>
            <w:proofErr w:type="spellStart"/>
            <w:r w:rsidRPr="000D6791">
              <w:rPr>
                <w:sz w:val="10"/>
                <w:szCs w:val="10"/>
              </w:rPr>
              <w:t>Nolu</w:t>
            </w:r>
            <w:proofErr w:type="spellEnd"/>
            <w:r w:rsidRPr="000D6791">
              <w:rPr>
                <w:sz w:val="10"/>
                <w:szCs w:val="10"/>
              </w:rPr>
              <w:t xml:space="preserve"> Konferans Salonu</w:t>
            </w:r>
          </w:p>
        </w:tc>
        <w:tc>
          <w:tcPr>
            <w:tcW w:w="2842" w:type="dxa"/>
            <w:shd w:val="clear" w:color="auto" w:fill="F2F2F2"/>
          </w:tcPr>
          <w:p w14:paraId="2651A1C6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İŞL-4048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24B7FE80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Güncel Pazarlama Yaklaşımları</w:t>
            </w:r>
          </w:p>
          <w:p w14:paraId="03BDF2C0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Elçin Bayraktar Köse</w:t>
            </w:r>
          </w:p>
          <w:p w14:paraId="4B38641F" w14:textId="7855B899" w:rsidR="00182671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</w:tr>
      <w:tr w:rsidR="008467B3" w:rsidRPr="000D6791" w14:paraId="003D5D30" w14:textId="77777777" w:rsidTr="00DA4C1E">
        <w:trPr>
          <w:trHeight w:val="82"/>
          <w:jc w:val="center"/>
        </w:trPr>
        <w:tc>
          <w:tcPr>
            <w:tcW w:w="0" w:type="auto"/>
          </w:tcPr>
          <w:p w14:paraId="586E6673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4:00</w:t>
            </w:r>
          </w:p>
          <w:p w14:paraId="1E5D3048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4:45</w:t>
            </w:r>
          </w:p>
        </w:tc>
        <w:tc>
          <w:tcPr>
            <w:tcW w:w="2964" w:type="dxa"/>
          </w:tcPr>
          <w:p w14:paraId="1FE65BFB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38</w:t>
            </w:r>
          </w:p>
          <w:p w14:paraId="636366A0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ve Meslek Ahlakı</w:t>
            </w:r>
          </w:p>
          <w:p w14:paraId="2D68554A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Ali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ahin ÖRNEK</w:t>
            </w:r>
          </w:p>
          <w:p w14:paraId="78120036" w14:textId="77BD7F0A" w:rsidR="00ED4D36" w:rsidRPr="000D6791" w:rsidRDefault="00496265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Zemin-04</w:t>
            </w:r>
          </w:p>
        </w:tc>
        <w:tc>
          <w:tcPr>
            <w:tcW w:w="2953" w:type="dxa"/>
          </w:tcPr>
          <w:p w14:paraId="6BAF7614" w14:textId="77777777" w:rsidR="008467B3" w:rsidRPr="000D6791" w:rsidRDefault="008467B3" w:rsidP="008467B3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İŞL-4018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4551CBDC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Proje Yönetimi</w:t>
            </w:r>
          </w:p>
          <w:p w14:paraId="26A59172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ENGÜL</w:t>
            </w:r>
          </w:p>
          <w:p w14:paraId="659F1173" w14:textId="717D9BFD" w:rsidR="00ED4D36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3222" w:type="dxa"/>
          </w:tcPr>
          <w:p w14:paraId="226D501B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610A53A0" w14:textId="0F3BE77A" w:rsidR="008467B3" w:rsidRPr="000D6791" w:rsidRDefault="008467B3" w:rsidP="001B2BEC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NM-4002</w:t>
            </w:r>
            <w:r w:rsidR="001B2BEC" w:rsidRPr="000D6791">
              <w:rPr>
                <w:sz w:val="10"/>
                <w:szCs w:val="10"/>
              </w:rPr>
              <w:t xml:space="preserve"> </w:t>
            </w:r>
            <w:r w:rsidR="001B2BEC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643719FC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Investment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r w:rsidRPr="000D6791">
              <w:rPr>
                <w:sz w:val="10"/>
                <w:szCs w:val="10"/>
              </w:rPr>
              <w:t>Manegement</w:t>
            </w:r>
            <w:proofErr w:type="spellEnd"/>
          </w:p>
          <w:p w14:paraId="76C8DC31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Güneş TOPÇU</w:t>
            </w:r>
          </w:p>
          <w:p w14:paraId="56A6E1CA" w14:textId="4ABC408A" w:rsidR="00ED4D36" w:rsidRPr="000D6791" w:rsidRDefault="00ED4D36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30</w:t>
            </w:r>
            <w:r w:rsidR="00DC105E">
              <w:rPr>
                <w:sz w:val="10"/>
                <w:szCs w:val="10"/>
              </w:rPr>
              <w:t>1</w:t>
            </w:r>
          </w:p>
        </w:tc>
        <w:tc>
          <w:tcPr>
            <w:tcW w:w="2842" w:type="dxa"/>
          </w:tcPr>
          <w:p w14:paraId="5B30F53F" w14:textId="03294BAB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</w:tr>
      <w:tr w:rsidR="008467B3" w:rsidRPr="000D6791" w14:paraId="1F65A955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4D2CB21C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4:50</w:t>
            </w:r>
          </w:p>
          <w:p w14:paraId="46B9B470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5:35</w:t>
            </w:r>
          </w:p>
        </w:tc>
        <w:tc>
          <w:tcPr>
            <w:tcW w:w="2964" w:type="dxa"/>
            <w:shd w:val="clear" w:color="auto" w:fill="F2F2F2"/>
          </w:tcPr>
          <w:p w14:paraId="666F8790" w14:textId="77777777" w:rsidR="008467B3" w:rsidRPr="000D6791" w:rsidRDefault="008467B3" w:rsidP="008467B3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İŞL-4052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5FB09B51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Pazarlama Araştırmaları</w:t>
            </w:r>
          </w:p>
          <w:p w14:paraId="381EC462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Mustafa KAPLAN</w:t>
            </w:r>
          </w:p>
          <w:p w14:paraId="5D4C13DD" w14:textId="5A22D776" w:rsidR="00ED4D36" w:rsidRPr="000D6791" w:rsidRDefault="00D74F9D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Zemin-04</w:t>
            </w:r>
          </w:p>
        </w:tc>
        <w:tc>
          <w:tcPr>
            <w:tcW w:w="2953" w:type="dxa"/>
            <w:shd w:val="clear" w:color="auto" w:fill="F2F2F2"/>
          </w:tcPr>
          <w:p w14:paraId="0D81D3CA" w14:textId="77777777" w:rsidR="008467B3" w:rsidRPr="000D6791" w:rsidRDefault="008467B3" w:rsidP="008467B3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İŞL-4018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48A6AF72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Proje Yönetimi</w:t>
            </w:r>
          </w:p>
          <w:p w14:paraId="0D8026ED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ENGÜL</w:t>
            </w:r>
          </w:p>
          <w:p w14:paraId="4AA2E3B2" w14:textId="06FB03A1" w:rsidR="00ED4D36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3222" w:type="dxa"/>
            <w:shd w:val="clear" w:color="auto" w:fill="F2F2F2"/>
          </w:tcPr>
          <w:p w14:paraId="6605F868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  <w:shd w:val="clear" w:color="auto" w:fill="F2F2F2"/>
          </w:tcPr>
          <w:p w14:paraId="0370328C" w14:textId="6B677B84" w:rsidR="008467B3" w:rsidRPr="000D6791" w:rsidRDefault="008467B3" w:rsidP="001B2BEC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NM-4002</w:t>
            </w:r>
            <w:r w:rsidR="001B2BEC" w:rsidRPr="000D6791">
              <w:rPr>
                <w:sz w:val="10"/>
                <w:szCs w:val="10"/>
              </w:rPr>
              <w:t xml:space="preserve"> </w:t>
            </w:r>
            <w:r w:rsidR="001B2BEC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024FCE60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Investment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r w:rsidRPr="000D6791">
              <w:rPr>
                <w:sz w:val="10"/>
                <w:szCs w:val="10"/>
              </w:rPr>
              <w:t>Manegement</w:t>
            </w:r>
            <w:proofErr w:type="spellEnd"/>
          </w:p>
          <w:p w14:paraId="4D942F8F" w14:textId="77777777" w:rsidR="00ED4D36" w:rsidRPr="000D6791" w:rsidRDefault="008467B3" w:rsidP="00ED4D36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Güneş TOPÇU</w:t>
            </w:r>
          </w:p>
          <w:p w14:paraId="0E179855" w14:textId="5872D8E5" w:rsidR="00ED4D36" w:rsidRPr="000D6791" w:rsidRDefault="00ED4D36" w:rsidP="00ED4D36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30</w:t>
            </w:r>
            <w:r w:rsidR="00DC105E">
              <w:rPr>
                <w:sz w:val="10"/>
                <w:szCs w:val="10"/>
              </w:rPr>
              <w:t>1</w:t>
            </w:r>
          </w:p>
        </w:tc>
        <w:tc>
          <w:tcPr>
            <w:tcW w:w="2842" w:type="dxa"/>
            <w:shd w:val="clear" w:color="auto" w:fill="F2F2F2"/>
          </w:tcPr>
          <w:p w14:paraId="1D61C4B9" w14:textId="77777777" w:rsidR="008467B3" w:rsidRPr="000D6791" w:rsidRDefault="00E1248D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50</w:t>
            </w:r>
          </w:p>
          <w:p w14:paraId="74FE00F2" w14:textId="77777777" w:rsidR="00E1248D" w:rsidRPr="000D6791" w:rsidRDefault="00E1248D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Gönüllülük Çalışmaları</w:t>
            </w:r>
          </w:p>
          <w:p w14:paraId="35F7038A" w14:textId="77777777" w:rsidR="00E1248D" w:rsidRPr="000D6791" w:rsidRDefault="00E1248D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Hafize SEÇTİM</w:t>
            </w:r>
          </w:p>
          <w:p w14:paraId="3A3BB398" w14:textId="1924E077" w:rsidR="00182671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</w:tr>
      <w:tr w:rsidR="008467B3" w:rsidRPr="000D6791" w14:paraId="4F2E2029" w14:textId="77777777" w:rsidTr="00DA4C1E">
        <w:trPr>
          <w:trHeight w:val="486"/>
          <w:jc w:val="center"/>
        </w:trPr>
        <w:tc>
          <w:tcPr>
            <w:tcW w:w="0" w:type="auto"/>
          </w:tcPr>
          <w:p w14:paraId="1A1DF6ED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5:40</w:t>
            </w:r>
          </w:p>
          <w:p w14:paraId="0A969BCC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6:25</w:t>
            </w:r>
          </w:p>
        </w:tc>
        <w:tc>
          <w:tcPr>
            <w:tcW w:w="2964" w:type="dxa"/>
          </w:tcPr>
          <w:p w14:paraId="555B15A3" w14:textId="77777777" w:rsidR="008467B3" w:rsidRPr="000D6791" w:rsidRDefault="008467B3" w:rsidP="008467B3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İŞL-4052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2259EDD3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Pazarlama Araştırmaları</w:t>
            </w:r>
          </w:p>
          <w:p w14:paraId="511FC4B2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Mustafa KAPLAN</w:t>
            </w:r>
          </w:p>
          <w:p w14:paraId="4EE38F57" w14:textId="176CC5A1" w:rsidR="00ED4D36" w:rsidRPr="000D6791" w:rsidRDefault="00D74F9D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Zemin-04</w:t>
            </w:r>
          </w:p>
        </w:tc>
        <w:tc>
          <w:tcPr>
            <w:tcW w:w="2953" w:type="dxa"/>
          </w:tcPr>
          <w:p w14:paraId="0F0785DF" w14:textId="77777777" w:rsidR="008467B3" w:rsidRPr="000D6791" w:rsidRDefault="008467B3" w:rsidP="008467B3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İŞL-4018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2EA76513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Proje Yönetimi</w:t>
            </w:r>
          </w:p>
          <w:p w14:paraId="0677221B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.Dr.Ümra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ENGÜL</w:t>
            </w:r>
          </w:p>
          <w:p w14:paraId="0AFED938" w14:textId="779B5E20" w:rsidR="00ED4D36" w:rsidRPr="000D6791" w:rsidRDefault="000E6200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3222" w:type="dxa"/>
          </w:tcPr>
          <w:p w14:paraId="4D7B86C3" w14:textId="549310C0" w:rsidR="008467B3" w:rsidRPr="000D6791" w:rsidRDefault="008467B3" w:rsidP="001909C5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10</w:t>
            </w:r>
            <w:r w:rsidR="001909C5" w:rsidRPr="000D6791">
              <w:rPr>
                <w:sz w:val="10"/>
                <w:szCs w:val="10"/>
              </w:rPr>
              <w:t xml:space="preserve"> </w:t>
            </w:r>
            <w:r w:rsidR="001909C5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10EDF3C3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ijital Marka Yönetimi ve Sosyal Medya</w:t>
            </w:r>
          </w:p>
          <w:p w14:paraId="56E794B1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oç. Dr. Erkan BİL</w:t>
            </w:r>
          </w:p>
          <w:p w14:paraId="6DE0004C" w14:textId="443A580D" w:rsidR="00ED4D36" w:rsidRPr="000D6791" w:rsidRDefault="00CD7E97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Çobiltum</w:t>
            </w:r>
            <w:proofErr w:type="spellEnd"/>
            <w:r w:rsidRPr="000D6791">
              <w:rPr>
                <w:sz w:val="10"/>
                <w:szCs w:val="10"/>
              </w:rPr>
              <w:t xml:space="preserve"> 3 </w:t>
            </w:r>
            <w:proofErr w:type="spellStart"/>
            <w:r w:rsidRPr="000D6791">
              <w:rPr>
                <w:sz w:val="10"/>
                <w:szCs w:val="10"/>
              </w:rPr>
              <w:t>Nolu</w:t>
            </w:r>
            <w:proofErr w:type="spellEnd"/>
            <w:r w:rsidRPr="000D6791">
              <w:rPr>
                <w:sz w:val="10"/>
                <w:szCs w:val="10"/>
              </w:rPr>
              <w:t xml:space="preserve"> Konferans Salonu</w:t>
            </w:r>
          </w:p>
        </w:tc>
        <w:tc>
          <w:tcPr>
            <w:tcW w:w="2930" w:type="dxa"/>
          </w:tcPr>
          <w:p w14:paraId="64D1E2F1" w14:textId="4FC2DED2" w:rsidR="008467B3" w:rsidRPr="000D6791" w:rsidRDefault="008467B3" w:rsidP="001B2BEC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NM-4002</w:t>
            </w:r>
            <w:r w:rsidR="001B2BEC" w:rsidRPr="000D6791">
              <w:rPr>
                <w:sz w:val="10"/>
                <w:szCs w:val="10"/>
              </w:rPr>
              <w:t xml:space="preserve"> </w:t>
            </w:r>
            <w:r w:rsidR="001B2BEC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62FC1150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Investment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r w:rsidRPr="000D6791">
              <w:rPr>
                <w:sz w:val="10"/>
                <w:szCs w:val="10"/>
              </w:rPr>
              <w:t>Manegement</w:t>
            </w:r>
            <w:proofErr w:type="spellEnd"/>
          </w:p>
          <w:p w14:paraId="58862E07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Güneş TOPÇU</w:t>
            </w:r>
          </w:p>
          <w:p w14:paraId="45786456" w14:textId="639A2903" w:rsidR="00ED4D36" w:rsidRPr="000D6791" w:rsidRDefault="00ED4D36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30</w:t>
            </w:r>
            <w:r w:rsidR="00DC105E">
              <w:rPr>
                <w:sz w:val="10"/>
                <w:szCs w:val="10"/>
              </w:rPr>
              <w:t>1</w:t>
            </w:r>
          </w:p>
        </w:tc>
        <w:tc>
          <w:tcPr>
            <w:tcW w:w="2842" w:type="dxa"/>
          </w:tcPr>
          <w:p w14:paraId="4764620F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50</w:t>
            </w:r>
          </w:p>
          <w:p w14:paraId="7112AAD2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Gönüllülük Çalışmaları</w:t>
            </w:r>
          </w:p>
          <w:p w14:paraId="51A4D25B" w14:textId="77777777" w:rsidR="008467B3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Hafize SEÇTİM</w:t>
            </w:r>
          </w:p>
          <w:p w14:paraId="213FB837" w14:textId="1AC98A78" w:rsidR="00182671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  <w:p w14:paraId="36AE137B" w14:textId="261A1503" w:rsidR="00182671" w:rsidRPr="000D6791" w:rsidRDefault="00182671" w:rsidP="00E1248D">
            <w:pPr>
              <w:jc w:val="center"/>
              <w:rPr>
                <w:sz w:val="10"/>
                <w:szCs w:val="10"/>
              </w:rPr>
            </w:pPr>
          </w:p>
        </w:tc>
      </w:tr>
      <w:tr w:rsidR="008467B3" w:rsidRPr="000D6791" w14:paraId="6F61B324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3794B3DD" w14:textId="77777777" w:rsidR="008467B3" w:rsidRPr="000D6791" w:rsidRDefault="008467B3" w:rsidP="008467B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6:30</w:t>
            </w:r>
          </w:p>
          <w:p w14:paraId="5EC4FF7F" w14:textId="77777777" w:rsidR="008467B3" w:rsidRPr="000D6791" w:rsidRDefault="008467B3" w:rsidP="008467B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00B0F0"/>
                <w:sz w:val="10"/>
                <w:szCs w:val="10"/>
              </w:rPr>
              <w:t>17:15</w:t>
            </w:r>
          </w:p>
        </w:tc>
        <w:tc>
          <w:tcPr>
            <w:tcW w:w="2964" w:type="dxa"/>
            <w:shd w:val="clear" w:color="auto" w:fill="F2F2F2"/>
          </w:tcPr>
          <w:p w14:paraId="425DEF73" w14:textId="77777777" w:rsidR="008467B3" w:rsidRPr="000D6791" w:rsidRDefault="008467B3" w:rsidP="008467B3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İŞL-4052 </w:t>
            </w:r>
            <w:r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28B7D3A3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Pazarlama Araştırmaları</w:t>
            </w:r>
          </w:p>
          <w:p w14:paraId="3033B9CB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Mustafa KAPLAN</w:t>
            </w:r>
          </w:p>
          <w:p w14:paraId="468A9FA6" w14:textId="11710B3A" w:rsidR="00ED4D36" w:rsidRPr="000D6791" w:rsidRDefault="00D74F9D" w:rsidP="008467B3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Zemin-04</w:t>
            </w:r>
          </w:p>
        </w:tc>
        <w:tc>
          <w:tcPr>
            <w:tcW w:w="2953" w:type="dxa"/>
            <w:shd w:val="clear" w:color="auto" w:fill="F2F2F2"/>
          </w:tcPr>
          <w:p w14:paraId="4F1B8E74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  <w:shd w:val="clear" w:color="auto" w:fill="F2F2F2"/>
          </w:tcPr>
          <w:p w14:paraId="22D79B32" w14:textId="7C17853C" w:rsidR="008467B3" w:rsidRPr="000D6791" w:rsidRDefault="008467B3" w:rsidP="001909C5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10</w:t>
            </w:r>
            <w:r w:rsidR="001909C5" w:rsidRPr="000D6791">
              <w:rPr>
                <w:sz w:val="10"/>
                <w:szCs w:val="10"/>
              </w:rPr>
              <w:t xml:space="preserve"> </w:t>
            </w:r>
            <w:r w:rsidR="001909C5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446995EB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ijital Marka Yönetimi ve Sosyal Medya</w:t>
            </w:r>
          </w:p>
          <w:p w14:paraId="0F6BC41C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oç. Dr. Erkan BİL</w:t>
            </w:r>
          </w:p>
          <w:p w14:paraId="6F34C83D" w14:textId="419AF7A4" w:rsidR="00ED4D36" w:rsidRPr="000D6791" w:rsidRDefault="00CD7E97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Çobiltum</w:t>
            </w:r>
            <w:proofErr w:type="spellEnd"/>
            <w:r w:rsidRPr="000D6791">
              <w:rPr>
                <w:sz w:val="10"/>
                <w:szCs w:val="10"/>
              </w:rPr>
              <w:t xml:space="preserve"> 3 </w:t>
            </w:r>
            <w:proofErr w:type="spellStart"/>
            <w:r w:rsidRPr="000D6791">
              <w:rPr>
                <w:sz w:val="10"/>
                <w:szCs w:val="10"/>
              </w:rPr>
              <w:t>Nolu</w:t>
            </w:r>
            <w:proofErr w:type="spellEnd"/>
            <w:r w:rsidRPr="000D6791">
              <w:rPr>
                <w:sz w:val="10"/>
                <w:szCs w:val="10"/>
              </w:rPr>
              <w:t xml:space="preserve"> Konferans Salonu</w:t>
            </w:r>
          </w:p>
        </w:tc>
        <w:tc>
          <w:tcPr>
            <w:tcW w:w="2930" w:type="dxa"/>
            <w:shd w:val="clear" w:color="auto" w:fill="F2F2F2"/>
          </w:tcPr>
          <w:p w14:paraId="56F2ACAB" w14:textId="0DB54593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36D6F42A" w14:textId="358B0A22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</w:tr>
      <w:tr w:rsidR="008467B3" w:rsidRPr="000D6791" w14:paraId="05ACF26A" w14:textId="77777777" w:rsidTr="00DA4C1E">
        <w:trPr>
          <w:trHeight w:val="324"/>
          <w:jc w:val="center"/>
        </w:trPr>
        <w:tc>
          <w:tcPr>
            <w:tcW w:w="0" w:type="auto"/>
          </w:tcPr>
          <w:p w14:paraId="12225BA6" w14:textId="77777777" w:rsidR="008467B3" w:rsidRPr="000D6791" w:rsidRDefault="008467B3" w:rsidP="008467B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4:50</w:t>
            </w:r>
          </w:p>
          <w:p w14:paraId="4B22B49D" w14:textId="77777777" w:rsidR="008467B3" w:rsidRPr="000D6791" w:rsidRDefault="008467B3" w:rsidP="008467B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5:35</w:t>
            </w:r>
          </w:p>
        </w:tc>
        <w:tc>
          <w:tcPr>
            <w:tcW w:w="2964" w:type="dxa"/>
          </w:tcPr>
          <w:p w14:paraId="0D77C58D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</w:tcPr>
          <w:p w14:paraId="46E275E2" w14:textId="360777DA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</w:tcPr>
          <w:p w14:paraId="751D1A96" w14:textId="46243A26" w:rsidR="008467B3" w:rsidRPr="000D6791" w:rsidRDefault="008467B3" w:rsidP="001909C5">
            <w:pPr>
              <w:jc w:val="center"/>
              <w:rPr>
                <w:b/>
                <w:bCs/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10</w:t>
            </w:r>
            <w:r w:rsidR="001909C5" w:rsidRPr="000D6791">
              <w:rPr>
                <w:sz w:val="10"/>
                <w:szCs w:val="10"/>
              </w:rPr>
              <w:t xml:space="preserve"> </w:t>
            </w:r>
            <w:r w:rsidR="001909C5" w:rsidRPr="000D6791">
              <w:rPr>
                <w:b/>
                <w:bCs/>
                <w:sz w:val="10"/>
                <w:szCs w:val="10"/>
              </w:rPr>
              <w:t>(I. ve II. Öğretim)</w:t>
            </w:r>
          </w:p>
          <w:p w14:paraId="7891D863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ijital Marka Yönetimi ve Sosyal Medya</w:t>
            </w:r>
          </w:p>
          <w:p w14:paraId="1E183298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oç. Dr. Erkan BİL</w:t>
            </w:r>
          </w:p>
          <w:p w14:paraId="78D139C3" w14:textId="3D7E7F0A" w:rsidR="00ED4D36" w:rsidRPr="000D6791" w:rsidRDefault="00CD7E97" w:rsidP="008467B3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Çobiltum</w:t>
            </w:r>
            <w:proofErr w:type="spellEnd"/>
            <w:r w:rsidRPr="000D6791">
              <w:rPr>
                <w:sz w:val="10"/>
                <w:szCs w:val="10"/>
              </w:rPr>
              <w:t xml:space="preserve"> 3 </w:t>
            </w:r>
            <w:proofErr w:type="spellStart"/>
            <w:r w:rsidRPr="000D6791">
              <w:rPr>
                <w:sz w:val="10"/>
                <w:szCs w:val="10"/>
              </w:rPr>
              <w:t>Nolu</w:t>
            </w:r>
            <w:proofErr w:type="spellEnd"/>
            <w:r w:rsidRPr="000D6791">
              <w:rPr>
                <w:sz w:val="10"/>
                <w:szCs w:val="10"/>
              </w:rPr>
              <w:t xml:space="preserve"> Konferans Salonu</w:t>
            </w:r>
          </w:p>
        </w:tc>
        <w:tc>
          <w:tcPr>
            <w:tcW w:w="2930" w:type="dxa"/>
          </w:tcPr>
          <w:p w14:paraId="0DA1E5CE" w14:textId="54A07D9A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16F9BBF9" w14:textId="32108535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</w:tr>
      <w:tr w:rsidR="008467B3" w:rsidRPr="000D6791" w14:paraId="285BABE4" w14:textId="77777777" w:rsidTr="00DA4C1E">
        <w:trPr>
          <w:trHeight w:val="324"/>
          <w:jc w:val="center"/>
        </w:trPr>
        <w:tc>
          <w:tcPr>
            <w:tcW w:w="0" w:type="auto"/>
          </w:tcPr>
          <w:p w14:paraId="56DC6D66" w14:textId="77777777" w:rsidR="008467B3" w:rsidRPr="000D6791" w:rsidRDefault="008467B3" w:rsidP="008467B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5:40</w:t>
            </w:r>
          </w:p>
          <w:p w14:paraId="615DD84A" w14:textId="77777777" w:rsidR="008467B3" w:rsidRPr="000D6791" w:rsidRDefault="008467B3" w:rsidP="008467B3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6:25</w:t>
            </w:r>
          </w:p>
        </w:tc>
        <w:tc>
          <w:tcPr>
            <w:tcW w:w="2964" w:type="dxa"/>
          </w:tcPr>
          <w:p w14:paraId="683F80D9" w14:textId="7777777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</w:tcPr>
          <w:p w14:paraId="673EE93C" w14:textId="578DA476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</w:tcPr>
          <w:p w14:paraId="73868BEB" w14:textId="1B49DF25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0BB2B082" w14:textId="2BFF6313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612A21B3" w14:textId="3ED30757" w:rsidR="008467B3" w:rsidRPr="000D6791" w:rsidRDefault="008467B3" w:rsidP="008467B3">
            <w:pPr>
              <w:jc w:val="center"/>
              <w:rPr>
                <w:sz w:val="10"/>
                <w:szCs w:val="10"/>
              </w:rPr>
            </w:pPr>
          </w:p>
        </w:tc>
      </w:tr>
      <w:tr w:rsidR="00E1248D" w:rsidRPr="000D6791" w14:paraId="2F96D174" w14:textId="77777777" w:rsidTr="00DA4C1E">
        <w:trPr>
          <w:trHeight w:val="324"/>
          <w:jc w:val="center"/>
        </w:trPr>
        <w:tc>
          <w:tcPr>
            <w:tcW w:w="0" w:type="auto"/>
          </w:tcPr>
          <w:p w14:paraId="5FDE17D4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6:30</w:t>
            </w:r>
          </w:p>
          <w:p w14:paraId="6644FD39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7:15</w:t>
            </w:r>
          </w:p>
        </w:tc>
        <w:tc>
          <w:tcPr>
            <w:tcW w:w="2964" w:type="dxa"/>
          </w:tcPr>
          <w:p w14:paraId="7FB37268" w14:textId="7532F081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53" w:type="dxa"/>
          </w:tcPr>
          <w:p w14:paraId="2BEC9E51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14</w:t>
            </w:r>
          </w:p>
          <w:p w14:paraId="2F825E8C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Uluslararası Finansal Yönetim</w:t>
            </w:r>
          </w:p>
          <w:p w14:paraId="4E86B044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Öğr. Gör. Dr. Aslı ÇETİNKAYA</w:t>
            </w:r>
          </w:p>
          <w:p w14:paraId="223905E8" w14:textId="51B57FF4" w:rsidR="00ED4D36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3222" w:type="dxa"/>
          </w:tcPr>
          <w:p w14:paraId="00A44E28" w14:textId="7C024BE1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0D4A3B69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28</w:t>
            </w:r>
          </w:p>
          <w:p w14:paraId="73D5F1CD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etme Politikası</w:t>
            </w:r>
          </w:p>
          <w:p w14:paraId="68FEBA6A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GÜMÜŞTEKİN</w:t>
            </w:r>
          </w:p>
          <w:p w14:paraId="3A5702D6" w14:textId="79B3588A" w:rsidR="00182671" w:rsidRPr="000D6791" w:rsidRDefault="00F37A0A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1</w:t>
            </w:r>
          </w:p>
        </w:tc>
        <w:tc>
          <w:tcPr>
            <w:tcW w:w="2842" w:type="dxa"/>
          </w:tcPr>
          <w:p w14:paraId="1294258B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50</w:t>
            </w:r>
          </w:p>
          <w:p w14:paraId="58710316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Gönüllülük Çalışmaları</w:t>
            </w:r>
          </w:p>
          <w:p w14:paraId="16AFE2F0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Hafize SEÇTİM</w:t>
            </w:r>
          </w:p>
          <w:p w14:paraId="3714AF53" w14:textId="4ED8E2C6" w:rsidR="00182671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</w:tr>
      <w:tr w:rsidR="00E1248D" w:rsidRPr="000D6791" w14:paraId="14CDD34E" w14:textId="77777777" w:rsidTr="00DA4C1E">
        <w:trPr>
          <w:trHeight w:val="486"/>
          <w:jc w:val="center"/>
        </w:trPr>
        <w:tc>
          <w:tcPr>
            <w:tcW w:w="0" w:type="auto"/>
          </w:tcPr>
          <w:p w14:paraId="47EE21DC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7:20</w:t>
            </w:r>
          </w:p>
          <w:p w14:paraId="1595E325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8:05</w:t>
            </w:r>
          </w:p>
        </w:tc>
        <w:tc>
          <w:tcPr>
            <w:tcW w:w="2964" w:type="dxa"/>
          </w:tcPr>
          <w:p w14:paraId="5A974C6A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44</w:t>
            </w:r>
          </w:p>
          <w:p w14:paraId="795B653B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Toplam Kalite Yönetimi</w:t>
            </w:r>
          </w:p>
          <w:p w14:paraId="42EDDF1A" w14:textId="77777777" w:rsidR="00ED4D36" w:rsidRDefault="00E1248D" w:rsidP="000E6200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Dr. Öğr. Üyesi Gülay KESKİN </w:t>
            </w:r>
          </w:p>
          <w:p w14:paraId="3237BD56" w14:textId="5E7940B7" w:rsidR="000E6200" w:rsidRPr="000D6791" w:rsidRDefault="000E6200" w:rsidP="000E6200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53" w:type="dxa"/>
          </w:tcPr>
          <w:p w14:paraId="26E5A228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14</w:t>
            </w:r>
          </w:p>
          <w:p w14:paraId="528A8F27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Uluslararası Finansal Yönetim</w:t>
            </w:r>
          </w:p>
          <w:p w14:paraId="6882DB1F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Öğr. Gör. Dr. Aslı ÇETİNKAYA</w:t>
            </w:r>
          </w:p>
          <w:p w14:paraId="1F675D3E" w14:textId="3C73B26E" w:rsidR="00ED4D36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3222" w:type="dxa"/>
          </w:tcPr>
          <w:p w14:paraId="5B70D48F" w14:textId="12DBBAC6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28269EE0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28</w:t>
            </w:r>
          </w:p>
          <w:p w14:paraId="6CA9C06D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etme Politikası</w:t>
            </w:r>
          </w:p>
          <w:p w14:paraId="2BE79EF7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GÜMÜŞTEKİN</w:t>
            </w:r>
          </w:p>
          <w:p w14:paraId="12976544" w14:textId="138D6772" w:rsidR="00182671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182671" w:rsidRPr="000D6791">
              <w:rPr>
                <w:sz w:val="10"/>
                <w:szCs w:val="10"/>
              </w:rPr>
              <w:t>0</w:t>
            </w:r>
            <w:r w:rsidR="00F37A0A">
              <w:rPr>
                <w:sz w:val="10"/>
                <w:szCs w:val="10"/>
              </w:rPr>
              <w:t>1</w:t>
            </w:r>
          </w:p>
        </w:tc>
        <w:tc>
          <w:tcPr>
            <w:tcW w:w="2842" w:type="dxa"/>
          </w:tcPr>
          <w:p w14:paraId="7440B49D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50</w:t>
            </w:r>
          </w:p>
          <w:p w14:paraId="715DEBD6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Gönüllülük Çalışmaları</w:t>
            </w:r>
          </w:p>
          <w:p w14:paraId="182BA13A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Hafize SEÇTİM</w:t>
            </w:r>
          </w:p>
          <w:p w14:paraId="5514AA15" w14:textId="352B1FA4" w:rsidR="00182671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</w:tr>
      <w:tr w:rsidR="00E1248D" w:rsidRPr="000D6791" w14:paraId="0FC46052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37300B7D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8:10</w:t>
            </w:r>
          </w:p>
          <w:p w14:paraId="49357E12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8:55</w:t>
            </w:r>
          </w:p>
        </w:tc>
        <w:tc>
          <w:tcPr>
            <w:tcW w:w="2964" w:type="dxa"/>
            <w:shd w:val="clear" w:color="auto" w:fill="F2F2F2"/>
          </w:tcPr>
          <w:p w14:paraId="4D7CC519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44</w:t>
            </w:r>
          </w:p>
          <w:p w14:paraId="46A21FF5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Toplam Kalite Yönetimi</w:t>
            </w:r>
          </w:p>
          <w:p w14:paraId="58F9CE2B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Gülay KESKİN</w:t>
            </w:r>
          </w:p>
          <w:p w14:paraId="24325334" w14:textId="775EF85A" w:rsidR="00ED4D36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53" w:type="dxa"/>
            <w:shd w:val="clear" w:color="auto" w:fill="F2F2F2"/>
          </w:tcPr>
          <w:p w14:paraId="050553DB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14</w:t>
            </w:r>
          </w:p>
          <w:p w14:paraId="386EB028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Uluslararası Finansal Yönetim</w:t>
            </w:r>
          </w:p>
          <w:p w14:paraId="0224252B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Öğr. Gör. Dr. Aslı ÇETİNKAYA</w:t>
            </w:r>
          </w:p>
          <w:p w14:paraId="39AEC37D" w14:textId="7CB56408" w:rsidR="00ED4D36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3222" w:type="dxa"/>
            <w:shd w:val="clear" w:color="auto" w:fill="F2F2F2"/>
          </w:tcPr>
          <w:p w14:paraId="008E64D6" w14:textId="1298F920" w:rsidR="00E1248D" w:rsidRPr="000D6791" w:rsidRDefault="00E1248D" w:rsidP="00E1248D">
            <w:pPr>
              <w:tabs>
                <w:tab w:val="left" w:pos="1308"/>
              </w:tabs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  <w:shd w:val="clear" w:color="auto" w:fill="F2F2F2"/>
          </w:tcPr>
          <w:p w14:paraId="340BC4B3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28</w:t>
            </w:r>
          </w:p>
          <w:p w14:paraId="4285DBFF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etme Politikası</w:t>
            </w:r>
          </w:p>
          <w:p w14:paraId="1F78772B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Gülten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GÜMÜŞTEKİN</w:t>
            </w:r>
          </w:p>
          <w:p w14:paraId="71BF11B9" w14:textId="7751940D" w:rsidR="00182671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182671" w:rsidRPr="000D6791">
              <w:rPr>
                <w:sz w:val="10"/>
                <w:szCs w:val="10"/>
              </w:rPr>
              <w:t>0</w:t>
            </w:r>
            <w:r w:rsidR="00F37A0A">
              <w:rPr>
                <w:sz w:val="10"/>
                <w:szCs w:val="10"/>
              </w:rPr>
              <w:t>1</w:t>
            </w:r>
          </w:p>
        </w:tc>
        <w:tc>
          <w:tcPr>
            <w:tcW w:w="2842" w:type="dxa"/>
            <w:shd w:val="clear" w:color="auto" w:fill="F2F2F2"/>
          </w:tcPr>
          <w:p w14:paraId="4A17D7F3" w14:textId="674EBB4D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</w:tr>
      <w:tr w:rsidR="00E1248D" w:rsidRPr="000D6791" w14:paraId="0A6E85F7" w14:textId="77777777" w:rsidTr="00211089">
        <w:trPr>
          <w:trHeight w:val="514"/>
          <w:jc w:val="center"/>
        </w:trPr>
        <w:tc>
          <w:tcPr>
            <w:tcW w:w="0" w:type="auto"/>
          </w:tcPr>
          <w:p w14:paraId="7BAFD17F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9:00</w:t>
            </w:r>
          </w:p>
          <w:p w14:paraId="2304FFAE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9:45</w:t>
            </w:r>
          </w:p>
        </w:tc>
        <w:tc>
          <w:tcPr>
            <w:tcW w:w="2964" w:type="dxa"/>
          </w:tcPr>
          <w:p w14:paraId="1C99AFB7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44</w:t>
            </w:r>
          </w:p>
          <w:p w14:paraId="4EF6C23E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Toplam Kalite Yönetimi</w:t>
            </w:r>
          </w:p>
          <w:p w14:paraId="2D47B061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r. Öğr. Üyesi Gülay KESKİN</w:t>
            </w:r>
          </w:p>
          <w:p w14:paraId="11D18A82" w14:textId="3CFF5628" w:rsidR="00ED4D36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53" w:type="dxa"/>
          </w:tcPr>
          <w:p w14:paraId="46CD861F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36</w:t>
            </w:r>
          </w:p>
          <w:p w14:paraId="559F33FE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Muhasebe Denetimi</w:t>
            </w:r>
          </w:p>
          <w:p w14:paraId="6CC78F4A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oç. Dr. İsmail ELAGÖZ</w:t>
            </w:r>
          </w:p>
          <w:p w14:paraId="2EBB5DF7" w14:textId="328121FF" w:rsidR="00ED4D36" w:rsidRPr="000D6791" w:rsidRDefault="00DC105E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202</w:t>
            </w:r>
          </w:p>
        </w:tc>
        <w:tc>
          <w:tcPr>
            <w:tcW w:w="3222" w:type="dxa"/>
          </w:tcPr>
          <w:p w14:paraId="6510A42B" w14:textId="119A0723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30" w:type="dxa"/>
          </w:tcPr>
          <w:p w14:paraId="4A7704D9" w14:textId="0C75766C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5301E301" w14:textId="52746FBC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</w:tr>
      <w:tr w:rsidR="00E1248D" w:rsidRPr="000D6791" w14:paraId="2EA8724D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4D161E16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19:50</w:t>
            </w:r>
          </w:p>
          <w:p w14:paraId="648D0529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20:35</w:t>
            </w:r>
          </w:p>
        </w:tc>
        <w:tc>
          <w:tcPr>
            <w:tcW w:w="2964" w:type="dxa"/>
            <w:shd w:val="clear" w:color="auto" w:fill="F2F2F2"/>
          </w:tcPr>
          <w:p w14:paraId="154C0080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38</w:t>
            </w:r>
          </w:p>
          <w:p w14:paraId="1FBBF682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ve Meslek Ahlakı</w:t>
            </w:r>
          </w:p>
          <w:p w14:paraId="072204E8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Ali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ahin ÖRNEK</w:t>
            </w:r>
          </w:p>
          <w:p w14:paraId="110BE790" w14:textId="4D219603" w:rsidR="00ED4D36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2953" w:type="dxa"/>
            <w:shd w:val="clear" w:color="auto" w:fill="F2F2F2"/>
          </w:tcPr>
          <w:p w14:paraId="5DCF363A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36</w:t>
            </w:r>
          </w:p>
          <w:p w14:paraId="71603FC3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Muhasebe Denetimi</w:t>
            </w:r>
          </w:p>
          <w:p w14:paraId="63B5FC67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oç. Dr. İsmail ELAGÖZ</w:t>
            </w:r>
          </w:p>
          <w:p w14:paraId="10BF47D9" w14:textId="4EB8DB87" w:rsidR="00ED4D36" w:rsidRPr="000D6791" w:rsidRDefault="00DC105E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202</w:t>
            </w:r>
          </w:p>
        </w:tc>
        <w:tc>
          <w:tcPr>
            <w:tcW w:w="3222" w:type="dxa"/>
            <w:shd w:val="clear" w:color="auto" w:fill="F2F2F2"/>
          </w:tcPr>
          <w:p w14:paraId="636E4174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06</w:t>
            </w:r>
          </w:p>
          <w:p w14:paraId="17D1DA2E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Etiği ve Sosyal Sorumluluk</w:t>
            </w:r>
          </w:p>
          <w:p w14:paraId="6ED560C1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>  Dr.</w:t>
            </w:r>
            <w:proofErr w:type="gramEnd"/>
            <w:r w:rsidRPr="000D6791">
              <w:rPr>
                <w:sz w:val="10"/>
                <w:szCs w:val="10"/>
              </w:rPr>
              <w:t xml:space="preserve"> Ali Şahin ÖRNEK</w:t>
            </w:r>
          </w:p>
          <w:p w14:paraId="1533FCB8" w14:textId="2B5CD340" w:rsidR="00182671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30" w:type="dxa"/>
            <w:shd w:val="clear" w:color="auto" w:fill="F2F2F2"/>
          </w:tcPr>
          <w:p w14:paraId="0672CAC1" w14:textId="114CC642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7CD91285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</w:tr>
      <w:tr w:rsidR="00E1248D" w:rsidRPr="000D6791" w14:paraId="06D30698" w14:textId="77777777" w:rsidTr="00DA4C1E">
        <w:trPr>
          <w:trHeight w:val="59"/>
          <w:jc w:val="center"/>
        </w:trPr>
        <w:tc>
          <w:tcPr>
            <w:tcW w:w="0" w:type="auto"/>
          </w:tcPr>
          <w:p w14:paraId="0F35C2BA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20:40</w:t>
            </w:r>
          </w:p>
          <w:p w14:paraId="1C7C0961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21:25</w:t>
            </w:r>
          </w:p>
        </w:tc>
        <w:tc>
          <w:tcPr>
            <w:tcW w:w="2964" w:type="dxa"/>
          </w:tcPr>
          <w:p w14:paraId="7911E234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38</w:t>
            </w:r>
          </w:p>
          <w:p w14:paraId="3E1FCD0B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ve Meslek Ahlakı</w:t>
            </w:r>
          </w:p>
          <w:p w14:paraId="4E51EE04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Ali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ahin ÖRNEK</w:t>
            </w:r>
          </w:p>
          <w:p w14:paraId="5D807D5E" w14:textId="2E4A140C" w:rsidR="00ED4D36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2953" w:type="dxa"/>
          </w:tcPr>
          <w:p w14:paraId="4D43D98B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36</w:t>
            </w:r>
          </w:p>
          <w:p w14:paraId="3EFD7DDE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Muhasebe Denetimi</w:t>
            </w:r>
          </w:p>
          <w:p w14:paraId="6F08D4E9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Doç. Dr. İsmail ELAGÖZ</w:t>
            </w:r>
          </w:p>
          <w:p w14:paraId="255662A8" w14:textId="19A8394A" w:rsidR="00ED4D36" w:rsidRPr="000D6791" w:rsidRDefault="00DC105E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202</w:t>
            </w:r>
          </w:p>
        </w:tc>
        <w:tc>
          <w:tcPr>
            <w:tcW w:w="3222" w:type="dxa"/>
          </w:tcPr>
          <w:p w14:paraId="2574D733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06</w:t>
            </w:r>
          </w:p>
          <w:p w14:paraId="0E7093C0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Etiği ve Sosyal Sorumluluk</w:t>
            </w:r>
          </w:p>
          <w:p w14:paraId="3F12AF58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>  Dr.</w:t>
            </w:r>
            <w:proofErr w:type="gramEnd"/>
            <w:r w:rsidRPr="000D6791">
              <w:rPr>
                <w:sz w:val="10"/>
                <w:szCs w:val="10"/>
              </w:rPr>
              <w:t xml:space="preserve"> Ali Şahin ÖRNEK</w:t>
            </w:r>
          </w:p>
          <w:p w14:paraId="7E1382E5" w14:textId="64F7E057" w:rsidR="00182671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30" w:type="dxa"/>
          </w:tcPr>
          <w:p w14:paraId="4D91906A" w14:textId="495E8E38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</w:tcPr>
          <w:p w14:paraId="645E0AD9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</w:tr>
      <w:tr w:rsidR="00E1248D" w:rsidRPr="000D6791" w14:paraId="5C5EDB07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68B0ADF0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21:30</w:t>
            </w:r>
          </w:p>
          <w:p w14:paraId="5D0DBD48" w14:textId="77777777" w:rsidR="00E1248D" w:rsidRPr="000D6791" w:rsidRDefault="00E1248D" w:rsidP="00E1248D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0D6791">
              <w:rPr>
                <w:b/>
                <w:bCs/>
                <w:color w:val="FF0000"/>
                <w:sz w:val="10"/>
                <w:szCs w:val="10"/>
              </w:rPr>
              <w:t>22:15</w:t>
            </w:r>
          </w:p>
        </w:tc>
        <w:tc>
          <w:tcPr>
            <w:tcW w:w="2964" w:type="dxa"/>
            <w:shd w:val="clear" w:color="auto" w:fill="F2F2F2"/>
          </w:tcPr>
          <w:p w14:paraId="47A51D8E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38</w:t>
            </w:r>
          </w:p>
          <w:p w14:paraId="246BB7C4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ve Meslek Ahlakı</w:t>
            </w:r>
          </w:p>
          <w:p w14:paraId="6B2153F2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proofErr w:type="spell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0D6791">
              <w:rPr>
                <w:sz w:val="10"/>
                <w:szCs w:val="10"/>
              </w:rPr>
              <w:t>Dr.Ali</w:t>
            </w:r>
            <w:proofErr w:type="spellEnd"/>
            <w:proofErr w:type="gramEnd"/>
            <w:r w:rsidRPr="000D6791">
              <w:rPr>
                <w:sz w:val="10"/>
                <w:szCs w:val="10"/>
              </w:rPr>
              <w:t xml:space="preserve"> Şahin ÖRNEK</w:t>
            </w:r>
          </w:p>
          <w:p w14:paraId="73235EFA" w14:textId="0EB99211" w:rsidR="00ED4D36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</w:t>
            </w:r>
            <w:r w:rsidR="00ED4D36" w:rsidRPr="000D6791">
              <w:rPr>
                <w:sz w:val="10"/>
                <w:szCs w:val="10"/>
              </w:rPr>
              <w:t>02</w:t>
            </w:r>
          </w:p>
        </w:tc>
        <w:tc>
          <w:tcPr>
            <w:tcW w:w="2953" w:type="dxa"/>
            <w:shd w:val="clear" w:color="auto" w:fill="F2F2F2"/>
          </w:tcPr>
          <w:p w14:paraId="2EFF8546" w14:textId="0FEE5055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3222" w:type="dxa"/>
            <w:shd w:val="clear" w:color="auto" w:fill="F2F2F2"/>
          </w:tcPr>
          <w:p w14:paraId="41F857E1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L-4006</w:t>
            </w:r>
          </w:p>
          <w:p w14:paraId="6F502B3A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r w:rsidRPr="000D6791">
              <w:rPr>
                <w:sz w:val="10"/>
                <w:szCs w:val="10"/>
              </w:rPr>
              <w:t>İş Etiği ve Sosyal Sorumluluk</w:t>
            </w:r>
          </w:p>
          <w:p w14:paraId="45E7B95C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0D6791">
              <w:rPr>
                <w:sz w:val="10"/>
                <w:szCs w:val="10"/>
              </w:rPr>
              <w:t>Doç</w:t>
            </w:r>
            <w:proofErr w:type="spellEnd"/>
            <w:r w:rsidRPr="000D6791">
              <w:rPr>
                <w:sz w:val="10"/>
                <w:szCs w:val="10"/>
              </w:rPr>
              <w:t>  Dr.</w:t>
            </w:r>
            <w:proofErr w:type="gramEnd"/>
            <w:r w:rsidRPr="000D6791">
              <w:rPr>
                <w:sz w:val="10"/>
                <w:szCs w:val="10"/>
              </w:rPr>
              <w:t xml:space="preserve"> Ali Şahin ÖRNEK</w:t>
            </w:r>
          </w:p>
          <w:p w14:paraId="1BA88A00" w14:textId="46D8D0ED" w:rsidR="00182671" w:rsidRPr="000D6791" w:rsidRDefault="000E6200" w:rsidP="00E1248D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302</w:t>
            </w:r>
          </w:p>
        </w:tc>
        <w:tc>
          <w:tcPr>
            <w:tcW w:w="2930" w:type="dxa"/>
            <w:shd w:val="clear" w:color="auto" w:fill="F2F2F2"/>
          </w:tcPr>
          <w:p w14:paraId="2BC2E4FD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842" w:type="dxa"/>
            <w:shd w:val="clear" w:color="auto" w:fill="F2F2F2"/>
          </w:tcPr>
          <w:p w14:paraId="6ED78038" w14:textId="77777777" w:rsidR="00E1248D" w:rsidRPr="000D6791" w:rsidRDefault="00E1248D" w:rsidP="00E1248D">
            <w:pPr>
              <w:jc w:val="center"/>
              <w:rPr>
                <w:sz w:val="10"/>
                <w:szCs w:val="10"/>
              </w:rPr>
            </w:pPr>
          </w:p>
        </w:tc>
      </w:tr>
    </w:tbl>
    <w:p w14:paraId="3DBEBD30" w14:textId="1D5DFE0C" w:rsidR="009B0A73" w:rsidRPr="002154D7" w:rsidRDefault="009B0A73" w:rsidP="00284338">
      <w:pPr>
        <w:rPr>
          <w:sz w:val="13"/>
          <w:szCs w:val="13"/>
        </w:rPr>
      </w:pPr>
    </w:p>
    <w:p w14:paraId="5730471E" w14:textId="72252F80" w:rsidR="00601516" w:rsidRPr="002154D7" w:rsidRDefault="00601516" w:rsidP="00284338">
      <w:pPr>
        <w:rPr>
          <w:sz w:val="13"/>
          <w:szCs w:val="13"/>
        </w:rPr>
      </w:pPr>
    </w:p>
    <w:p w14:paraId="179C2708" w14:textId="5C92162D" w:rsidR="00601516" w:rsidRPr="002154D7" w:rsidRDefault="00601516" w:rsidP="00284338">
      <w:pPr>
        <w:rPr>
          <w:sz w:val="13"/>
          <w:szCs w:val="13"/>
        </w:rPr>
      </w:pPr>
    </w:p>
    <w:tbl>
      <w:tblPr>
        <w:tblW w:w="15875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64"/>
        <w:gridCol w:w="2964"/>
        <w:gridCol w:w="2953"/>
        <w:gridCol w:w="3222"/>
        <w:gridCol w:w="2930"/>
        <w:gridCol w:w="2842"/>
      </w:tblGrid>
      <w:tr w:rsidR="00601516" w:rsidRPr="001548C0" w14:paraId="4C7C9747" w14:textId="77777777" w:rsidTr="00DA4C1E">
        <w:trPr>
          <w:trHeight w:val="161"/>
          <w:jc w:val="center"/>
        </w:trPr>
        <w:tc>
          <w:tcPr>
            <w:tcW w:w="0" w:type="auto"/>
          </w:tcPr>
          <w:p w14:paraId="4F1205D2" w14:textId="5A4849C7" w:rsidR="00601516" w:rsidRPr="001548C0" w:rsidRDefault="00601516" w:rsidP="00DA4C1E">
            <w:pPr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br w:type="page"/>
            </w:r>
            <w:r w:rsidRPr="001548C0">
              <w:rPr>
                <w:b/>
                <w:bCs/>
                <w:sz w:val="11"/>
                <w:szCs w:val="11"/>
              </w:rPr>
              <w:t>1.SINIF</w:t>
            </w:r>
            <w:r w:rsidR="003B5826" w:rsidRPr="001548C0">
              <w:rPr>
                <w:b/>
                <w:bCs/>
                <w:sz w:val="11"/>
                <w:szCs w:val="11"/>
              </w:rPr>
              <w:t xml:space="preserve"> </w:t>
            </w:r>
            <w:proofErr w:type="gramStart"/>
            <w:r w:rsidR="003B5826" w:rsidRPr="001548C0">
              <w:rPr>
                <w:b/>
                <w:bCs/>
                <w:sz w:val="11"/>
                <w:szCs w:val="11"/>
              </w:rPr>
              <w:t>%100</w:t>
            </w:r>
            <w:proofErr w:type="gramEnd"/>
            <w:r w:rsidR="003B5826" w:rsidRPr="001548C0">
              <w:rPr>
                <w:b/>
                <w:bCs/>
                <w:sz w:val="11"/>
                <w:szCs w:val="11"/>
              </w:rPr>
              <w:t xml:space="preserve"> İngilizce</w:t>
            </w:r>
          </w:p>
        </w:tc>
        <w:tc>
          <w:tcPr>
            <w:tcW w:w="2964" w:type="dxa"/>
          </w:tcPr>
          <w:p w14:paraId="01762F92" w14:textId="77777777" w:rsidR="00601516" w:rsidRPr="001548C0" w:rsidRDefault="00601516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PAZARTESİ</w:t>
            </w:r>
          </w:p>
        </w:tc>
        <w:tc>
          <w:tcPr>
            <w:tcW w:w="2953" w:type="dxa"/>
          </w:tcPr>
          <w:p w14:paraId="2E0BA532" w14:textId="77777777" w:rsidR="00601516" w:rsidRPr="001548C0" w:rsidRDefault="00601516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SALI</w:t>
            </w:r>
          </w:p>
        </w:tc>
        <w:tc>
          <w:tcPr>
            <w:tcW w:w="3222" w:type="dxa"/>
          </w:tcPr>
          <w:p w14:paraId="0FCD28A3" w14:textId="77777777" w:rsidR="00601516" w:rsidRPr="001548C0" w:rsidRDefault="00601516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ÇARŞAMBA</w:t>
            </w:r>
          </w:p>
        </w:tc>
        <w:tc>
          <w:tcPr>
            <w:tcW w:w="2930" w:type="dxa"/>
          </w:tcPr>
          <w:p w14:paraId="4C9CC068" w14:textId="77777777" w:rsidR="00601516" w:rsidRPr="001548C0" w:rsidRDefault="00601516" w:rsidP="00DA4C1E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PERŞEMBE</w:t>
            </w:r>
          </w:p>
        </w:tc>
        <w:tc>
          <w:tcPr>
            <w:tcW w:w="2842" w:type="dxa"/>
          </w:tcPr>
          <w:p w14:paraId="348E270B" w14:textId="77777777" w:rsidR="00601516" w:rsidRPr="001548C0" w:rsidRDefault="00601516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CUMA</w:t>
            </w:r>
          </w:p>
        </w:tc>
      </w:tr>
      <w:tr w:rsidR="00601516" w:rsidRPr="001548C0" w14:paraId="30467BC7" w14:textId="77777777" w:rsidTr="00A002BA">
        <w:trPr>
          <w:trHeight w:val="251"/>
          <w:jc w:val="center"/>
        </w:trPr>
        <w:tc>
          <w:tcPr>
            <w:tcW w:w="0" w:type="auto"/>
            <w:shd w:val="clear" w:color="auto" w:fill="F2F2F2"/>
          </w:tcPr>
          <w:p w14:paraId="62C4672B" w14:textId="77777777" w:rsidR="00601516" w:rsidRPr="001548C0" w:rsidRDefault="00601516" w:rsidP="00DA4C1E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8:10</w:t>
            </w:r>
          </w:p>
          <w:p w14:paraId="23B6B770" w14:textId="77777777" w:rsidR="00601516" w:rsidRPr="001548C0" w:rsidRDefault="00601516" w:rsidP="00DA4C1E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8:55</w:t>
            </w:r>
          </w:p>
        </w:tc>
        <w:tc>
          <w:tcPr>
            <w:tcW w:w="2964" w:type="dxa"/>
            <w:shd w:val="clear" w:color="auto" w:fill="F2F2F2"/>
          </w:tcPr>
          <w:p w14:paraId="33A7FCDC" w14:textId="77777777" w:rsidR="00601516" w:rsidRPr="001548C0" w:rsidRDefault="00601516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4E9C4E1A" w14:textId="77777777" w:rsidR="00601516" w:rsidRPr="001548C0" w:rsidRDefault="00601516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5D6D0E8A" w14:textId="70A84D88" w:rsidR="00FF7B37" w:rsidRPr="001548C0" w:rsidRDefault="00FF7B37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3BD3AED5" w14:textId="77777777" w:rsidR="00601516" w:rsidRPr="001548C0" w:rsidRDefault="00601516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42E6EE08" w14:textId="77777777" w:rsidR="00601516" w:rsidRPr="001548C0" w:rsidRDefault="00601516" w:rsidP="00DA4C1E">
            <w:pPr>
              <w:jc w:val="center"/>
              <w:rPr>
                <w:sz w:val="11"/>
                <w:szCs w:val="11"/>
              </w:rPr>
            </w:pPr>
          </w:p>
        </w:tc>
      </w:tr>
      <w:tr w:rsidR="00E06B79" w:rsidRPr="001548C0" w14:paraId="045BAB5A" w14:textId="77777777" w:rsidTr="00DA4C1E">
        <w:trPr>
          <w:trHeight w:val="324"/>
          <w:jc w:val="center"/>
        </w:trPr>
        <w:tc>
          <w:tcPr>
            <w:tcW w:w="0" w:type="auto"/>
          </w:tcPr>
          <w:p w14:paraId="1B075717" w14:textId="77777777" w:rsidR="00E06B79" w:rsidRPr="001548C0" w:rsidRDefault="00E06B79" w:rsidP="00E06B79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9:00</w:t>
            </w:r>
          </w:p>
          <w:p w14:paraId="03A4C003" w14:textId="77777777" w:rsidR="00E06B79" w:rsidRPr="001548C0" w:rsidRDefault="00E06B79" w:rsidP="00E06B79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9:45</w:t>
            </w:r>
          </w:p>
        </w:tc>
        <w:tc>
          <w:tcPr>
            <w:tcW w:w="2964" w:type="dxa"/>
          </w:tcPr>
          <w:p w14:paraId="6266DE79" w14:textId="77777777" w:rsidR="00E06B79" w:rsidRPr="001548C0" w:rsidRDefault="00E06B79" w:rsidP="00E06B79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1F71A851" w14:textId="2FD924A7" w:rsidR="00E06B79" w:rsidRPr="001548C0" w:rsidRDefault="00E06B79" w:rsidP="00E06B79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6652F587" w14:textId="03B351B2" w:rsidR="00E06B79" w:rsidRPr="001548C0" w:rsidRDefault="00E06B79" w:rsidP="00E06B79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17A22E89" w14:textId="3873E7FE" w:rsidR="00E06B79" w:rsidRPr="001548C0" w:rsidRDefault="00E06B79" w:rsidP="00E06B79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43E0063A" w14:textId="77777777" w:rsidR="00E06B79" w:rsidRPr="001548C0" w:rsidRDefault="00E06B79" w:rsidP="00E06B79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56112D8D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4BC94BB9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9:50</w:t>
            </w:r>
          </w:p>
          <w:p w14:paraId="046AE29C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0:35</w:t>
            </w:r>
          </w:p>
        </w:tc>
        <w:tc>
          <w:tcPr>
            <w:tcW w:w="2964" w:type="dxa"/>
            <w:shd w:val="clear" w:color="auto" w:fill="F2F2F2"/>
          </w:tcPr>
          <w:p w14:paraId="13842B7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469AE96A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Dİ-1002</w:t>
            </w:r>
          </w:p>
          <w:p w14:paraId="3FF956BF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Turkish</w:t>
            </w:r>
            <w:proofErr w:type="spellEnd"/>
            <w:r w:rsidRPr="001548C0">
              <w:rPr>
                <w:sz w:val="11"/>
                <w:szCs w:val="11"/>
              </w:rPr>
              <w:t xml:space="preserve"> Language II</w:t>
            </w:r>
          </w:p>
          <w:p w14:paraId="7986561B" w14:textId="31A24691" w:rsidR="00BD3B06" w:rsidRPr="001548C0" w:rsidRDefault="00DC38D7" w:rsidP="00BD3B06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Halil İbrahim Bulan</w:t>
            </w:r>
          </w:p>
          <w:p w14:paraId="5083BE22" w14:textId="3960048A" w:rsidR="00DC38D7" w:rsidRPr="001548C0" w:rsidRDefault="00BD3B06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</w:t>
            </w:r>
            <w:r w:rsidR="000E6200">
              <w:rPr>
                <w:sz w:val="11"/>
                <w:szCs w:val="11"/>
              </w:rPr>
              <w:t>1</w:t>
            </w:r>
          </w:p>
        </w:tc>
        <w:tc>
          <w:tcPr>
            <w:tcW w:w="3222" w:type="dxa"/>
            <w:shd w:val="clear" w:color="auto" w:fill="F2F2F2"/>
          </w:tcPr>
          <w:p w14:paraId="6921F2A5" w14:textId="1151D3BD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233DD3BE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C-1002</w:t>
            </w:r>
          </w:p>
          <w:p w14:paraId="15F0E93B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Macroeconomics</w:t>
            </w:r>
            <w:proofErr w:type="spellEnd"/>
          </w:p>
          <w:p w14:paraId="00F59916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Can BEKAROĞLU</w:t>
            </w:r>
          </w:p>
          <w:p w14:paraId="56668B0B" w14:textId="2F5C93FF" w:rsidR="00EF45DC" w:rsidRPr="001548C0" w:rsidRDefault="00EF45DC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1</w:t>
            </w:r>
          </w:p>
        </w:tc>
        <w:tc>
          <w:tcPr>
            <w:tcW w:w="2842" w:type="dxa"/>
            <w:shd w:val="clear" w:color="auto" w:fill="F2F2F2"/>
          </w:tcPr>
          <w:p w14:paraId="36F0FC70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5DEAE45C" w14:textId="77777777" w:rsidTr="00100A3E">
        <w:trPr>
          <w:trHeight w:val="454"/>
          <w:jc w:val="center"/>
        </w:trPr>
        <w:tc>
          <w:tcPr>
            <w:tcW w:w="0" w:type="auto"/>
          </w:tcPr>
          <w:p w14:paraId="6C0D6465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0:40</w:t>
            </w:r>
          </w:p>
          <w:p w14:paraId="58D15F4A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1:25</w:t>
            </w:r>
          </w:p>
        </w:tc>
        <w:tc>
          <w:tcPr>
            <w:tcW w:w="2964" w:type="dxa"/>
          </w:tcPr>
          <w:p w14:paraId="73418999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17FAB94B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Dİ-1002</w:t>
            </w:r>
          </w:p>
          <w:p w14:paraId="08A320B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Turkish</w:t>
            </w:r>
            <w:proofErr w:type="spellEnd"/>
            <w:r w:rsidRPr="001548C0">
              <w:rPr>
                <w:sz w:val="11"/>
                <w:szCs w:val="11"/>
              </w:rPr>
              <w:t xml:space="preserve"> Language II</w:t>
            </w:r>
          </w:p>
          <w:p w14:paraId="752A648A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Halil İbrahim Bulan</w:t>
            </w:r>
          </w:p>
          <w:p w14:paraId="3448AC1E" w14:textId="59574CEF" w:rsidR="00DC38D7" w:rsidRPr="001548C0" w:rsidRDefault="00BD3B06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</w:t>
            </w:r>
            <w:r w:rsidR="000E6200">
              <w:rPr>
                <w:sz w:val="11"/>
                <w:szCs w:val="11"/>
              </w:rPr>
              <w:t>1</w:t>
            </w:r>
          </w:p>
        </w:tc>
        <w:tc>
          <w:tcPr>
            <w:tcW w:w="3222" w:type="dxa"/>
          </w:tcPr>
          <w:p w14:paraId="32604270" w14:textId="1BA5795C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12</w:t>
            </w:r>
          </w:p>
          <w:p w14:paraId="1A1617F6" w14:textId="49CC0172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Principles</w:t>
            </w:r>
            <w:proofErr w:type="spellEnd"/>
            <w:r w:rsidRPr="001548C0">
              <w:rPr>
                <w:sz w:val="11"/>
                <w:szCs w:val="11"/>
              </w:rPr>
              <w:t xml:space="preserve"> of Marketing</w:t>
            </w:r>
          </w:p>
          <w:p w14:paraId="58A56B7A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  <w:p w14:paraId="62FFC659" w14:textId="73221E6C" w:rsidR="00ED4D36" w:rsidRPr="001548C0" w:rsidRDefault="00CD7E9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CD7E97">
              <w:rPr>
                <w:sz w:val="11"/>
                <w:szCs w:val="11"/>
              </w:rPr>
              <w:t>Çobiltum</w:t>
            </w:r>
            <w:proofErr w:type="spellEnd"/>
            <w:r w:rsidRPr="00CD7E97">
              <w:rPr>
                <w:sz w:val="11"/>
                <w:szCs w:val="11"/>
              </w:rPr>
              <w:t xml:space="preserve"> 3 </w:t>
            </w:r>
            <w:proofErr w:type="spellStart"/>
            <w:r w:rsidRPr="00CD7E97">
              <w:rPr>
                <w:sz w:val="11"/>
                <w:szCs w:val="11"/>
              </w:rPr>
              <w:t>Nolu</w:t>
            </w:r>
            <w:proofErr w:type="spellEnd"/>
            <w:r w:rsidRPr="00CD7E97">
              <w:rPr>
                <w:sz w:val="11"/>
                <w:szCs w:val="11"/>
              </w:rPr>
              <w:t xml:space="preserve"> Konferans Salonu</w:t>
            </w:r>
          </w:p>
        </w:tc>
        <w:tc>
          <w:tcPr>
            <w:tcW w:w="2930" w:type="dxa"/>
          </w:tcPr>
          <w:p w14:paraId="145410AB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C-1002</w:t>
            </w:r>
          </w:p>
          <w:p w14:paraId="781037E6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Macroeconomics</w:t>
            </w:r>
            <w:proofErr w:type="spellEnd"/>
          </w:p>
          <w:p w14:paraId="46AF9014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Can BEKAROĞLU</w:t>
            </w:r>
          </w:p>
          <w:p w14:paraId="0969412B" w14:textId="519E5907" w:rsidR="00EF45DC" w:rsidRPr="001548C0" w:rsidRDefault="00EF45DC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1</w:t>
            </w:r>
          </w:p>
        </w:tc>
        <w:tc>
          <w:tcPr>
            <w:tcW w:w="2842" w:type="dxa"/>
          </w:tcPr>
          <w:p w14:paraId="25F5B343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612FCCC0" w14:textId="77777777" w:rsidTr="007326A5">
        <w:trPr>
          <w:trHeight w:val="339"/>
          <w:jc w:val="center"/>
        </w:trPr>
        <w:tc>
          <w:tcPr>
            <w:tcW w:w="0" w:type="auto"/>
            <w:shd w:val="clear" w:color="auto" w:fill="F2F2F2"/>
          </w:tcPr>
          <w:p w14:paraId="17478127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1:30</w:t>
            </w:r>
          </w:p>
          <w:p w14:paraId="2D3285F1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2:15</w:t>
            </w:r>
          </w:p>
        </w:tc>
        <w:tc>
          <w:tcPr>
            <w:tcW w:w="2964" w:type="dxa"/>
            <w:shd w:val="clear" w:color="auto" w:fill="F2F2F2"/>
          </w:tcPr>
          <w:p w14:paraId="0649410D" w14:textId="74AE0E8F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70EC01D1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6</w:t>
            </w:r>
          </w:p>
          <w:p w14:paraId="4C0BE46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Organizational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Behavior</w:t>
            </w:r>
            <w:proofErr w:type="spellEnd"/>
          </w:p>
          <w:p w14:paraId="181FA847" w14:textId="11876D35" w:rsidR="00CD7E97" w:rsidRPr="001548C0" w:rsidRDefault="00DC38D7" w:rsidP="00CD7E9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  <w:p w14:paraId="435142AD" w14:textId="023253DF" w:rsidR="00DC38D7" w:rsidRPr="001548C0" w:rsidRDefault="00CD7E97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</w:t>
            </w:r>
            <w:r w:rsidR="000E6200">
              <w:rPr>
                <w:sz w:val="11"/>
                <w:szCs w:val="11"/>
              </w:rPr>
              <w:t>1</w:t>
            </w:r>
          </w:p>
        </w:tc>
        <w:tc>
          <w:tcPr>
            <w:tcW w:w="3222" w:type="dxa"/>
            <w:shd w:val="clear" w:color="auto" w:fill="F2F2F2"/>
          </w:tcPr>
          <w:p w14:paraId="4CC201CD" w14:textId="7245CAB1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12</w:t>
            </w:r>
          </w:p>
          <w:p w14:paraId="56A1F1A8" w14:textId="0D95F418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Principles</w:t>
            </w:r>
            <w:proofErr w:type="spellEnd"/>
            <w:r w:rsidRPr="001548C0">
              <w:rPr>
                <w:sz w:val="11"/>
                <w:szCs w:val="11"/>
              </w:rPr>
              <w:t xml:space="preserve"> of Marketing</w:t>
            </w:r>
          </w:p>
          <w:p w14:paraId="125FD89A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  <w:p w14:paraId="1F77AE1B" w14:textId="285EB4B1" w:rsidR="00ED4D36" w:rsidRPr="001548C0" w:rsidRDefault="00CD7E9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CD7E97">
              <w:rPr>
                <w:sz w:val="11"/>
                <w:szCs w:val="11"/>
              </w:rPr>
              <w:t>Çobiltum</w:t>
            </w:r>
            <w:proofErr w:type="spellEnd"/>
            <w:r w:rsidRPr="00CD7E97">
              <w:rPr>
                <w:sz w:val="11"/>
                <w:szCs w:val="11"/>
              </w:rPr>
              <w:t xml:space="preserve"> 3 </w:t>
            </w:r>
            <w:proofErr w:type="spellStart"/>
            <w:r w:rsidRPr="00CD7E97">
              <w:rPr>
                <w:sz w:val="11"/>
                <w:szCs w:val="11"/>
              </w:rPr>
              <w:t>Nolu</w:t>
            </w:r>
            <w:proofErr w:type="spellEnd"/>
            <w:r w:rsidRPr="00CD7E97">
              <w:rPr>
                <w:sz w:val="11"/>
                <w:szCs w:val="11"/>
              </w:rPr>
              <w:t xml:space="preserve"> Konferans Salonu</w:t>
            </w:r>
          </w:p>
        </w:tc>
        <w:tc>
          <w:tcPr>
            <w:tcW w:w="2930" w:type="dxa"/>
            <w:shd w:val="clear" w:color="auto" w:fill="F2F2F2"/>
          </w:tcPr>
          <w:p w14:paraId="4D798D72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C-1002</w:t>
            </w:r>
          </w:p>
          <w:p w14:paraId="4B343C69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Macroeconomics</w:t>
            </w:r>
            <w:proofErr w:type="spellEnd"/>
          </w:p>
          <w:p w14:paraId="65BEF477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Can BEKAROĞLU</w:t>
            </w:r>
          </w:p>
          <w:p w14:paraId="4D5F11AF" w14:textId="63A8180A" w:rsidR="00EF45DC" w:rsidRPr="001548C0" w:rsidRDefault="00EF45DC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1</w:t>
            </w:r>
          </w:p>
        </w:tc>
        <w:tc>
          <w:tcPr>
            <w:tcW w:w="2842" w:type="dxa"/>
            <w:shd w:val="clear" w:color="auto" w:fill="F2F2F2"/>
          </w:tcPr>
          <w:p w14:paraId="5336322D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09AC1C43" w14:textId="77777777" w:rsidTr="00DA4C1E">
        <w:trPr>
          <w:trHeight w:val="324"/>
          <w:jc w:val="center"/>
        </w:trPr>
        <w:tc>
          <w:tcPr>
            <w:tcW w:w="0" w:type="auto"/>
          </w:tcPr>
          <w:p w14:paraId="01CECAE1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2:20</w:t>
            </w:r>
          </w:p>
          <w:p w14:paraId="7549C724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3:05</w:t>
            </w:r>
          </w:p>
        </w:tc>
        <w:tc>
          <w:tcPr>
            <w:tcW w:w="2964" w:type="dxa"/>
          </w:tcPr>
          <w:p w14:paraId="2A69B322" w14:textId="5471886C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372E966B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6</w:t>
            </w:r>
          </w:p>
          <w:p w14:paraId="114D5ED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Organizational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Behavior</w:t>
            </w:r>
            <w:proofErr w:type="spellEnd"/>
          </w:p>
          <w:p w14:paraId="603C1B0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  <w:p w14:paraId="3409DDEB" w14:textId="233DE5A5" w:rsidR="00DC38D7" w:rsidRPr="001548C0" w:rsidRDefault="00CD7E97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</w:t>
            </w:r>
            <w:r w:rsidR="000E6200">
              <w:rPr>
                <w:sz w:val="11"/>
                <w:szCs w:val="11"/>
              </w:rPr>
              <w:t>1</w:t>
            </w:r>
          </w:p>
        </w:tc>
        <w:tc>
          <w:tcPr>
            <w:tcW w:w="3222" w:type="dxa"/>
          </w:tcPr>
          <w:p w14:paraId="48033494" w14:textId="11139233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12</w:t>
            </w:r>
          </w:p>
          <w:p w14:paraId="07834675" w14:textId="7A7DD28C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Principles</w:t>
            </w:r>
            <w:proofErr w:type="spellEnd"/>
            <w:r w:rsidRPr="001548C0">
              <w:rPr>
                <w:sz w:val="11"/>
                <w:szCs w:val="11"/>
              </w:rPr>
              <w:t xml:space="preserve"> of Marketing</w:t>
            </w:r>
          </w:p>
          <w:p w14:paraId="3A474BB3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  <w:p w14:paraId="79934D8B" w14:textId="7CE45139" w:rsidR="00ED4D36" w:rsidRPr="00CD7E97" w:rsidRDefault="00CD7E9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CD7E97">
              <w:rPr>
                <w:sz w:val="11"/>
                <w:szCs w:val="11"/>
              </w:rPr>
              <w:t>Çobiltum</w:t>
            </w:r>
            <w:proofErr w:type="spellEnd"/>
            <w:r w:rsidRPr="00CD7E97">
              <w:rPr>
                <w:sz w:val="11"/>
                <w:szCs w:val="11"/>
              </w:rPr>
              <w:t xml:space="preserve"> 3 </w:t>
            </w:r>
            <w:proofErr w:type="spellStart"/>
            <w:r w:rsidRPr="00CD7E97">
              <w:rPr>
                <w:sz w:val="11"/>
                <w:szCs w:val="11"/>
              </w:rPr>
              <w:t>Nolu</w:t>
            </w:r>
            <w:proofErr w:type="spellEnd"/>
            <w:r w:rsidRPr="00CD7E97">
              <w:rPr>
                <w:sz w:val="11"/>
                <w:szCs w:val="11"/>
              </w:rPr>
              <w:t xml:space="preserve"> Konferans Salonu</w:t>
            </w:r>
          </w:p>
        </w:tc>
        <w:tc>
          <w:tcPr>
            <w:tcW w:w="2930" w:type="dxa"/>
          </w:tcPr>
          <w:p w14:paraId="2312D126" w14:textId="756486BE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23EE57D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79151CD2" w14:textId="77777777" w:rsidTr="00DA4C1E">
        <w:trPr>
          <w:trHeight w:val="330"/>
          <w:jc w:val="center"/>
        </w:trPr>
        <w:tc>
          <w:tcPr>
            <w:tcW w:w="0" w:type="auto"/>
            <w:shd w:val="clear" w:color="auto" w:fill="F2F2F2"/>
          </w:tcPr>
          <w:p w14:paraId="2AC4EB51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3:10</w:t>
            </w:r>
          </w:p>
          <w:p w14:paraId="5F844602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3:55</w:t>
            </w:r>
          </w:p>
        </w:tc>
        <w:tc>
          <w:tcPr>
            <w:tcW w:w="2964" w:type="dxa"/>
            <w:shd w:val="clear" w:color="auto" w:fill="F2F2F2"/>
          </w:tcPr>
          <w:p w14:paraId="707EB4C8" w14:textId="228B7678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7CE58281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6</w:t>
            </w:r>
          </w:p>
          <w:p w14:paraId="0BCC7A1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Organizational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Behavior</w:t>
            </w:r>
            <w:proofErr w:type="spellEnd"/>
          </w:p>
          <w:p w14:paraId="3E747522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  <w:p w14:paraId="47EA58BD" w14:textId="4030EDA9" w:rsidR="00DC38D7" w:rsidRPr="001548C0" w:rsidRDefault="00CD7E97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</w:t>
            </w:r>
            <w:r w:rsidR="000E6200">
              <w:rPr>
                <w:sz w:val="11"/>
                <w:szCs w:val="11"/>
              </w:rPr>
              <w:t>1</w:t>
            </w:r>
          </w:p>
        </w:tc>
        <w:tc>
          <w:tcPr>
            <w:tcW w:w="3222" w:type="dxa"/>
            <w:shd w:val="clear" w:color="auto" w:fill="F2F2F2"/>
          </w:tcPr>
          <w:p w14:paraId="045B1CB6" w14:textId="00A5B59F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7A3BB0BE" w14:textId="6A48F936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5EF85D03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2D4BEF37" w14:textId="77777777" w:rsidTr="00DA4C1E">
        <w:trPr>
          <w:trHeight w:val="405"/>
          <w:jc w:val="center"/>
        </w:trPr>
        <w:tc>
          <w:tcPr>
            <w:tcW w:w="0" w:type="auto"/>
          </w:tcPr>
          <w:p w14:paraId="39FF913C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4:00</w:t>
            </w:r>
          </w:p>
          <w:p w14:paraId="1C7388D6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4:45</w:t>
            </w:r>
          </w:p>
        </w:tc>
        <w:tc>
          <w:tcPr>
            <w:tcW w:w="2964" w:type="dxa"/>
          </w:tcPr>
          <w:p w14:paraId="17552BA6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19E8252F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4</w:t>
            </w:r>
          </w:p>
          <w:p w14:paraId="79E744E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Financial </w:t>
            </w:r>
            <w:proofErr w:type="spellStart"/>
            <w:r w:rsidRPr="001548C0">
              <w:rPr>
                <w:sz w:val="11"/>
                <w:szCs w:val="11"/>
              </w:rPr>
              <w:t>Accuunting</w:t>
            </w:r>
            <w:proofErr w:type="spellEnd"/>
            <w:r w:rsidRPr="001548C0">
              <w:rPr>
                <w:sz w:val="11"/>
                <w:szCs w:val="11"/>
              </w:rPr>
              <w:t xml:space="preserve"> II</w:t>
            </w:r>
          </w:p>
          <w:p w14:paraId="531EFC56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neş TOPÇU</w:t>
            </w:r>
          </w:p>
          <w:p w14:paraId="397831BB" w14:textId="46AB2B11" w:rsidR="00CD7E97" w:rsidRPr="001548C0" w:rsidRDefault="000861ED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1</w:t>
            </w:r>
          </w:p>
        </w:tc>
        <w:tc>
          <w:tcPr>
            <w:tcW w:w="3222" w:type="dxa"/>
          </w:tcPr>
          <w:p w14:paraId="36FD4E83" w14:textId="77777777" w:rsidR="00DC38D7" w:rsidRPr="001548C0" w:rsidRDefault="00DC38D7" w:rsidP="00DC38D7">
            <w:pPr>
              <w:jc w:val="center"/>
              <w:rPr>
                <w:color w:val="000000"/>
                <w:sz w:val="11"/>
                <w:szCs w:val="11"/>
              </w:rPr>
            </w:pPr>
            <w:r w:rsidRPr="001548C0">
              <w:rPr>
                <w:color w:val="000000"/>
                <w:sz w:val="11"/>
                <w:szCs w:val="11"/>
              </w:rPr>
              <w:t>ATA-1002</w:t>
            </w:r>
          </w:p>
          <w:p w14:paraId="2EB9C01F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Principles</w:t>
            </w:r>
            <w:proofErr w:type="spellEnd"/>
            <w:r w:rsidRPr="001548C0">
              <w:rPr>
                <w:sz w:val="11"/>
                <w:szCs w:val="11"/>
              </w:rPr>
              <w:t xml:space="preserve"> of Kemal Atatürk </w:t>
            </w:r>
            <w:proofErr w:type="spellStart"/>
            <w:r w:rsidRPr="001548C0">
              <w:rPr>
                <w:sz w:val="11"/>
                <w:szCs w:val="11"/>
              </w:rPr>
              <w:t>and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History</w:t>
            </w:r>
            <w:proofErr w:type="spellEnd"/>
            <w:r w:rsidRPr="001548C0">
              <w:rPr>
                <w:sz w:val="11"/>
                <w:szCs w:val="11"/>
              </w:rPr>
              <w:t xml:space="preserve"> of </w:t>
            </w:r>
            <w:proofErr w:type="spellStart"/>
            <w:r w:rsidRPr="001548C0">
              <w:rPr>
                <w:sz w:val="11"/>
                <w:szCs w:val="11"/>
              </w:rPr>
              <w:t>Turkish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Revolution</w:t>
            </w:r>
            <w:proofErr w:type="spellEnd"/>
            <w:r w:rsidRPr="001548C0">
              <w:rPr>
                <w:sz w:val="11"/>
                <w:szCs w:val="11"/>
              </w:rPr>
              <w:t xml:space="preserve"> II </w:t>
            </w:r>
          </w:p>
          <w:p w14:paraId="3FE5319F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İmran ŞAHİN</w:t>
            </w:r>
          </w:p>
          <w:p w14:paraId="5318B623" w14:textId="5F418441" w:rsidR="00CD7E97" w:rsidRPr="001548C0" w:rsidRDefault="00CD7E97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</w:t>
            </w:r>
            <w:r w:rsidR="000E6200">
              <w:rPr>
                <w:sz w:val="11"/>
                <w:szCs w:val="11"/>
              </w:rPr>
              <w:t>1</w:t>
            </w:r>
          </w:p>
        </w:tc>
        <w:tc>
          <w:tcPr>
            <w:tcW w:w="2930" w:type="dxa"/>
          </w:tcPr>
          <w:p w14:paraId="4B24094C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8</w:t>
            </w:r>
          </w:p>
          <w:p w14:paraId="40857F01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Business </w:t>
            </w:r>
            <w:proofErr w:type="spellStart"/>
            <w:r w:rsidRPr="001548C0">
              <w:rPr>
                <w:sz w:val="11"/>
                <w:szCs w:val="11"/>
              </w:rPr>
              <w:t>Mathematics</w:t>
            </w:r>
            <w:proofErr w:type="spellEnd"/>
            <w:r w:rsidRPr="001548C0">
              <w:rPr>
                <w:sz w:val="11"/>
                <w:szCs w:val="11"/>
              </w:rPr>
              <w:t xml:space="preserve"> II</w:t>
            </w:r>
          </w:p>
          <w:p w14:paraId="522F95C4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Sena ÖZEN YILDIRIM</w:t>
            </w:r>
          </w:p>
          <w:p w14:paraId="69DE16AA" w14:textId="590D834D" w:rsidR="00EF45DC" w:rsidRPr="001548C0" w:rsidRDefault="00EF45DC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</w:t>
            </w:r>
            <w:r w:rsidR="000E6200">
              <w:rPr>
                <w:sz w:val="11"/>
                <w:szCs w:val="11"/>
              </w:rPr>
              <w:t>1</w:t>
            </w:r>
          </w:p>
        </w:tc>
        <w:tc>
          <w:tcPr>
            <w:tcW w:w="2842" w:type="dxa"/>
          </w:tcPr>
          <w:p w14:paraId="081874F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50E427CB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5524CF65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4:50</w:t>
            </w:r>
          </w:p>
          <w:p w14:paraId="00353B4C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5:35</w:t>
            </w:r>
          </w:p>
        </w:tc>
        <w:tc>
          <w:tcPr>
            <w:tcW w:w="2964" w:type="dxa"/>
            <w:shd w:val="clear" w:color="auto" w:fill="F2F2F2"/>
          </w:tcPr>
          <w:p w14:paraId="153091C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3A0ADE7F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4</w:t>
            </w:r>
          </w:p>
          <w:p w14:paraId="4E067B03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Financial </w:t>
            </w:r>
            <w:proofErr w:type="spellStart"/>
            <w:r w:rsidRPr="001548C0">
              <w:rPr>
                <w:sz w:val="11"/>
                <w:szCs w:val="11"/>
              </w:rPr>
              <w:t>Accuunting</w:t>
            </w:r>
            <w:proofErr w:type="spellEnd"/>
            <w:r w:rsidRPr="001548C0">
              <w:rPr>
                <w:sz w:val="11"/>
                <w:szCs w:val="11"/>
              </w:rPr>
              <w:t xml:space="preserve"> II</w:t>
            </w:r>
          </w:p>
          <w:p w14:paraId="7603433D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neş TOPÇU</w:t>
            </w:r>
          </w:p>
          <w:p w14:paraId="0355377F" w14:textId="526A8F76" w:rsidR="00CD7E97" w:rsidRPr="001548C0" w:rsidRDefault="000861ED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</w:t>
            </w:r>
            <w:r w:rsidR="00CD7E97">
              <w:rPr>
                <w:sz w:val="11"/>
                <w:szCs w:val="11"/>
              </w:rPr>
              <w:t>0</w:t>
            </w:r>
            <w:r>
              <w:rPr>
                <w:sz w:val="11"/>
                <w:szCs w:val="11"/>
              </w:rPr>
              <w:t>1</w:t>
            </w:r>
          </w:p>
        </w:tc>
        <w:tc>
          <w:tcPr>
            <w:tcW w:w="3222" w:type="dxa"/>
            <w:shd w:val="clear" w:color="auto" w:fill="F2F2F2"/>
          </w:tcPr>
          <w:p w14:paraId="1AE0A580" w14:textId="77777777" w:rsidR="00DC38D7" w:rsidRPr="001548C0" w:rsidRDefault="00DC38D7" w:rsidP="00DC38D7">
            <w:pPr>
              <w:jc w:val="center"/>
              <w:rPr>
                <w:color w:val="000000"/>
                <w:sz w:val="11"/>
                <w:szCs w:val="11"/>
              </w:rPr>
            </w:pPr>
            <w:r w:rsidRPr="001548C0">
              <w:rPr>
                <w:color w:val="000000"/>
                <w:sz w:val="11"/>
                <w:szCs w:val="11"/>
              </w:rPr>
              <w:t>ATA-1002</w:t>
            </w:r>
          </w:p>
          <w:p w14:paraId="3739E3E9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Principles</w:t>
            </w:r>
            <w:proofErr w:type="spellEnd"/>
            <w:r w:rsidRPr="001548C0">
              <w:rPr>
                <w:sz w:val="11"/>
                <w:szCs w:val="11"/>
              </w:rPr>
              <w:t xml:space="preserve"> of Kemal Atatürk </w:t>
            </w:r>
            <w:proofErr w:type="spellStart"/>
            <w:r w:rsidRPr="001548C0">
              <w:rPr>
                <w:sz w:val="11"/>
                <w:szCs w:val="11"/>
              </w:rPr>
              <w:t>and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History</w:t>
            </w:r>
            <w:proofErr w:type="spellEnd"/>
            <w:r w:rsidRPr="001548C0">
              <w:rPr>
                <w:sz w:val="11"/>
                <w:szCs w:val="11"/>
              </w:rPr>
              <w:t xml:space="preserve"> of </w:t>
            </w:r>
            <w:proofErr w:type="spellStart"/>
            <w:r w:rsidRPr="001548C0">
              <w:rPr>
                <w:sz w:val="11"/>
                <w:szCs w:val="11"/>
              </w:rPr>
              <w:t>Turkish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Revolution</w:t>
            </w:r>
            <w:proofErr w:type="spellEnd"/>
            <w:r w:rsidRPr="001548C0">
              <w:rPr>
                <w:sz w:val="11"/>
                <w:szCs w:val="11"/>
              </w:rPr>
              <w:t xml:space="preserve"> II </w:t>
            </w:r>
          </w:p>
          <w:p w14:paraId="3E088D09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İmran ŞAHİN</w:t>
            </w:r>
          </w:p>
          <w:p w14:paraId="773EA775" w14:textId="73AABD74" w:rsidR="00CD7E97" w:rsidRPr="001548C0" w:rsidRDefault="00CD7E97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</w:t>
            </w:r>
            <w:r w:rsidR="000E6200">
              <w:rPr>
                <w:sz w:val="11"/>
                <w:szCs w:val="11"/>
              </w:rPr>
              <w:t>1</w:t>
            </w:r>
          </w:p>
        </w:tc>
        <w:tc>
          <w:tcPr>
            <w:tcW w:w="2930" w:type="dxa"/>
            <w:shd w:val="clear" w:color="auto" w:fill="F2F2F2"/>
          </w:tcPr>
          <w:p w14:paraId="521CD932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8</w:t>
            </w:r>
          </w:p>
          <w:p w14:paraId="37C5368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Business </w:t>
            </w:r>
            <w:proofErr w:type="spellStart"/>
            <w:r w:rsidRPr="001548C0">
              <w:rPr>
                <w:sz w:val="11"/>
                <w:szCs w:val="11"/>
              </w:rPr>
              <w:t>Mathematics</w:t>
            </w:r>
            <w:proofErr w:type="spellEnd"/>
            <w:r w:rsidRPr="001548C0">
              <w:rPr>
                <w:sz w:val="11"/>
                <w:szCs w:val="11"/>
              </w:rPr>
              <w:t xml:space="preserve"> II</w:t>
            </w:r>
          </w:p>
          <w:p w14:paraId="4FCA1A30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Sena ÖZEN YILDIRIM</w:t>
            </w:r>
          </w:p>
          <w:p w14:paraId="39AB18DE" w14:textId="35E43A07" w:rsidR="00EF45DC" w:rsidRPr="001548C0" w:rsidRDefault="00EF45DC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</w:t>
            </w:r>
            <w:r w:rsidR="000E6200">
              <w:rPr>
                <w:sz w:val="11"/>
                <w:szCs w:val="11"/>
              </w:rPr>
              <w:t>1</w:t>
            </w:r>
          </w:p>
        </w:tc>
        <w:tc>
          <w:tcPr>
            <w:tcW w:w="2842" w:type="dxa"/>
            <w:shd w:val="clear" w:color="auto" w:fill="F2F2F2"/>
          </w:tcPr>
          <w:p w14:paraId="73E5C5DA" w14:textId="6773D35D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14D6CD8B" w14:textId="77777777" w:rsidTr="00DA4C1E">
        <w:trPr>
          <w:trHeight w:val="486"/>
          <w:jc w:val="center"/>
        </w:trPr>
        <w:tc>
          <w:tcPr>
            <w:tcW w:w="0" w:type="auto"/>
          </w:tcPr>
          <w:p w14:paraId="5BD76A4A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5:40</w:t>
            </w:r>
          </w:p>
          <w:p w14:paraId="72158706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6:25</w:t>
            </w:r>
          </w:p>
        </w:tc>
        <w:tc>
          <w:tcPr>
            <w:tcW w:w="2964" w:type="dxa"/>
          </w:tcPr>
          <w:p w14:paraId="3EE9F1D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3B49531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4</w:t>
            </w:r>
          </w:p>
          <w:p w14:paraId="07050068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Financial </w:t>
            </w:r>
            <w:proofErr w:type="spellStart"/>
            <w:r w:rsidRPr="001548C0">
              <w:rPr>
                <w:sz w:val="11"/>
                <w:szCs w:val="11"/>
              </w:rPr>
              <w:t>Accuunting</w:t>
            </w:r>
            <w:proofErr w:type="spellEnd"/>
            <w:r w:rsidRPr="001548C0">
              <w:rPr>
                <w:sz w:val="11"/>
                <w:szCs w:val="11"/>
              </w:rPr>
              <w:t xml:space="preserve"> II</w:t>
            </w:r>
          </w:p>
          <w:p w14:paraId="1DC1E405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neş TOPÇU</w:t>
            </w:r>
          </w:p>
          <w:p w14:paraId="2FEF4D93" w14:textId="1130AEF8" w:rsidR="00CD7E97" w:rsidRPr="001548C0" w:rsidRDefault="000861ED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</w:t>
            </w:r>
            <w:r w:rsidR="00CD7E97">
              <w:rPr>
                <w:sz w:val="11"/>
                <w:szCs w:val="11"/>
              </w:rPr>
              <w:t>01</w:t>
            </w:r>
          </w:p>
        </w:tc>
        <w:tc>
          <w:tcPr>
            <w:tcW w:w="3222" w:type="dxa"/>
          </w:tcPr>
          <w:p w14:paraId="0A7FC80A" w14:textId="1B6F60CF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7F8C27C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8</w:t>
            </w:r>
          </w:p>
          <w:p w14:paraId="3EDEAE5F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Business </w:t>
            </w:r>
            <w:proofErr w:type="spellStart"/>
            <w:r w:rsidRPr="001548C0">
              <w:rPr>
                <w:sz w:val="11"/>
                <w:szCs w:val="11"/>
              </w:rPr>
              <w:t>Mathematics</w:t>
            </w:r>
            <w:proofErr w:type="spellEnd"/>
            <w:r w:rsidRPr="001548C0">
              <w:rPr>
                <w:sz w:val="11"/>
                <w:szCs w:val="11"/>
              </w:rPr>
              <w:t xml:space="preserve"> II</w:t>
            </w:r>
          </w:p>
          <w:p w14:paraId="159EF94E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Sena ÖZEN YILDIRIM</w:t>
            </w:r>
          </w:p>
          <w:p w14:paraId="6329CD9F" w14:textId="75A2B3FD" w:rsidR="00EF45DC" w:rsidRPr="001548C0" w:rsidRDefault="00EF45DC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</w:t>
            </w:r>
            <w:r w:rsidR="00F37A0A">
              <w:rPr>
                <w:sz w:val="11"/>
                <w:szCs w:val="11"/>
              </w:rPr>
              <w:t>01</w:t>
            </w:r>
          </w:p>
        </w:tc>
        <w:tc>
          <w:tcPr>
            <w:tcW w:w="2842" w:type="dxa"/>
          </w:tcPr>
          <w:p w14:paraId="55C22A1F" w14:textId="618090D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504F2837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0F97FEA7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6:30</w:t>
            </w:r>
          </w:p>
          <w:p w14:paraId="55110623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7:15</w:t>
            </w:r>
          </w:p>
        </w:tc>
        <w:tc>
          <w:tcPr>
            <w:tcW w:w="2964" w:type="dxa"/>
            <w:shd w:val="clear" w:color="auto" w:fill="F2F2F2"/>
          </w:tcPr>
          <w:p w14:paraId="092552C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4A2A68EF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2</w:t>
            </w:r>
          </w:p>
          <w:p w14:paraId="58086E1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Introduction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to</w:t>
            </w:r>
            <w:proofErr w:type="spellEnd"/>
            <w:r w:rsidRPr="001548C0">
              <w:rPr>
                <w:sz w:val="11"/>
                <w:szCs w:val="11"/>
              </w:rPr>
              <w:t xml:space="preserve"> Management II</w:t>
            </w:r>
          </w:p>
          <w:p w14:paraId="645DB4E7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  <w:p w14:paraId="77E5122D" w14:textId="7876B66F" w:rsidR="00CD7E97" w:rsidRPr="001548C0" w:rsidRDefault="000E6200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1</w:t>
            </w:r>
          </w:p>
        </w:tc>
        <w:tc>
          <w:tcPr>
            <w:tcW w:w="3222" w:type="dxa"/>
            <w:shd w:val="clear" w:color="auto" w:fill="F2F2F2"/>
          </w:tcPr>
          <w:p w14:paraId="29F7348C" w14:textId="1AE19F32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39AC160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14</w:t>
            </w:r>
          </w:p>
          <w:p w14:paraId="19D5CE9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Academic</w:t>
            </w:r>
            <w:proofErr w:type="spellEnd"/>
            <w:r w:rsidRPr="001548C0">
              <w:rPr>
                <w:sz w:val="11"/>
                <w:szCs w:val="11"/>
              </w:rPr>
              <w:t xml:space="preserve"> English II</w:t>
            </w:r>
          </w:p>
          <w:p w14:paraId="50D539E8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Arş. Gör. Dr. Ulvi Cenap TOPÇU</w:t>
            </w:r>
          </w:p>
          <w:p w14:paraId="0BA79D6E" w14:textId="0204E0B0" w:rsidR="00C22995" w:rsidRPr="001548C0" w:rsidRDefault="00F37A0A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Zemin-04</w:t>
            </w:r>
          </w:p>
        </w:tc>
        <w:tc>
          <w:tcPr>
            <w:tcW w:w="2842" w:type="dxa"/>
            <w:shd w:val="clear" w:color="auto" w:fill="F2F2F2"/>
          </w:tcPr>
          <w:p w14:paraId="384F2BC6" w14:textId="1C418430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3B056705" w14:textId="77777777" w:rsidTr="00DA4C1E">
        <w:trPr>
          <w:trHeight w:val="324"/>
          <w:jc w:val="center"/>
        </w:trPr>
        <w:tc>
          <w:tcPr>
            <w:tcW w:w="0" w:type="auto"/>
          </w:tcPr>
          <w:p w14:paraId="07C6A54B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4:50</w:t>
            </w:r>
          </w:p>
          <w:p w14:paraId="6ABFE385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5:35</w:t>
            </w:r>
          </w:p>
        </w:tc>
        <w:tc>
          <w:tcPr>
            <w:tcW w:w="2964" w:type="dxa"/>
          </w:tcPr>
          <w:p w14:paraId="5E8844C6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492CDB0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2</w:t>
            </w:r>
          </w:p>
          <w:p w14:paraId="58DB2C8D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Introduction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to</w:t>
            </w:r>
            <w:proofErr w:type="spellEnd"/>
            <w:r w:rsidRPr="001548C0">
              <w:rPr>
                <w:sz w:val="11"/>
                <w:szCs w:val="11"/>
              </w:rPr>
              <w:t xml:space="preserve"> Management II</w:t>
            </w:r>
          </w:p>
          <w:p w14:paraId="19464834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  <w:p w14:paraId="2CC34981" w14:textId="2F332151" w:rsidR="00CD7E97" w:rsidRPr="001548C0" w:rsidRDefault="000E6200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1</w:t>
            </w:r>
          </w:p>
        </w:tc>
        <w:tc>
          <w:tcPr>
            <w:tcW w:w="3222" w:type="dxa"/>
          </w:tcPr>
          <w:p w14:paraId="5AE7B114" w14:textId="715E4575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7D74D9A2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14</w:t>
            </w:r>
          </w:p>
          <w:p w14:paraId="06CE1683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Academic</w:t>
            </w:r>
            <w:proofErr w:type="spellEnd"/>
            <w:r w:rsidRPr="001548C0">
              <w:rPr>
                <w:sz w:val="11"/>
                <w:szCs w:val="11"/>
              </w:rPr>
              <w:t xml:space="preserve"> English II</w:t>
            </w:r>
          </w:p>
          <w:p w14:paraId="23002C53" w14:textId="77777777" w:rsidR="00C22995" w:rsidRDefault="00DC38D7" w:rsidP="00F37A0A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Arş. Gör. Dr. Ulvi Cenap TOPÇU</w:t>
            </w:r>
          </w:p>
          <w:p w14:paraId="05813698" w14:textId="6CF94189" w:rsidR="00F37A0A" w:rsidRPr="001548C0" w:rsidRDefault="00F37A0A" w:rsidP="00F37A0A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Zemin-04</w:t>
            </w:r>
          </w:p>
        </w:tc>
        <w:tc>
          <w:tcPr>
            <w:tcW w:w="2842" w:type="dxa"/>
          </w:tcPr>
          <w:p w14:paraId="49180F0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52F00A43" w14:textId="77777777" w:rsidTr="00DA4C1E">
        <w:trPr>
          <w:trHeight w:val="324"/>
          <w:jc w:val="center"/>
        </w:trPr>
        <w:tc>
          <w:tcPr>
            <w:tcW w:w="0" w:type="auto"/>
          </w:tcPr>
          <w:p w14:paraId="594DFEBC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5:40</w:t>
            </w:r>
          </w:p>
          <w:p w14:paraId="20325CEC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6:25</w:t>
            </w:r>
          </w:p>
        </w:tc>
        <w:tc>
          <w:tcPr>
            <w:tcW w:w="2964" w:type="dxa"/>
          </w:tcPr>
          <w:p w14:paraId="47238F6B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6A910318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2</w:t>
            </w:r>
          </w:p>
          <w:p w14:paraId="58309180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Introduction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to</w:t>
            </w:r>
            <w:proofErr w:type="spellEnd"/>
            <w:r w:rsidRPr="001548C0">
              <w:rPr>
                <w:sz w:val="11"/>
                <w:szCs w:val="11"/>
              </w:rPr>
              <w:t xml:space="preserve"> Management II</w:t>
            </w:r>
          </w:p>
          <w:p w14:paraId="5D71249A" w14:textId="77777777" w:rsidR="00DC38D7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  <w:p w14:paraId="3A41D2DD" w14:textId="36A239D9" w:rsidR="00CD7E97" w:rsidRPr="001548C0" w:rsidRDefault="000E6200" w:rsidP="00DC38D7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201</w:t>
            </w:r>
          </w:p>
        </w:tc>
        <w:tc>
          <w:tcPr>
            <w:tcW w:w="3222" w:type="dxa"/>
          </w:tcPr>
          <w:p w14:paraId="0A433DB5" w14:textId="489B85DA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50A2FEED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181AB07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18294469" w14:textId="77777777" w:rsidTr="00DA4C1E">
        <w:trPr>
          <w:trHeight w:val="324"/>
          <w:jc w:val="center"/>
        </w:trPr>
        <w:tc>
          <w:tcPr>
            <w:tcW w:w="0" w:type="auto"/>
          </w:tcPr>
          <w:p w14:paraId="5DC6880D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6:30</w:t>
            </w:r>
          </w:p>
          <w:p w14:paraId="245E4127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7:15</w:t>
            </w:r>
          </w:p>
        </w:tc>
        <w:tc>
          <w:tcPr>
            <w:tcW w:w="2964" w:type="dxa"/>
          </w:tcPr>
          <w:p w14:paraId="4EF63442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563F9F91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61D9647A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6BF07E40" w14:textId="72D1EDBF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0428469A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070A4B33" w14:textId="77777777" w:rsidTr="00DA4C1E">
        <w:trPr>
          <w:trHeight w:val="486"/>
          <w:jc w:val="center"/>
        </w:trPr>
        <w:tc>
          <w:tcPr>
            <w:tcW w:w="0" w:type="auto"/>
          </w:tcPr>
          <w:p w14:paraId="0232280C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7:20</w:t>
            </w:r>
          </w:p>
          <w:p w14:paraId="5936F4CD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8:05</w:t>
            </w:r>
          </w:p>
        </w:tc>
        <w:tc>
          <w:tcPr>
            <w:tcW w:w="2964" w:type="dxa"/>
          </w:tcPr>
          <w:p w14:paraId="2C5A4F4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1F9FB8AD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4D7C7793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3B041B1E" w14:textId="7A9AAA20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27912A23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42EF832D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30F385C5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8:10</w:t>
            </w:r>
          </w:p>
          <w:p w14:paraId="095FB0C9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8:55</w:t>
            </w:r>
          </w:p>
        </w:tc>
        <w:tc>
          <w:tcPr>
            <w:tcW w:w="2964" w:type="dxa"/>
            <w:shd w:val="clear" w:color="auto" w:fill="F2F2F2"/>
          </w:tcPr>
          <w:p w14:paraId="370DB6CF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242AE7FC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1D127EA6" w14:textId="77777777" w:rsidR="00DC38D7" w:rsidRPr="001548C0" w:rsidRDefault="00DC38D7" w:rsidP="00DC38D7">
            <w:pPr>
              <w:tabs>
                <w:tab w:val="left" w:pos="1308"/>
              </w:tabs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69916072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092DF3D2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0FB4BEC9" w14:textId="77777777" w:rsidTr="00DA4C1E">
        <w:trPr>
          <w:trHeight w:val="486"/>
          <w:jc w:val="center"/>
        </w:trPr>
        <w:tc>
          <w:tcPr>
            <w:tcW w:w="0" w:type="auto"/>
          </w:tcPr>
          <w:p w14:paraId="79881E8D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9:00</w:t>
            </w:r>
          </w:p>
          <w:p w14:paraId="7608F2D1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9:45</w:t>
            </w:r>
          </w:p>
        </w:tc>
        <w:tc>
          <w:tcPr>
            <w:tcW w:w="2964" w:type="dxa"/>
          </w:tcPr>
          <w:p w14:paraId="505835D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63161A99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620740D6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4B4F491A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3BB451D9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1EF9965F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2407ED67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9:50</w:t>
            </w:r>
          </w:p>
          <w:p w14:paraId="5F2B4DBA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0:35</w:t>
            </w:r>
          </w:p>
        </w:tc>
        <w:tc>
          <w:tcPr>
            <w:tcW w:w="2964" w:type="dxa"/>
            <w:shd w:val="clear" w:color="auto" w:fill="F2F2F2"/>
          </w:tcPr>
          <w:p w14:paraId="1B51B316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285016A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2381DF5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4861917A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6216C7BD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26C7A081" w14:textId="77777777" w:rsidTr="00DA4C1E">
        <w:trPr>
          <w:trHeight w:val="59"/>
          <w:jc w:val="center"/>
        </w:trPr>
        <w:tc>
          <w:tcPr>
            <w:tcW w:w="0" w:type="auto"/>
          </w:tcPr>
          <w:p w14:paraId="680A85E3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0:40</w:t>
            </w:r>
          </w:p>
          <w:p w14:paraId="76BF4B53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1:25</w:t>
            </w:r>
          </w:p>
        </w:tc>
        <w:tc>
          <w:tcPr>
            <w:tcW w:w="2964" w:type="dxa"/>
          </w:tcPr>
          <w:p w14:paraId="23B9A4A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23EDFA3A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7BA543F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0E2CF363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6D81C74C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0E535351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53652BEF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1:30</w:t>
            </w:r>
          </w:p>
          <w:p w14:paraId="6B535D11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2:15</w:t>
            </w:r>
          </w:p>
        </w:tc>
        <w:tc>
          <w:tcPr>
            <w:tcW w:w="2964" w:type="dxa"/>
            <w:shd w:val="clear" w:color="auto" w:fill="F2F2F2"/>
          </w:tcPr>
          <w:p w14:paraId="78264EEE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70AF071B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05B08063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5F3A06E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50274A1E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</w:tbl>
    <w:p w14:paraId="6B69A5FF" w14:textId="77777777" w:rsidR="00601516" w:rsidRPr="002154D7" w:rsidRDefault="00601516" w:rsidP="00284338">
      <w:pPr>
        <w:rPr>
          <w:sz w:val="13"/>
          <w:szCs w:val="13"/>
        </w:rPr>
      </w:pPr>
    </w:p>
    <w:sectPr w:rsidR="00601516" w:rsidRPr="002154D7" w:rsidSect="002B6F66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C1A6D" w14:textId="77777777" w:rsidR="006832F5" w:rsidRDefault="006832F5" w:rsidP="00197788">
      <w:r>
        <w:separator/>
      </w:r>
    </w:p>
  </w:endnote>
  <w:endnote w:type="continuationSeparator" w:id="0">
    <w:p w14:paraId="498A685C" w14:textId="77777777" w:rsidR="006832F5" w:rsidRDefault="006832F5" w:rsidP="0019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7E729" w14:textId="77777777" w:rsidR="006832F5" w:rsidRDefault="006832F5" w:rsidP="00197788">
      <w:r>
        <w:separator/>
      </w:r>
    </w:p>
  </w:footnote>
  <w:footnote w:type="continuationSeparator" w:id="0">
    <w:p w14:paraId="37F5AE5A" w14:textId="77777777" w:rsidR="006832F5" w:rsidRDefault="006832F5" w:rsidP="00197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02565" w14:textId="1E535C9C" w:rsidR="003B5826" w:rsidRPr="00956EA1" w:rsidRDefault="00F849FA" w:rsidP="003B5826">
    <w:pPr>
      <w:pStyle w:val="stBilgi"/>
      <w:jc w:val="center"/>
      <w:rPr>
        <w:b/>
      </w:rPr>
    </w:pPr>
    <w:r>
      <w:rPr>
        <w:b/>
      </w:rPr>
      <w:t xml:space="preserve">İŞLETME </w:t>
    </w:r>
    <w:r w:rsidR="002B6F66">
      <w:rPr>
        <w:b/>
      </w:rPr>
      <w:t>BÖLÜMÜ</w:t>
    </w:r>
    <w:r w:rsidR="003B5826">
      <w:rPr>
        <w:b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tKgFABDH9dotAAAA"/>
  </w:docVars>
  <w:rsids>
    <w:rsidRoot w:val="004D7519"/>
    <w:rsid w:val="00002C26"/>
    <w:rsid w:val="000039B3"/>
    <w:rsid w:val="00007A58"/>
    <w:rsid w:val="000128A8"/>
    <w:rsid w:val="00024630"/>
    <w:rsid w:val="00024E48"/>
    <w:rsid w:val="00027DAF"/>
    <w:rsid w:val="0004196E"/>
    <w:rsid w:val="00041E7D"/>
    <w:rsid w:val="0005784D"/>
    <w:rsid w:val="0006287F"/>
    <w:rsid w:val="00063C3C"/>
    <w:rsid w:val="00067D57"/>
    <w:rsid w:val="00075039"/>
    <w:rsid w:val="00075131"/>
    <w:rsid w:val="0008260B"/>
    <w:rsid w:val="000861ED"/>
    <w:rsid w:val="000973EF"/>
    <w:rsid w:val="0009758B"/>
    <w:rsid w:val="000A30EC"/>
    <w:rsid w:val="000B58DB"/>
    <w:rsid w:val="000C2DC2"/>
    <w:rsid w:val="000D465E"/>
    <w:rsid w:val="000D6791"/>
    <w:rsid w:val="000D7B88"/>
    <w:rsid w:val="000E1F31"/>
    <w:rsid w:val="000E6200"/>
    <w:rsid w:val="000F06C2"/>
    <w:rsid w:val="00100256"/>
    <w:rsid w:val="00100A3E"/>
    <w:rsid w:val="0010102B"/>
    <w:rsid w:val="00101921"/>
    <w:rsid w:val="00103AB0"/>
    <w:rsid w:val="001061B2"/>
    <w:rsid w:val="001215AF"/>
    <w:rsid w:val="0012192A"/>
    <w:rsid w:val="0012458C"/>
    <w:rsid w:val="00127C63"/>
    <w:rsid w:val="00136301"/>
    <w:rsid w:val="001401E3"/>
    <w:rsid w:val="00144CC0"/>
    <w:rsid w:val="00147B91"/>
    <w:rsid w:val="00151818"/>
    <w:rsid w:val="00153129"/>
    <w:rsid w:val="001548C0"/>
    <w:rsid w:val="00174080"/>
    <w:rsid w:val="0017640D"/>
    <w:rsid w:val="001825D6"/>
    <w:rsid w:val="00182671"/>
    <w:rsid w:val="00184260"/>
    <w:rsid w:val="001909C5"/>
    <w:rsid w:val="0019396C"/>
    <w:rsid w:val="00197788"/>
    <w:rsid w:val="001A5644"/>
    <w:rsid w:val="001A665A"/>
    <w:rsid w:val="001B2BEC"/>
    <w:rsid w:val="001C3DC4"/>
    <w:rsid w:val="001C4268"/>
    <w:rsid w:val="001C4A23"/>
    <w:rsid w:val="001C531D"/>
    <w:rsid w:val="001D3C5D"/>
    <w:rsid w:val="00210BF3"/>
    <w:rsid w:val="00211089"/>
    <w:rsid w:val="002154D7"/>
    <w:rsid w:val="00216EB7"/>
    <w:rsid w:val="002200AB"/>
    <w:rsid w:val="002222E8"/>
    <w:rsid w:val="00224D01"/>
    <w:rsid w:val="00225668"/>
    <w:rsid w:val="00226B51"/>
    <w:rsid w:val="0023134D"/>
    <w:rsid w:val="0023772F"/>
    <w:rsid w:val="00237983"/>
    <w:rsid w:val="00241CF1"/>
    <w:rsid w:val="00253DC3"/>
    <w:rsid w:val="00255C26"/>
    <w:rsid w:val="00255EF7"/>
    <w:rsid w:val="002614A8"/>
    <w:rsid w:val="00265BD2"/>
    <w:rsid w:val="00266523"/>
    <w:rsid w:val="00277990"/>
    <w:rsid w:val="00284338"/>
    <w:rsid w:val="00286BDB"/>
    <w:rsid w:val="00292E7E"/>
    <w:rsid w:val="0029507F"/>
    <w:rsid w:val="002A5D12"/>
    <w:rsid w:val="002B0AF0"/>
    <w:rsid w:val="002B1A44"/>
    <w:rsid w:val="002B24C4"/>
    <w:rsid w:val="002B31B0"/>
    <w:rsid w:val="002B3C17"/>
    <w:rsid w:val="002B5EA9"/>
    <w:rsid w:val="002B6F66"/>
    <w:rsid w:val="002C0C9B"/>
    <w:rsid w:val="002C311B"/>
    <w:rsid w:val="002C565D"/>
    <w:rsid w:val="002D0D46"/>
    <w:rsid w:val="002D0E96"/>
    <w:rsid w:val="002E0344"/>
    <w:rsid w:val="002E0E72"/>
    <w:rsid w:val="002F050B"/>
    <w:rsid w:val="002F3850"/>
    <w:rsid w:val="002F6234"/>
    <w:rsid w:val="002F65DE"/>
    <w:rsid w:val="003011BD"/>
    <w:rsid w:val="00301459"/>
    <w:rsid w:val="00302F67"/>
    <w:rsid w:val="0031069C"/>
    <w:rsid w:val="00315C1A"/>
    <w:rsid w:val="003179F3"/>
    <w:rsid w:val="0032452B"/>
    <w:rsid w:val="00326F42"/>
    <w:rsid w:val="003317C4"/>
    <w:rsid w:val="0033195F"/>
    <w:rsid w:val="00334227"/>
    <w:rsid w:val="00335A5E"/>
    <w:rsid w:val="0034137E"/>
    <w:rsid w:val="00344C82"/>
    <w:rsid w:val="00345DCC"/>
    <w:rsid w:val="00350513"/>
    <w:rsid w:val="00350938"/>
    <w:rsid w:val="00355271"/>
    <w:rsid w:val="00356F73"/>
    <w:rsid w:val="00362547"/>
    <w:rsid w:val="003700BE"/>
    <w:rsid w:val="00371C11"/>
    <w:rsid w:val="00373878"/>
    <w:rsid w:val="00374166"/>
    <w:rsid w:val="00374644"/>
    <w:rsid w:val="00377AD2"/>
    <w:rsid w:val="0038044D"/>
    <w:rsid w:val="00381D55"/>
    <w:rsid w:val="00390419"/>
    <w:rsid w:val="003A1A4D"/>
    <w:rsid w:val="003A2372"/>
    <w:rsid w:val="003A316A"/>
    <w:rsid w:val="003B5826"/>
    <w:rsid w:val="003B7774"/>
    <w:rsid w:val="003B78B5"/>
    <w:rsid w:val="003D50E1"/>
    <w:rsid w:val="003E11A9"/>
    <w:rsid w:val="003E3290"/>
    <w:rsid w:val="003E3D19"/>
    <w:rsid w:val="003E49AD"/>
    <w:rsid w:val="003E5B5E"/>
    <w:rsid w:val="003F0E44"/>
    <w:rsid w:val="003F1129"/>
    <w:rsid w:val="003F643F"/>
    <w:rsid w:val="00400C24"/>
    <w:rsid w:val="00406562"/>
    <w:rsid w:val="00406FBD"/>
    <w:rsid w:val="0041124A"/>
    <w:rsid w:val="00413E0E"/>
    <w:rsid w:val="00424153"/>
    <w:rsid w:val="0042539A"/>
    <w:rsid w:val="0043678E"/>
    <w:rsid w:val="004404F4"/>
    <w:rsid w:val="0044340E"/>
    <w:rsid w:val="00452DE8"/>
    <w:rsid w:val="004553FD"/>
    <w:rsid w:val="00460D90"/>
    <w:rsid w:val="004624FA"/>
    <w:rsid w:val="004670DA"/>
    <w:rsid w:val="004708DE"/>
    <w:rsid w:val="00473D6B"/>
    <w:rsid w:val="00474768"/>
    <w:rsid w:val="00477A1E"/>
    <w:rsid w:val="00482249"/>
    <w:rsid w:val="0049218E"/>
    <w:rsid w:val="00492957"/>
    <w:rsid w:val="00496265"/>
    <w:rsid w:val="004B6EFE"/>
    <w:rsid w:val="004C3F7F"/>
    <w:rsid w:val="004C5E87"/>
    <w:rsid w:val="004D1443"/>
    <w:rsid w:val="004D51B2"/>
    <w:rsid w:val="004D7519"/>
    <w:rsid w:val="004E5D8C"/>
    <w:rsid w:val="004E6857"/>
    <w:rsid w:val="004F14E6"/>
    <w:rsid w:val="00510DC5"/>
    <w:rsid w:val="005244E6"/>
    <w:rsid w:val="00525202"/>
    <w:rsid w:val="00530109"/>
    <w:rsid w:val="00531D28"/>
    <w:rsid w:val="00542075"/>
    <w:rsid w:val="00547239"/>
    <w:rsid w:val="00563ADE"/>
    <w:rsid w:val="0057210D"/>
    <w:rsid w:val="00582992"/>
    <w:rsid w:val="00584643"/>
    <w:rsid w:val="005A417A"/>
    <w:rsid w:val="005A59AC"/>
    <w:rsid w:val="005B2A84"/>
    <w:rsid w:val="005B55F5"/>
    <w:rsid w:val="005B7DF6"/>
    <w:rsid w:val="005D74ED"/>
    <w:rsid w:val="005E0817"/>
    <w:rsid w:val="005E6769"/>
    <w:rsid w:val="005F27BE"/>
    <w:rsid w:val="005F319D"/>
    <w:rsid w:val="005F522E"/>
    <w:rsid w:val="00601516"/>
    <w:rsid w:val="00601601"/>
    <w:rsid w:val="006018B2"/>
    <w:rsid w:val="00602AEE"/>
    <w:rsid w:val="00606BD9"/>
    <w:rsid w:val="00612B5A"/>
    <w:rsid w:val="006158DA"/>
    <w:rsid w:val="00616221"/>
    <w:rsid w:val="00616DC0"/>
    <w:rsid w:val="00624175"/>
    <w:rsid w:val="006274A6"/>
    <w:rsid w:val="0063335C"/>
    <w:rsid w:val="00637ECA"/>
    <w:rsid w:val="00640DF4"/>
    <w:rsid w:val="00641D7A"/>
    <w:rsid w:val="006516AC"/>
    <w:rsid w:val="00663E57"/>
    <w:rsid w:val="006832F5"/>
    <w:rsid w:val="00696A25"/>
    <w:rsid w:val="0069736C"/>
    <w:rsid w:val="006A4D2C"/>
    <w:rsid w:val="006B414C"/>
    <w:rsid w:val="006B439A"/>
    <w:rsid w:val="006B5126"/>
    <w:rsid w:val="006C0D88"/>
    <w:rsid w:val="006C251C"/>
    <w:rsid w:val="006C2C3A"/>
    <w:rsid w:val="006C556A"/>
    <w:rsid w:val="006D51B3"/>
    <w:rsid w:val="006D7D02"/>
    <w:rsid w:val="006F3C15"/>
    <w:rsid w:val="006F3ED6"/>
    <w:rsid w:val="006F557B"/>
    <w:rsid w:val="00703175"/>
    <w:rsid w:val="00704797"/>
    <w:rsid w:val="00707ED7"/>
    <w:rsid w:val="00714BD9"/>
    <w:rsid w:val="00721F46"/>
    <w:rsid w:val="007326A5"/>
    <w:rsid w:val="00744F7A"/>
    <w:rsid w:val="00747B90"/>
    <w:rsid w:val="00760903"/>
    <w:rsid w:val="00767087"/>
    <w:rsid w:val="007673F2"/>
    <w:rsid w:val="007718C4"/>
    <w:rsid w:val="00773397"/>
    <w:rsid w:val="007734C6"/>
    <w:rsid w:val="0078124E"/>
    <w:rsid w:val="0078160D"/>
    <w:rsid w:val="007829BC"/>
    <w:rsid w:val="00791794"/>
    <w:rsid w:val="0079614B"/>
    <w:rsid w:val="007A2B69"/>
    <w:rsid w:val="007A373F"/>
    <w:rsid w:val="007A6DDA"/>
    <w:rsid w:val="007B0F21"/>
    <w:rsid w:val="007B22BA"/>
    <w:rsid w:val="007B642E"/>
    <w:rsid w:val="007C0BA4"/>
    <w:rsid w:val="007D510B"/>
    <w:rsid w:val="007E44A0"/>
    <w:rsid w:val="007E6145"/>
    <w:rsid w:val="007F3C42"/>
    <w:rsid w:val="008053E8"/>
    <w:rsid w:val="00806236"/>
    <w:rsid w:val="00816F9E"/>
    <w:rsid w:val="00822C69"/>
    <w:rsid w:val="008251A2"/>
    <w:rsid w:val="008314A5"/>
    <w:rsid w:val="00832B46"/>
    <w:rsid w:val="00833C9F"/>
    <w:rsid w:val="008467B3"/>
    <w:rsid w:val="00854481"/>
    <w:rsid w:val="008672AB"/>
    <w:rsid w:val="0087290D"/>
    <w:rsid w:val="00882CAC"/>
    <w:rsid w:val="00896276"/>
    <w:rsid w:val="008A4171"/>
    <w:rsid w:val="008A62FD"/>
    <w:rsid w:val="008A6BD8"/>
    <w:rsid w:val="008B58AE"/>
    <w:rsid w:val="008B5989"/>
    <w:rsid w:val="008C1830"/>
    <w:rsid w:val="008C52B2"/>
    <w:rsid w:val="008D66E6"/>
    <w:rsid w:val="008E630F"/>
    <w:rsid w:val="008F2D7F"/>
    <w:rsid w:val="008F34F8"/>
    <w:rsid w:val="008F634F"/>
    <w:rsid w:val="008F7DAB"/>
    <w:rsid w:val="009012A9"/>
    <w:rsid w:val="00901C5B"/>
    <w:rsid w:val="0091275A"/>
    <w:rsid w:val="00926CEC"/>
    <w:rsid w:val="009275B0"/>
    <w:rsid w:val="0093417B"/>
    <w:rsid w:val="009446F6"/>
    <w:rsid w:val="00944E04"/>
    <w:rsid w:val="009476F7"/>
    <w:rsid w:val="0095087A"/>
    <w:rsid w:val="00951FA7"/>
    <w:rsid w:val="009523B5"/>
    <w:rsid w:val="00955CA4"/>
    <w:rsid w:val="00955EA4"/>
    <w:rsid w:val="009618B2"/>
    <w:rsid w:val="00973DD1"/>
    <w:rsid w:val="00975CEB"/>
    <w:rsid w:val="009A05BB"/>
    <w:rsid w:val="009A5DB6"/>
    <w:rsid w:val="009B0A73"/>
    <w:rsid w:val="009B10D0"/>
    <w:rsid w:val="009B1731"/>
    <w:rsid w:val="009B71B9"/>
    <w:rsid w:val="009D0B42"/>
    <w:rsid w:val="009D6E7A"/>
    <w:rsid w:val="009E1D58"/>
    <w:rsid w:val="009F0ECF"/>
    <w:rsid w:val="009F15F5"/>
    <w:rsid w:val="009F2FAB"/>
    <w:rsid w:val="009F375A"/>
    <w:rsid w:val="009F4A53"/>
    <w:rsid w:val="00A002BA"/>
    <w:rsid w:val="00A07FB5"/>
    <w:rsid w:val="00A1460B"/>
    <w:rsid w:val="00A174D9"/>
    <w:rsid w:val="00A2150C"/>
    <w:rsid w:val="00A34C95"/>
    <w:rsid w:val="00A56C65"/>
    <w:rsid w:val="00A64B29"/>
    <w:rsid w:val="00A6702F"/>
    <w:rsid w:val="00A67FB5"/>
    <w:rsid w:val="00A77FB7"/>
    <w:rsid w:val="00A80C73"/>
    <w:rsid w:val="00AA1D7C"/>
    <w:rsid w:val="00AA25FB"/>
    <w:rsid w:val="00AA6705"/>
    <w:rsid w:val="00AA6D28"/>
    <w:rsid w:val="00AB0840"/>
    <w:rsid w:val="00AC3370"/>
    <w:rsid w:val="00AD19ED"/>
    <w:rsid w:val="00AD7A9C"/>
    <w:rsid w:val="00AE00CD"/>
    <w:rsid w:val="00AE2112"/>
    <w:rsid w:val="00AE2DD3"/>
    <w:rsid w:val="00AE3028"/>
    <w:rsid w:val="00AF1E8E"/>
    <w:rsid w:val="00B00A3D"/>
    <w:rsid w:val="00B01695"/>
    <w:rsid w:val="00B03777"/>
    <w:rsid w:val="00B055EE"/>
    <w:rsid w:val="00B127AF"/>
    <w:rsid w:val="00B133E7"/>
    <w:rsid w:val="00B225C3"/>
    <w:rsid w:val="00B25976"/>
    <w:rsid w:val="00B337F0"/>
    <w:rsid w:val="00B33C69"/>
    <w:rsid w:val="00B35CE9"/>
    <w:rsid w:val="00B36549"/>
    <w:rsid w:val="00B37A5E"/>
    <w:rsid w:val="00B4313C"/>
    <w:rsid w:val="00B44C81"/>
    <w:rsid w:val="00B554A4"/>
    <w:rsid w:val="00B57CDB"/>
    <w:rsid w:val="00B81734"/>
    <w:rsid w:val="00B824F3"/>
    <w:rsid w:val="00B830AC"/>
    <w:rsid w:val="00B83494"/>
    <w:rsid w:val="00B86247"/>
    <w:rsid w:val="00B93F6A"/>
    <w:rsid w:val="00BA006F"/>
    <w:rsid w:val="00BA1C75"/>
    <w:rsid w:val="00BA390C"/>
    <w:rsid w:val="00BA4081"/>
    <w:rsid w:val="00BA6FAE"/>
    <w:rsid w:val="00BA7080"/>
    <w:rsid w:val="00BB0DE9"/>
    <w:rsid w:val="00BB308F"/>
    <w:rsid w:val="00BB51CB"/>
    <w:rsid w:val="00BC6395"/>
    <w:rsid w:val="00BD0416"/>
    <w:rsid w:val="00BD04B1"/>
    <w:rsid w:val="00BD1602"/>
    <w:rsid w:val="00BD3994"/>
    <w:rsid w:val="00BD3B06"/>
    <w:rsid w:val="00BD6BC9"/>
    <w:rsid w:val="00BE7039"/>
    <w:rsid w:val="00BF0023"/>
    <w:rsid w:val="00BF3620"/>
    <w:rsid w:val="00BF7805"/>
    <w:rsid w:val="00C01B48"/>
    <w:rsid w:val="00C04C3F"/>
    <w:rsid w:val="00C060C9"/>
    <w:rsid w:val="00C17E84"/>
    <w:rsid w:val="00C22995"/>
    <w:rsid w:val="00C2374B"/>
    <w:rsid w:val="00C24C69"/>
    <w:rsid w:val="00C3042E"/>
    <w:rsid w:val="00C37E4F"/>
    <w:rsid w:val="00C43642"/>
    <w:rsid w:val="00C45D2F"/>
    <w:rsid w:val="00C52E58"/>
    <w:rsid w:val="00C5483A"/>
    <w:rsid w:val="00C55017"/>
    <w:rsid w:val="00C55EE4"/>
    <w:rsid w:val="00C57977"/>
    <w:rsid w:val="00C71409"/>
    <w:rsid w:val="00C7784F"/>
    <w:rsid w:val="00C835AE"/>
    <w:rsid w:val="00C90D67"/>
    <w:rsid w:val="00C95D9B"/>
    <w:rsid w:val="00CA0AA3"/>
    <w:rsid w:val="00CA1A52"/>
    <w:rsid w:val="00CA4BEC"/>
    <w:rsid w:val="00CB17DD"/>
    <w:rsid w:val="00CB55D9"/>
    <w:rsid w:val="00CD4973"/>
    <w:rsid w:val="00CD7E97"/>
    <w:rsid w:val="00CF146A"/>
    <w:rsid w:val="00CF163E"/>
    <w:rsid w:val="00D019A3"/>
    <w:rsid w:val="00D06304"/>
    <w:rsid w:val="00D14214"/>
    <w:rsid w:val="00D21DF3"/>
    <w:rsid w:val="00D2302A"/>
    <w:rsid w:val="00D329D9"/>
    <w:rsid w:val="00D359FA"/>
    <w:rsid w:val="00D54A02"/>
    <w:rsid w:val="00D561B7"/>
    <w:rsid w:val="00D615C5"/>
    <w:rsid w:val="00D74F9D"/>
    <w:rsid w:val="00D812AD"/>
    <w:rsid w:val="00D873D0"/>
    <w:rsid w:val="00D90CE4"/>
    <w:rsid w:val="00DB2F2F"/>
    <w:rsid w:val="00DB6594"/>
    <w:rsid w:val="00DC105E"/>
    <w:rsid w:val="00DC38D7"/>
    <w:rsid w:val="00DD45C8"/>
    <w:rsid w:val="00DE0D16"/>
    <w:rsid w:val="00DF721B"/>
    <w:rsid w:val="00DF743A"/>
    <w:rsid w:val="00E04E36"/>
    <w:rsid w:val="00E06B79"/>
    <w:rsid w:val="00E11EE6"/>
    <w:rsid w:val="00E1248D"/>
    <w:rsid w:val="00E17B75"/>
    <w:rsid w:val="00E23020"/>
    <w:rsid w:val="00E373DD"/>
    <w:rsid w:val="00E45F83"/>
    <w:rsid w:val="00E51EC2"/>
    <w:rsid w:val="00E52126"/>
    <w:rsid w:val="00E524BF"/>
    <w:rsid w:val="00E73584"/>
    <w:rsid w:val="00E76B53"/>
    <w:rsid w:val="00E77C61"/>
    <w:rsid w:val="00E92E77"/>
    <w:rsid w:val="00E931C9"/>
    <w:rsid w:val="00E96F7F"/>
    <w:rsid w:val="00E972A6"/>
    <w:rsid w:val="00EA26D1"/>
    <w:rsid w:val="00EB69CF"/>
    <w:rsid w:val="00ED3FE3"/>
    <w:rsid w:val="00ED4D36"/>
    <w:rsid w:val="00ED7DB3"/>
    <w:rsid w:val="00EF45DC"/>
    <w:rsid w:val="00EF5966"/>
    <w:rsid w:val="00EF72C5"/>
    <w:rsid w:val="00F04298"/>
    <w:rsid w:val="00F12693"/>
    <w:rsid w:val="00F20300"/>
    <w:rsid w:val="00F23AF9"/>
    <w:rsid w:val="00F36270"/>
    <w:rsid w:val="00F37A0A"/>
    <w:rsid w:val="00F4022E"/>
    <w:rsid w:val="00F5082C"/>
    <w:rsid w:val="00F51CB5"/>
    <w:rsid w:val="00F550E9"/>
    <w:rsid w:val="00F60861"/>
    <w:rsid w:val="00F65B2D"/>
    <w:rsid w:val="00F81B89"/>
    <w:rsid w:val="00F825B9"/>
    <w:rsid w:val="00F82C21"/>
    <w:rsid w:val="00F849FA"/>
    <w:rsid w:val="00F84D5A"/>
    <w:rsid w:val="00F906CD"/>
    <w:rsid w:val="00F97722"/>
    <w:rsid w:val="00FB5A6F"/>
    <w:rsid w:val="00FC009B"/>
    <w:rsid w:val="00FC0FF2"/>
    <w:rsid w:val="00FC1032"/>
    <w:rsid w:val="00FC2662"/>
    <w:rsid w:val="00FC37B1"/>
    <w:rsid w:val="00FD7162"/>
    <w:rsid w:val="00FE0CC9"/>
    <w:rsid w:val="00FE26D0"/>
    <w:rsid w:val="00FE2DC9"/>
    <w:rsid w:val="00FF6142"/>
    <w:rsid w:val="00F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24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/>
      <w:outlineLvl w:val="0"/>
    </w:pPr>
    <w:rPr>
      <w:rFonts w:ascii="Calibri Light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443</Words>
  <Characters>13931</Characters>
  <Application>Microsoft Office Word</Application>
  <DocSecurity>0</DocSecurity>
  <Lines>116</Lines>
  <Paragraphs>3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Güneş Topçu</cp:lastModifiedBy>
  <cp:revision>2</cp:revision>
  <dcterms:created xsi:type="dcterms:W3CDTF">2023-03-31T15:14:00Z</dcterms:created>
  <dcterms:modified xsi:type="dcterms:W3CDTF">2023-03-31T15:14:00Z</dcterms:modified>
</cp:coreProperties>
</file>